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Ids.xml" ContentType="application/vnd.openxmlformats-officedocument.wordprocessingml.commentsIds+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948EE" w14:textId="394E1379" w:rsidR="002163EC" w:rsidRDefault="00F026A4" w:rsidP="002163EC">
      <w:pPr>
        <w:pStyle w:val="CVFigureCoverpage"/>
        <w:rPr>
          <w:rFonts w:cs="Lucida Grande"/>
        </w:rPr>
      </w:pPr>
      <w:bookmarkStart w:id="0" w:name="_top"/>
      <w:bookmarkEnd w:id="0"/>
      <w:r>
        <w:rPr>
          <w:rStyle w:val="CommentReference"/>
          <w:noProof w:val="0"/>
        </w:rPr>
        <w:commentReference w:id="1"/>
      </w:r>
    </w:p>
    <w:p w14:paraId="2BBF978C" w14:textId="034DD3BD" w:rsidR="00CF47AD" w:rsidRPr="00F26F22" w:rsidRDefault="00E67F17"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58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10"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E67F17" w:rsidP="000E2921">
      <w:pPr>
        <w:pStyle w:val="CVSubtitle"/>
      </w:pPr>
      <w:r>
        <w:rPr>
          <w:noProof/>
          <w:lang w:val="en-IN" w:eastAsia="en-IN"/>
        </w:rPr>
        <w:pict w14:anchorId="373D1120">
          <v:group id="_x0000_s1256" style="position:absolute;left:0;text-align:left;margin-left:180.35pt;margin-top:4.9pt;width:319.75pt;height:74.05pt;z-index:251658249"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11"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2"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E67F17"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58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6C33FA" w:rsidRPr="00533A17" w:rsidRDefault="006C33FA" w:rsidP="00077FA4">
                  <w:pPr>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764AAA34" w:rsidR="006C33FA" w:rsidRPr="001F0090" w:rsidRDefault="006C33FA"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December</w:t>
                  </w:r>
                  <w:r w:rsidRPr="00D9393C">
                    <w:rPr>
                      <w:rFonts w:asciiTheme="majorHAnsi" w:eastAsiaTheme="majorEastAsia" w:hAnsiTheme="majorHAnsi" w:cstheme="majorBidi"/>
                      <w:noProof/>
                      <w:color w:val="EA2E29"/>
                      <w:sz w:val="32"/>
                      <w:szCs w:val="32"/>
                    </w:rPr>
                    <w:t xml:space="preserve"> 2019</w:t>
                  </w:r>
                </w:p>
                <w:p w14:paraId="3156E42B" w14:textId="77777777" w:rsidR="006C33FA" w:rsidRDefault="006C33FA" w:rsidP="00077FA4">
                  <w:pPr>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E67F17" w:rsidP="003B17D2">
      <w:pPr>
        <w:pStyle w:val="CVFrontMatter"/>
      </w:pPr>
      <w:r>
        <w:rPr>
          <w:noProof/>
          <w:lang w:val="en-IN" w:eastAsia="en-IN"/>
        </w:rPr>
        <w:pict w14:anchorId="606EDA92">
          <v:group id="Group 113" o:spid="_x0000_s1231" style="position:absolute;left:0;text-align:left;margin-left:178.85pt;margin-top:2.75pt;width:321.25pt;height:57.05pt;z-index:251658251"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6C33FA" w:rsidRPr="009B35B1" w:rsidRDefault="006C33FA" w:rsidP="00077FA4">
                    <w:pPr>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6C33FA" w:rsidRPr="009B35B1" w:rsidRDefault="006C33FA" w:rsidP="00077FA4">
                    <w:pPr>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6C33FA" w:rsidRPr="009B35B1" w:rsidRDefault="006C33FA" w:rsidP="00077FA4">
                    <w:pPr>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6C33FA" w:rsidRPr="009B35B1" w:rsidRDefault="006C33FA" w:rsidP="00077FA4">
                    <w:pPr>
                      <w:rPr>
                        <w:rFonts w:ascii="Century Gothic" w:hAnsi="Century Gothic"/>
                        <w:sz w:val="24"/>
                      </w:rPr>
                    </w:pPr>
                    <w:r w:rsidRPr="009B35B1">
                      <w:rPr>
                        <w:rFonts w:ascii="Century Gothic" w:hAnsi="Century Gothic"/>
                        <w:sz w:val="24"/>
                      </w:rPr>
                      <w:t>Life Changing</w:t>
                    </w:r>
                  </w:p>
                  <w:p w14:paraId="71100F82" w14:textId="77777777" w:rsidR="006C33FA" w:rsidRPr="0052750E" w:rsidRDefault="006C33FA" w:rsidP="00077FA4">
                    <w:pPr>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E67F17" w:rsidP="003B17D2">
      <w:pPr>
        <w:pStyle w:val="CVFrontMatter"/>
      </w:pPr>
      <w:r>
        <w:rPr>
          <w:noProof/>
        </w:rPr>
        <w:pict w14:anchorId="5CB7BCDE">
          <v:group id="Group 456" o:spid="_x0000_s1132" style="position:absolute;left:0;text-align:left;margin-left:251.2pt;margin-top:342.35pt;width:312.25pt;height:313.5pt;z-index:251658248;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4"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6C33FA" w:rsidRPr="009B35B1" w:rsidRDefault="006C33FA" w:rsidP="00D15AA1">
                      <w:pPr>
                        <w:rPr>
                          <w:rFonts w:ascii="Century Gothic" w:hAnsi="Century Gothic"/>
                          <w:sz w:val="24"/>
                        </w:rPr>
                      </w:pPr>
                      <w:r w:rsidRPr="009B35B1">
                        <w:rPr>
                          <w:rFonts w:ascii="Century Gothic" w:hAnsi="Century Gothic"/>
                          <w:sz w:val="24"/>
                        </w:rPr>
                        <w:t>Real Life</w:t>
                      </w:r>
                    </w:p>
                    <w:p w14:paraId="2E32F8FD" w14:textId="77777777" w:rsidR="006C33FA" w:rsidRPr="009B35B1" w:rsidRDefault="006C33FA" w:rsidP="00D15AA1">
                      <w:pPr>
                        <w:rPr>
                          <w:rFonts w:ascii="Century Gothic" w:hAnsi="Century Gothic"/>
                          <w:sz w:val="24"/>
                        </w:rPr>
                      </w:pPr>
                      <w:r w:rsidRPr="009B35B1">
                        <w:rPr>
                          <w:rFonts w:ascii="Century Gothic" w:hAnsi="Century Gothic"/>
                          <w:sz w:val="24"/>
                        </w:rPr>
                        <w:t>Life Changing</w:t>
                      </w:r>
                    </w:p>
                    <w:p w14:paraId="7486D275" w14:textId="77777777" w:rsidR="006C33FA" w:rsidRPr="009B35B1" w:rsidRDefault="006C33FA" w:rsidP="00D15AA1">
                      <w:pPr>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EndPr/>
                    <w:sdtContent>
                      <w:p w14:paraId="7344B675" w14:textId="0485A2D5" w:rsidR="006C33FA" w:rsidRPr="00533A17" w:rsidRDefault="006C33FA" w:rsidP="00D15AA1">
                        <w:pPr>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6C33FA" w:rsidRPr="001F0090" w:rsidRDefault="006C33FA"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6C33FA" w:rsidRDefault="006C33FA" w:rsidP="00D15AA1">
                    <w:pPr>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4" o:title=""/>
            </v:shape>
          </v:group>
        </w:pict>
      </w:r>
    </w:p>
    <w:p w14:paraId="0B7DA476" w14:textId="77777777" w:rsidR="00077FA4" w:rsidRDefault="00077FA4" w:rsidP="003B17D2">
      <w:pPr>
        <w:pStyle w:val="CVFrontMatter"/>
        <w:sectPr w:rsidR="00077FA4" w:rsidSect="00A44AA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r>
        <w:lastRenderedPageBreak/>
        <w:t>Copyright</w:t>
      </w:r>
    </w:p>
    <w:p w14:paraId="60E94972" w14:textId="6A48687E" w:rsidR="00C23EE4" w:rsidRPr="009100FA" w:rsidRDefault="00C677B1" w:rsidP="009100FA">
      <w:pPr>
        <w:pStyle w:val="CVFrontMatter2"/>
      </w:pPr>
      <w:bookmarkStart w:id="2" w:name="_GoBack"/>
      <w:bookmarkEnd w:id="2"/>
      <w:r w:rsidRPr="009100FA">
        <w:t xml:space="preserve">NAVVIS </w:t>
      </w:r>
      <w:r w:rsidR="002567DF" w:rsidRPr="009100FA">
        <w:t>Unified Ecosystem Experience</w:t>
      </w:r>
      <w:r w:rsidR="00AB6093" w:rsidRPr="009100FA">
        <w:t xml:space="preserve"> (UEE)</w:t>
      </w:r>
      <w:r w:rsidR="002E2622" w:rsidRPr="009100FA">
        <w:t xml:space="preserve"> U</w:t>
      </w:r>
      <w:r w:rsidR="00AE1BC8" w:rsidRPr="009100FA">
        <w:t>ser</w:t>
      </w:r>
      <w:r w:rsidRPr="009100FA">
        <w:t xml:space="preserve"> </w:t>
      </w:r>
      <w:r w:rsidR="002E2622" w:rsidRPr="009100FA">
        <w:t>Guide</w:t>
      </w:r>
      <w:r w:rsidR="00C23EE4" w:rsidRPr="009100FA">
        <w:t>.</w:t>
      </w:r>
    </w:p>
    <w:p w14:paraId="70B37719" w14:textId="505A6154" w:rsidR="00C23EE4" w:rsidRPr="009100FA" w:rsidRDefault="00C23EE4" w:rsidP="009100FA">
      <w:pPr>
        <w:pStyle w:val="CVFrontMatter2"/>
      </w:pPr>
      <w:r w:rsidRPr="009100FA">
        <w:t xml:space="preserve">Copyright </w:t>
      </w:r>
      <w:r w:rsidR="00EE1983" w:rsidRPr="009100FA">
        <w:t>©</w:t>
      </w:r>
      <w:r w:rsidR="009F174F" w:rsidRPr="009100FA">
        <w:t xml:space="preserve"> 2019 NAVVIS &amp; Company, LLC.</w:t>
      </w:r>
      <w:r w:rsidRPr="009100FA">
        <w:t xml:space="preserve"> All rights reserved.</w:t>
      </w:r>
    </w:p>
    <w:p w14:paraId="3654ADBB" w14:textId="4CB0B645" w:rsidR="00A0195F" w:rsidRPr="009100FA" w:rsidRDefault="00A0195F" w:rsidP="009100FA">
      <w:pPr>
        <w:pStyle w:val="CVFrontMatter2"/>
      </w:pPr>
      <w:r w:rsidRPr="009100FA">
        <w:t>The information in this User Guide may change without notice.</w:t>
      </w:r>
    </w:p>
    <w:p w14:paraId="2FECEE5F" w14:textId="77777777" w:rsidR="00EF0D84" w:rsidRDefault="00EF0D84" w:rsidP="001F273E">
      <w:pPr>
        <w:pStyle w:val="CVFrontMatterBrown"/>
      </w:pPr>
      <w:r>
        <w:t>Trademarks</w:t>
      </w:r>
    </w:p>
    <w:p w14:paraId="1EBD061F" w14:textId="45FDB3DE" w:rsidR="00A0195F" w:rsidRPr="009100FA" w:rsidRDefault="00A0195F" w:rsidP="009100FA">
      <w:pPr>
        <w:pStyle w:val="CVFrontMatter2"/>
      </w:pPr>
      <w:r w:rsidRPr="009100FA">
        <w:t>We acknowledge all product names, trade names, or corporate names we mention in this User Guide to be the proprietary property of the registered owners.</w:t>
      </w:r>
    </w:p>
    <w:p w14:paraId="17683094" w14:textId="04A3E60C" w:rsidR="00753BD0" w:rsidRDefault="00EF0D84" w:rsidP="001F273E">
      <w:pPr>
        <w:pStyle w:val="CVFrontMatterBrown"/>
      </w:pPr>
      <w:r>
        <w:t>Disclaimer</w:t>
      </w:r>
    </w:p>
    <w:p w14:paraId="1712039E" w14:textId="77777777" w:rsidR="00A0195F" w:rsidRPr="009100FA" w:rsidRDefault="00A0195F" w:rsidP="009100FA">
      <w:pPr>
        <w:pStyle w:val="CVFrontMatter2"/>
      </w:pPr>
      <w:r w:rsidRPr="009100FA">
        <w:t>Names and personal information used in this document are purely fictitious and do not refer to real names or persons.</w:t>
      </w:r>
    </w:p>
    <w:p w14:paraId="275C70D1" w14:textId="4968450B" w:rsidR="00E40D1F" w:rsidRPr="009100FA" w:rsidRDefault="00A0195F" w:rsidP="009100FA">
      <w:pPr>
        <w:pStyle w:val="CVFrontMatter2"/>
      </w:pPr>
      <w:r w:rsidRPr="009100FA">
        <w:t>This User Guide is not guaranteed to be error-free and is provided "as is" without warranty of any kind, whether express, implied, or statutory. The User Guide may be inaccurate, incorrect, invalid, untrue, false,</w:t>
      </w:r>
      <w:r w:rsidR="009100FA" w:rsidRPr="009100FA">
        <w:t xml:space="preserve"> incomplete and/or misleading. </w:t>
      </w:r>
      <w:r w:rsidRPr="009100FA">
        <w:t>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592473B1" w14:textId="2F931A59" w:rsidR="00A0195F" w:rsidRDefault="00A0195F" w:rsidP="00A0195F">
      <w:pPr>
        <w:pStyle w:val="CVFrontMatterBrown"/>
      </w:pPr>
      <w:r>
        <w:t>Disclaimer of Liability</w:t>
      </w:r>
    </w:p>
    <w:p w14:paraId="3CAEDF5E" w14:textId="33BFB89B" w:rsidR="00A0195F" w:rsidRPr="009100FA" w:rsidRDefault="00A0195F" w:rsidP="009100FA">
      <w:pPr>
        <w:pStyle w:val="CVFrontMatter2"/>
      </w:pPr>
      <w:r w:rsidRPr="009100FA">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491F6F">
        <w:t>t</w:t>
      </w:r>
      <w:r w:rsidRPr="009100FA">
        <w:t>able or known to the author, owner, publisher, administrator, or any other party.</w:t>
      </w:r>
    </w:p>
    <w:p w14:paraId="551ADAB4" w14:textId="1BBBFE87" w:rsidR="00A0195F" w:rsidRPr="009100FA" w:rsidRDefault="00A0195F" w:rsidP="009100FA">
      <w:pPr>
        <w:pStyle w:val="CVFrontMatter2"/>
      </w:pPr>
      <w:r w:rsidRPr="009100FA">
        <w:t>No part of this document may be reproduced or transmitted in any form or by any means, electronic or mechanical, for any purpose, without the express written approval of Navvis &amp; Company, LLC.</w:t>
      </w:r>
    </w:p>
    <w:p w14:paraId="13F8F34A" w14:textId="77777777" w:rsidR="00A0195F" w:rsidRDefault="00A0195F" w:rsidP="00E40D1F">
      <w:pPr>
        <w:rPr>
          <w:rFonts w:cs="Lucida Grande"/>
        </w:rPr>
      </w:pPr>
    </w:p>
    <w:p w14:paraId="661C6A62" w14:textId="09ADCBF8" w:rsidR="00A0195F" w:rsidRDefault="00A0195F" w:rsidP="00E40D1F">
      <w:pPr>
        <w:rPr>
          <w:rFonts w:cs="Lucida Grande"/>
        </w:rPr>
      </w:pPr>
    </w:p>
    <w:p w14:paraId="6B76AC14" w14:textId="77777777" w:rsidR="00A0195F" w:rsidRDefault="00A0195F" w:rsidP="00E40D1F">
      <w:pPr>
        <w:rPr>
          <w:rFonts w:cs="Lucida Grande"/>
        </w:rPr>
        <w:sectPr w:rsidR="00A0195F" w:rsidSect="007620F2">
          <w:pgSz w:w="12240" w:h="15840"/>
          <w:pgMar w:top="1440" w:right="1440" w:bottom="1440" w:left="1440" w:header="680" w:footer="737" w:gutter="0"/>
          <w:pgNumType w:start="1"/>
          <w:cols w:space="720"/>
          <w:docGrid w:linePitch="299"/>
        </w:sectPr>
      </w:pPr>
    </w:p>
    <w:p w14:paraId="7DCC0CEB" w14:textId="77777777" w:rsidR="00EA4DE1"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18187D66" w14:textId="5ED593B5" w:rsidR="00EA4DE1" w:rsidRDefault="00EA4DE1">
      <w:pPr>
        <w:pStyle w:val="TOC1"/>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28367208 \h </w:instrText>
      </w:r>
      <w:r>
        <w:rPr>
          <w:noProof/>
        </w:rPr>
      </w:r>
      <w:r>
        <w:rPr>
          <w:noProof/>
        </w:rPr>
        <w:fldChar w:fldCharType="separate"/>
      </w:r>
      <w:r>
        <w:rPr>
          <w:noProof/>
        </w:rPr>
        <w:t>3</w:t>
      </w:r>
      <w:r>
        <w:rPr>
          <w:noProof/>
        </w:rPr>
        <w:fldChar w:fldCharType="end"/>
      </w:r>
    </w:p>
    <w:p w14:paraId="7E8F666D" w14:textId="06C1DB10"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UEE</w:t>
      </w:r>
      <w:r>
        <w:rPr>
          <w:noProof/>
        </w:rPr>
        <w:tab/>
      </w:r>
      <w:r>
        <w:rPr>
          <w:noProof/>
        </w:rPr>
        <w:fldChar w:fldCharType="begin"/>
      </w:r>
      <w:r>
        <w:rPr>
          <w:noProof/>
        </w:rPr>
        <w:instrText xml:space="preserve"> PAGEREF _Toc28367209 \h </w:instrText>
      </w:r>
      <w:r>
        <w:rPr>
          <w:noProof/>
        </w:rPr>
      </w:r>
      <w:r>
        <w:rPr>
          <w:noProof/>
        </w:rPr>
        <w:fldChar w:fldCharType="separate"/>
      </w:r>
      <w:r>
        <w:rPr>
          <w:noProof/>
        </w:rPr>
        <w:t>3</w:t>
      </w:r>
      <w:r>
        <w:rPr>
          <w:noProof/>
        </w:rPr>
        <w:fldChar w:fldCharType="end"/>
      </w:r>
    </w:p>
    <w:p w14:paraId="5E596286" w14:textId="68E23627"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28367210 \h </w:instrText>
      </w:r>
      <w:r>
        <w:rPr>
          <w:noProof/>
        </w:rPr>
      </w:r>
      <w:r>
        <w:rPr>
          <w:noProof/>
        </w:rPr>
        <w:fldChar w:fldCharType="separate"/>
      </w:r>
      <w:r>
        <w:rPr>
          <w:noProof/>
        </w:rPr>
        <w:t>3</w:t>
      </w:r>
      <w:r>
        <w:rPr>
          <w:noProof/>
        </w:rPr>
        <w:fldChar w:fldCharType="end"/>
      </w:r>
    </w:p>
    <w:p w14:paraId="2625A37F" w14:textId="2332E593"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D92A3C">
        <w:rPr>
          <w:b w:val="0"/>
          <w:bCs/>
          <w:noProof/>
          <w:color w:val="4F81BD" w:themeColor="accent1"/>
          <w:spacing w:val="5"/>
        </w:rPr>
        <w:t xml:space="preserve"> </w:t>
      </w:r>
      <w:r>
        <w:rPr>
          <w:noProof/>
        </w:rPr>
        <w:t>of</w:t>
      </w:r>
      <w:r w:rsidRPr="00D92A3C">
        <w:rPr>
          <w:b w:val="0"/>
          <w:bCs/>
          <w:noProof/>
          <w:color w:val="4F81BD" w:themeColor="accent1"/>
          <w:spacing w:val="5"/>
        </w:rPr>
        <w:t xml:space="preserve"> </w:t>
      </w:r>
      <w:r>
        <w:rPr>
          <w:noProof/>
        </w:rPr>
        <w:t>this</w:t>
      </w:r>
      <w:r w:rsidRPr="00D92A3C">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8367211 \h </w:instrText>
      </w:r>
      <w:r>
        <w:rPr>
          <w:noProof/>
        </w:rPr>
      </w:r>
      <w:r>
        <w:rPr>
          <w:noProof/>
        </w:rPr>
        <w:fldChar w:fldCharType="separate"/>
      </w:r>
      <w:r>
        <w:rPr>
          <w:noProof/>
        </w:rPr>
        <w:t>4</w:t>
      </w:r>
      <w:r>
        <w:rPr>
          <w:noProof/>
        </w:rPr>
        <w:fldChar w:fldCharType="end"/>
      </w:r>
    </w:p>
    <w:p w14:paraId="0CFDF96F" w14:textId="0D8C1581"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28367212 \h </w:instrText>
      </w:r>
      <w:r>
        <w:rPr>
          <w:noProof/>
        </w:rPr>
      </w:r>
      <w:r>
        <w:rPr>
          <w:noProof/>
        </w:rPr>
        <w:fldChar w:fldCharType="separate"/>
      </w:r>
      <w:r>
        <w:rPr>
          <w:noProof/>
        </w:rPr>
        <w:t>4</w:t>
      </w:r>
      <w:r>
        <w:rPr>
          <w:noProof/>
        </w:rPr>
        <w:fldChar w:fldCharType="end"/>
      </w:r>
    </w:p>
    <w:p w14:paraId="0656D6F1" w14:textId="486DDEDD"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28367213 \h </w:instrText>
      </w:r>
      <w:r>
        <w:rPr>
          <w:noProof/>
        </w:rPr>
      </w:r>
      <w:r>
        <w:rPr>
          <w:noProof/>
        </w:rPr>
        <w:fldChar w:fldCharType="separate"/>
      </w:r>
      <w:r>
        <w:rPr>
          <w:noProof/>
        </w:rPr>
        <w:t>4</w:t>
      </w:r>
      <w:r>
        <w:rPr>
          <w:noProof/>
        </w:rPr>
        <w:fldChar w:fldCharType="end"/>
      </w:r>
    </w:p>
    <w:p w14:paraId="4C809731" w14:textId="0E794F52" w:rsidR="00EA4DE1" w:rsidRDefault="00EA4DE1">
      <w:pPr>
        <w:pStyle w:val="TOC2"/>
        <w:tabs>
          <w:tab w:val="right" w:leader="dot" w:pos="9350"/>
        </w:tabs>
        <w:rPr>
          <w:rFonts w:asciiTheme="minorHAnsi" w:eastAsiaTheme="minorEastAsia" w:hAnsiTheme="minorHAnsi"/>
          <w:b w:val="0"/>
          <w:smallCaps w:val="0"/>
          <w:noProof/>
          <w:szCs w:val="22"/>
          <w:lang w:val="en-IN" w:eastAsia="en-IN"/>
        </w:rPr>
      </w:pPr>
      <w:r>
        <w:rPr>
          <w:noProof/>
        </w:rPr>
        <w:t>Document Conventions</w:t>
      </w:r>
      <w:r>
        <w:rPr>
          <w:noProof/>
        </w:rPr>
        <w:tab/>
      </w:r>
      <w:r>
        <w:rPr>
          <w:noProof/>
        </w:rPr>
        <w:fldChar w:fldCharType="begin"/>
      </w:r>
      <w:r>
        <w:rPr>
          <w:noProof/>
        </w:rPr>
        <w:instrText xml:space="preserve"> PAGEREF _Toc28367214 \h </w:instrText>
      </w:r>
      <w:r>
        <w:rPr>
          <w:noProof/>
        </w:rPr>
      </w:r>
      <w:r>
        <w:rPr>
          <w:noProof/>
        </w:rPr>
        <w:fldChar w:fldCharType="separate"/>
      </w:r>
      <w:r>
        <w:rPr>
          <w:noProof/>
        </w:rPr>
        <w:t>4</w:t>
      </w:r>
      <w:r>
        <w:rPr>
          <w:noProof/>
        </w:rPr>
        <w:fldChar w:fldCharType="end"/>
      </w:r>
    </w:p>
    <w:p w14:paraId="7C35231D" w14:textId="789993AA" w:rsidR="00EA4DE1" w:rsidRDefault="00EA4DE1">
      <w:pPr>
        <w:pStyle w:val="TOC1"/>
        <w:rPr>
          <w:rFonts w:asciiTheme="minorHAnsi" w:eastAsiaTheme="minorEastAsia" w:hAnsiTheme="minorHAnsi"/>
          <w:b w:val="0"/>
          <w:bCs w:val="0"/>
          <w:caps w:val="0"/>
          <w:noProof/>
          <w:szCs w:val="22"/>
          <w:lang w:val="en-IN" w:eastAsia="en-IN"/>
        </w:rPr>
      </w:pPr>
      <w:r>
        <w:rPr>
          <w:noProof/>
        </w:rPr>
        <w:t>Unified Ecosystem Experience (UEE)</w:t>
      </w:r>
      <w:r w:rsidRPr="00D92A3C">
        <w:rPr>
          <w:rFonts w:cstheme="majorHAnsi"/>
          <w:noProof/>
        </w:rPr>
        <w:t>—</w:t>
      </w:r>
      <w:r>
        <w:rPr>
          <w:noProof/>
        </w:rPr>
        <w:t>User Function</w:t>
      </w:r>
      <w:r>
        <w:rPr>
          <w:noProof/>
        </w:rPr>
        <w:tab/>
      </w:r>
      <w:r>
        <w:rPr>
          <w:noProof/>
        </w:rPr>
        <w:fldChar w:fldCharType="begin"/>
      </w:r>
      <w:r>
        <w:rPr>
          <w:noProof/>
        </w:rPr>
        <w:instrText xml:space="preserve"> PAGEREF _Toc28367215 \h </w:instrText>
      </w:r>
      <w:r>
        <w:rPr>
          <w:noProof/>
        </w:rPr>
      </w:r>
      <w:r>
        <w:rPr>
          <w:noProof/>
        </w:rPr>
        <w:fldChar w:fldCharType="separate"/>
      </w:r>
      <w:r>
        <w:rPr>
          <w:noProof/>
        </w:rPr>
        <w:t>6</w:t>
      </w:r>
      <w:r>
        <w:rPr>
          <w:noProof/>
        </w:rPr>
        <w:fldChar w:fldCharType="end"/>
      </w:r>
    </w:p>
    <w:p w14:paraId="1D911A74" w14:textId="686859BE"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D92A3C">
        <w:rPr>
          <w:rFonts w:cstheme="majorHAnsi"/>
          <w:noProof/>
        </w:rPr>
        <w:t xml:space="preserve"> </w:t>
      </w:r>
      <w:r>
        <w:rPr>
          <w:noProof/>
        </w:rPr>
        <w:t>Overview</w:t>
      </w:r>
      <w:r>
        <w:rPr>
          <w:noProof/>
        </w:rPr>
        <w:tab/>
      </w:r>
      <w:r>
        <w:rPr>
          <w:noProof/>
        </w:rPr>
        <w:fldChar w:fldCharType="begin"/>
      </w:r>
      <w:r>
        <w:rPr>
          <w:noProof/>
        </w:rPr>
        <w:instrText xml:space="preserve"> PAGEREF _Toc28367216 \h </w:instrText>
      </w:r>
      <w:r>
        <w:rPr>
          <w:noProof/>
        </w:rPr>
      </w:r>
      <w:r>
        <w:rPr>
          <w:noProof/>
        </w:rPr>
        <w:fldChar w:fldCharType="separate"/>
      </w:r>
      <w:r>
        <w:rPr>
          <w:noProof/>
        </w:rPr>
        <w:t>7</w:t>
      </w:r>
      <w:r>
        <w:rPr>
          <w:noProof/>
        </w:rPr>
        <w:fldChar w:fldCharType="end"/>
      </w:r>
    </w:p>
    <w:p w14:paraId="62B0A4FD" w14:textId="4ED44F18"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8367217 \h </w:instrText>
      </w:r>
      <w:r>
        <w:rPr>
          <w:noProof/>
        </w:rPr>
      </w:r>
      <w:r>
        <w:rPr>
          <w:noProof/>
        </w:rPr>
        <w:fldChar w:fldCharType="separate"/>
      </w:r>
      <w:r>
        <w:rPr>
          <w:noProof/>
        </w:rPr>
        <w:t>8</w:t>
      </w:r>
      <w:r>
        <w:rPr>
          <w:noProof/>
        </w:rPr>
        <w:fldChar w:fldCharType="end"/>
      </w:r>
    </w:p>
    <w:p w14:paraId="2DB65760" w14:textId="005E278F"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D92A3C">
        <w:rPr>
          <w:rFonts w:cs="Calibri"/>
          <w:noProof/>
        </w:rPr>
        <w:t>—</w:t>
      </w:r>
      <w:r>
        <w:rPr>
          <w:noProof/>
        </w:rPr>
        <w:t>First-Time User</w:t>
      </w:r>
      <w:r>
        <w:rPr>
          <w:noProof/>
        </w:rPr>
        <w:tab/>
      </w:r>
      <w:r>
        <w:rPr>
          <w:noProof/>
        </w:rPr>
        <w:fldChar w:fldCharType="begin"/>
      </w:r>
      <w:r>
        <w:rPr>
          <w:noProof/>
        </w:rPr>
        <w:instrText xml:space="preserve"> PAGEREF _Toc28367218 \h </w:instrText>
      </w:r>
      <w:r>
        <w:rPr>
          <w:noProof/>
        </w:rPr>
      </w:r>
      <w:r>
        <w:rPr>
          <w:noProof/>
        </w:rPr>
        <w:fldChar w:fldCharType="separate"/>
      </w:r>
      <w:r>
        <w:rPr>
          <w:noProof/>
        </w:rPr>
        <w:t>9</w:t>
      </w:r>
      <w:r>
        <w:rPr>
          <w:noProof/>
        </w:rPr>
        <w:fldChar w:fldCharType="end"/>
      </w:r>
    </w:p>
    <w:p w14:paraId="4742D311" w14:textId="01D32886"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8367219 \h </w:instrText>
      </w:r>
      <w:r>
        <w:rPr>
          <w:noProof/>
        </w:rPr>
      </w:r>
      <w:r>
        <w:rPr>
          <w:noProof/>
        </w:rPr>
        <w:fldChar w:fldCharType="separate"/>
      </w:r>
      <w:r>
        <w:rPr>
          <w:noProof/>
        </w:rPr>
        <w:t>14</w:t>
      </w:r>
      <w:r>
        <w:rPr>
          <w:noProof/>
        </w:rPr>
        <w:fldChar w:fldCharType="end"/>
      </w:r>
    </w:p>
    <w:p w14:paraId="69A8212B" w14:textId="353D3AAE"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367220 \h </w:instrText>
      </w:r>
      <w:r>
        <w:rPr>
          <w:noProof/>
        </w:rPr>
      </w:r>
      <w:r>
        <w:rPr>
          <w:noProof/>
        </w:rPr>
        <w:fldChar w:fldCharType="separate"/>
      </w:r>
      <w:r>
        <w:rPr>
          <w:noProof/>
        </w:rPr>
        <w:t>14</w:t>
      </w:r>
      <w:r>
        <w:rPr>
          <w:noProof/>
        </w:rPr>
        <w:fldChar w:fldCharType="end"/>
      </w:r>
    </w:p>
    <w:p w14:paraId="720D6155" w14:textId="2C503AAD"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D92A3C">
        <w:rPr>
          <w:rFonts w:cstheme="majorHAnsi"/>
          <w:noProof/>
        </w:rPr>
        <w:t>—</w:t>
      </w:r>
      <w:r>
        <w:rPr>
          <w:noProof/>
        </w:rPr>
        <w:t>Screen Layout and Navigation</w:t>
      </w:r>
      <w:r>
        <w:rPr>
          <w:noProof/>
        </w:rPr>
        <w:tab/>
      </w:r>
      <w:r>
        <w:rPr>
          <w:noProof/>
        </w:rPr>
        <w:fldChar w:fldCharType="begin"/>
      </w:r>
      <w:r>
        <w:rPr>
          <w:noProof/>
        </w:rPr>
        <w:instrText xml:space="preserve"> PAGEREF _Toc28367221 \h </w:instrText>
      </w:r>
      <w:r>
        <w:rPr>
          <w:noProof/>
        </w:rPr>
      </w:r>
      <w:r>
        <w:rPr>
          <w:noProof/>
        </w:rPr>
        <w:fldChar w:fldCharType="separate"/>
      </w:r>
      <w:r>
        <w:rPr>
          <w:noProof/>
        </w:rPr>
        <w:t>16</w:t>
      </w:r>
      <w:r>
        <w:rPr>
          <w:noProof/>
        </w:rPr>
        <w:fldChar w:fldCharType="end"/>
      </w:r>
    </w:p>
    <w:p w14:paraId="065BFD9B" w14:textId="1F2E04D8"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8367222 \h </w:instrText>
      </w:r>
      <w:r>
        <w:rPr>
          <w:noProof/>
        </w:rPr>
      </w:r>
      <w:r>
        <w:rPr>
          <w:noProof/>
        </w:rPr>
        <w:fldChar w:fldCharType="separate"/>
      </w:r>
      <w:r>
        <w:rPr>
          <w:noProof/>
        </w:rPr>
        <w:t>17</w:t>
      </w:r>
      <w:r>
        <w:rPr>
          <w:noProof/>
        </w:rPr>
        <w:fldChar w:fldCharType="end"/>
      </w:r>
    </w:p>
    <w:p w14:paraId="121CE360" w14:textId="292F9942"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8367223 \h </w:instrText>
      </w:r>
      <w:r>
        <w:rPr>
          <w:noProof/>
        </w:rPr>
      </w:r>
      <w:r>
        <w:rPr>
          <w:noProof/>
        </w:rPr>
        <w:fldChar w:fldCharType="separate"/>
      </w:r>
      <w:r>
        <w:rPr>
          <w:noProof/>
        </w:rPr>
        <w:t>19</w:t>
      </w:r>
      <w:r>
        <w:rPr>
          <w:noProof/>
        </w:rPr>
        <w:fldChar w:fldCharType="end"/>
      </w:r>
    </w:p>
    <w:p w14:paraId="794B98F6" w14:textId="048079A7"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8367224 \h </w:instrText>
      </w:r>
      <w:r>
        <w:rPr>
          <w:noProof/>
        </w:rPr>
      </w:r>
      <w:r>
        <w:rPr>
          <w:noProof/>
        </w:rPr>
        <w:fldChar w:fldCharType="separate"/>
      </w:r>
      <w:r>
        <w:rPr>
          <w:noProof/>
        </w:rPr>
        <w:t>20</w:t>
      </w:r>
      <w:r>
        <w:rPr>
          <w:noProof/>
        </w:rPr>
        <w:fldChar w:fldCharType="end"/>
      </w:r>
    </w:p>
    <w:p w14:paraId="64381352" w14:textId="3C110733"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D92A3C">
        <w:rPr>
          <w:rFonts w:cs="Calibri"/>
          <w:noProof/>
        </w:rPr>
        <w:t>—L</w:t>
      </w:r>
      <w:r>
        <w:rPr>
          <w:noProof/>
        </w:rPr>
        <w:t>ayout and Navigation</w:t>
      </w:r>
      <w:r>
        <w:rPr>
          <w:noProof/>
        </w:rPr>
        <w:tab/>
      </w:r>
      <w:r>
        <w:rPr>
          <w:noProof/>
        </w:rPr>
        <w:fldChar w:fldCharType="begin"/>
      </w:r>
      <w:r>
        <w:rPr>
          <w:noProof/>
        </w:rPr>
        <w:instrText xml:space="preserve"> PAGEREF _Toc28367225 \h </w:instrText>
      </w:r>
      <w:r>
        <w:rPr>
          <w:noProof/>
        </w:rPr>
      </w:r>
      <w:r>
        <w:rPr>
          <w:noProof/>
        </w:rPr>
        <w:fldChar w:fldCharType="separate"/>
      </w:r>
      <w:r>
        <w:rPr>
          <w:noProof/>
        </w:rPr>
        <w:t>21</w:t>
      </w:r>
      <w:r>
        <w:rPr>
          <w:noProof/>
        </w:rPr>
        <w:fldChar w:fldCharType="end"/>
      </w:r>
    </w:p>
    <w:p w14:paraId="564A17AA" w14:textId="1EE0FB1E"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8367226 \h </w:instrText>
      </w:r>
      <w:r>
        <w:rPr>
          <w:noProof/>
        </w:rPr>
      </w:r>
      <w:r>
        <w:rPr>
          <w:noProof/>
        </w:rPr>
        <w:fldChar w:fldCharType="separate"/>
      </w:r>
      <w:r>
        <w:rPr>
          <w:noProof/>
        </w:rPr>
        <w:t>27</w:t>
      </w:r>
      <w:r>
        <w:rPr>
          <w:noProof/>
        </w:rPr>
        <w:fldChar w:fldCharType="end"/>
      </w:r>
    </w:p>
    <w:p w14:paraId="737ABDA8" w14:textId="5D8108BB"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8367227 \h </w:instrText>
      </w:r>
      <w:r>
        <w:rPr>
          <w:noProof/>
        </w:rPr>
      </w:r>
      <w:r>
        <w:rPr>
          <w:noProof/>
        </w:rPr>
        <w:fldChar w:fldCharType="separate"/>
      </w:r>
      <w:r>
        <w:rPr>
          <w:noProof/>
        </w:rPr>
        <w:t>27</w:t>
      </w:r>
      <w:r>
        <w:rPr>
          <w:noProof/>
        </w:rPr>
        <w:fldChar w:fldCharType="end"/>
      </w:r>
    </w:p>
    <w:p w14:paraId="46CABB42" w14:textId="56D9E5A1"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8367228 \h </w:instrText>
      </w:r>
      <w:r>
        <w:rPr>
          <w:noProof/>
        </w:rPr>
      </w:r>
      <w:r>
        <w:rPr>
          <w:noProof/>
        </w:rPr>
        <w:fldChar w:fldCharType="separate"/>
      </w:r>
      <w:r>
        <w:rPr>
          <w:noProof/>
        </w:rPr>
        <w:t>32</w:t>
      </w:r>
      <w:r>
        <w:rPr>
          <w:noProof/>
        </w:rPr>
        <w:fldChar w:fldCharType="end"/>
      </w:r>
    </w:p>
    <w:p w14:paraId="6A7EBC19" w14:textId="14D2D247"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8367229 \h </w:instrText>
      </w:r>
      <w:r>
        <w:rPr>
          <w:noProof/>
        </w:rPr>
      </w:r>
      <w:r>
        <w:rPr>
          <w:noProof/>
        </w:rPr>
        <w:fldChar w:fldCharType="separate"/>
      </w:r>
      <w:r>
        <w:rPr>
          <w:noProof/>
        </w:rPr>
        <w:t>35</w:t>
      </w:r>
      <w:r>
        <w:rPr>
          <w:noProof/>
        </w:rPr>
        <w:fldChar w:fldCharType="end"/>
      </w:r>
    </w:p>
    <w:p w14:paraId="1B030538" w14:textId="17560947"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8367230 \h </w:instrText>
      </w:r>
      <w:r>
        <w:rPr>
          <w:noProof/>
        </w:rPr>
      </w:r>
      <w:r>
        <w:rPr>
          <w:noProof/>
        </w:rPr>
        <w:fldChar w:fldCharType="separate"/>
      </w:r>
      <w:r>
        <w:rPr>
          <w:noProof/>
        </w:rPr>
        <w:t>35</w:t>
      </w:r>
      <w:r>
        <w:rPr>
          <w:noProof/>
        </w:rPr>
        <w:fldChar w:fldCharType="end"/>
      </w:r>
    </w:p>
    <w:p w14:paraId="5DEBEBAA" w14:textId="1184978C"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8367231 \h </w:instrText>
      </w:r>
      <w:r>
        <w:rPr>
          <w:noProof/>
        </w:rPr>
      </w:r>
      <w:r>
        <w:rPr>
          <w:noProof/>
        </w:rPr>
        <w:fldChar w:fldCharType="separate"/>
      </w:r>
      <w:r>
        <w:rPr>
          <w:noProof/>
        </w:rPr>
        <w:t>38</w:t>
      </w:r>
      <w:r>
        <w:rPr>
          <w:noProof/>
        </w:rPr>
        <w:fldChar w:fldCharType="end"/>
      </w:r>
    </w:p>
    <w:p w14:paraId="3EBCCD0C" w14:textId="2F1E37C8"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8367232 \h </w:instrText>
      </w:r>
      <w:r>
        <w:rPr>
          <w:noProof/>
        </w:rPr>
      </w:r>
      <w:r>
        <w:rPr>
          <w:noProof/>
        </w:rPr>
        <w:fldChar w:fldCharType="separate"/>
      </w:r>
      <w:r>
        <w:rPr>
          <w:noProof/>
        </w:rPr>
        <w:t>43</w:t>
      </w:r>
      <w:r>
        <w:rPr>
          <w:noProof/>
        </w:rPr>
        <w:fldChar w:fldCharType="end"/>
      </w:r>
    </w:p>
    <w:p w14:paraId="6C131B99" w14:textId="05F0B56B"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8367233 \h </w:instrText>
      </w:r>
      <w:r>
        <w:rPr>
          <w:noProof/>
        </w:rPr>
      </w:r>
      <w:r>
        <w:rPr>
          <w:noProof/>
        </w:rPr>
        <w:fldChar w:fldCharType="separate"/>
      </w:r>
      <w:r>
        <w:rPr>
          <w:noProof/>
        </w:rPr>
        <w:t>45</w:t>
      </w:r>
      <w:r>
        <w:rPr>
          <w:noProof/>
        </w:rPr>
        <w:fldChar w:fldCharType="end"/>
      </w:r>
    </w:p>
    <w:p w14:paraId="3416BF68" w14:textId="01FF97D8"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8367234 \h </w:instrText>
      </w:r>
      <w:r>
        <w:rPr>
          <w:noProof/>
        </w:rPr>
      </w:r>
      <w:r>
        <w:rPr>
          <w:noProof/>
        </w:rPr>
        <w:fldChar w:fldCharType="separate"/>
      </w:r>
      <w:r>
        <w:rPr>
          <w:noProof/>
        </w:rPr>
        <w:t>47</w:t>
      </w:r>
      <w:r>
        <w:rPr>
          <w:noProof/>
        </w:rPr>
        <w:fldChar w:fldCharType="end"/>
      </w:r>
    </w:p>
    <w:p w14:paraId="67B9D850" w14:textId="58376250"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8367235 \h </w:instrText>
      </w:r>
      <w:r>
        <w:rPr>
          <w:noProof/>
        </w:rPr>
      </w:r>
      <w:r>
        <w:rPr>
          <w:noProof/>
        </w:rPr>
        <w:fldChar w:fldCharType="separate"/>
      </w:r>
      <w:r>
        <w:rPr>
          <w:noProof/>
        </w:rPr>
        <w:t>50</w:t>
      </w:r>
      <w:r>
        <w:rPr>
          <w:noProof/>
        </w:rPr>
        <w:fldChar w:fldCharType="end"/>
      </w:r>
    </w:p>
    <w:p w14:paraId="5FAC659A" w14:textId="2769FF8C"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8367236 \h </w:instrText>
      </w:r>
      <w:r>
        <w:rPr>
          <w:noProof/>
        </w:rPr>
      </w:r>
      <w:r>
        <w:rPr>
          <w:noProof/>
        </w:rPr>
        <w:fldChar w:fldCharType="separate"/>
      </w:r>
      <w:r>
        <w:rPr>
          <w:noProof/>
        </w:rPr>
        <w:t>52</w:t>
      </w:r>
      <w:r>
        <w:rPr>
          <w:noProof/>
        </w:rPr>
        <w:fldChar w:fldCharType="end"/>
      </w:r>
    </w:p>
    <w:p w14:paraId="73C2BE67" w14:textId="32F515DA"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8367237 \h </w:instrText>
      </w:r>
      <w:r>
        <w:rPr>
          <w:noProof/>
        </w:rPr>
      </w:r>
      <w:r>
        <w:rPr>
          <w:noProof/>
        </w:rPr>
        <w:fldChar w:fldCharType="separate"/>
      </w:r>
      <w:r>
        <w:rPr>
          <w:noProof/>
        </w:rPr>
        <w:t>53</w:t>
      </w:r>
      <w:r>
        <w:rPr>
          <w:noProof/>
        </w:rPr>
        <w:fldChar w:fldCharType="end"/>
      </w:r>
    </w:p>
    <w:p w14:paraId="110F601E" w14:textId="65A123F5"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8367238 \h </w:instrText>
      </w:r>
      <w:r>
        <w:rPr>
          <w:noProof/>
        </w:rPr>
      </w:r>
      <w:r>
        <w:rPr>
          <w:noProof/>
        </w:rPr>
        <w:fldChar w:fldCharType="separate"/>
      </w:r>
      <w:r>
        <w:rPr>
          <w:noProof/>
        </w:rPr>
        <w:t>55</w:t>
      </w:r>
      <w:r>
        <w:rPr>
          <w:noProof/>
        </w:rPr>
        <w:fldChar w:fldCharType="end"/>
      </w:r>
    </w:p>
    <w:p w14:paraId="15E72B8E" w14:textId="44ACD9AB"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s in Maximized View</w:t>
      </w:r>
      <w:r>
        <w:rPr>
          <w:noProof/>
        </w:rPr>
        <w:tab/>
      </w:r>
      <w:r>
        <w:rPr>
          <w:noProof/>
        </w:rPr>
        <w:fldChar w:fldCharType="begin"/>
      </w:r>
      <w:r>
        <w:rPr>
          <w:noProof/>
        </w:rPr>
        <w:instrText xml:space="preserve"> PAGEREF _Toc28367239 \h </w:instrText>
      </w:r>
      <w:r>
        <w:rPr>
          <w:noProof/>
        </w:rPr>
      </w:r>
      <w:r>
        <w:rPr>
          <w:noProof/>
        </w:rPr>
        <w:fldChar w:fldCharType="separate"/>
      </w:r>
      <w:r>
        <w:rPr>
          <w:noProof/>
        </w:rPr>
        <w:t>59</w:t>
      </w:r>
      <w:r>
        <w:rPr>
          <w:noProof/>
        </w:rPr>
        <w:fldChar w:fldCharType="end"/>
      </w:r>
    </w:p>
    <w:p w14:paraId="607E9317" w14:textId="17E48159"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Maximize View in Single Display</w:t>
      </w:r>
      <w:r>
        <w:rPr>
          <w:noProof/>
        </w:rPr>
        <w:tab/>
      </w:r>
      <w:r>
        <w:rPr>
          <w:noProof/>
        </w:rPr>
        <w:fldChar w:fldCharType="begin"/>
      </w:r>
      <w:r>
        <w:rPr>
          <w:noProof/>
        </w:rPr>
        <w:instrText xml:space="preserve"> PAGEREF _Toc28367240 \h </w:instrText>
      </w:r>
      <w:r>
        <w:rPr>
          <w:noProof/>
        </w:rPr>
      </w:r>
      <w:r>
        <w:rPr>
          <w:noProof/>
        </w:rPr>
        <w:fldChar w:fldCharType="separate"/>
      </w:r>
      <w:r>
        <w:rPr>
          <w:noProof/>
        </w:rPr>
        <w:t>59</w:t>
      </w:r>
      <w:r>
        <w:rPr>
          <w:noProof/>
        </w:rPr>
        <w:fldChar w:fldCharType="end"/>
      </w:r>
    </w:p>
    <w:p w14:paraId="72DDD582" w14:textId="590BBFFD" w:rsidR="00EA4DE1" w:rsidRDefault="00EA4DE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e View in Multiple Displays</w:t>
      </w:r>
      <w:r>
        <w:rPr>
          <w:noProof/>
        </w:rPr>
        <w:tab/>
      </w:r>
      <w:r>
        <w:rPr>
          <w:noProof/>
        </w:rPr>
        <w:fldChar w:fldCharType="begin"/>
      </w:r>
      <w:r>
        <w:rPr>
          <w:noProof/>
        </w:rPr>
        <w:instrText xml:space="preserve"> PAGEREF _Toc28367241 \h </w:instrText>
      </w:r>
      <w:r>
        <w:rPr>
          <w:noProof/>
        </w:rPr>
      </w:r>
      <w:r>
        <w:rPr>
          <w:noProof/>
        </w:rPr>
        <w:fldChar w:fldCharType="separate"/>
      </w:r>
      <w:r>
        <w:rPr>
          <w:noProof/>
        </w:rPr>
        <w:t>61</w:t>
      </w:r>
      <w:r>
        <w:rPr>
          <w:noProof/>
        </w:rPr>
        <w:fldChar w:fldCharType="end"/>
      </w:r>
    </w:p>
    <w:p w14:paraId="4354DB9B" w14:textId="5625F28F"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8367242 \h </w:instrText>
      </w:r>
      <w:r>
        <w:rPr>
          <w:noProof/>
        </w:rPr>
      </w:r>
      <w:r>
        <w:rPr>
          <w:noProof/>
        </w:rPr>
        <w:fldChar w:fldCharType="separate"/>
      </w:r>
      <w:r>
        <w:rPr>
          <w:noProof/>
        </w:rPr>
        <w:t>63</w:t>
      </w:r>
      <w:r>
        <w:rPr>
          <w:noProof/>
        </w:rPr>
        <w:fldChar w:fldCharType="end"/>
      </w:r>
    </w:p>
    <w:p w14:paraId="29799B0F" w14:textId="775C6E09" w:rsidR="00EA4DE1" w:rsidRDefault="00EA4DE1">
      <w:pPr>
        <w:pStyle w:val="TOC1"/>
        <w:tabs>
          <w:tab w:val="left" w:pos="44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8367243 \h </w:instrText>
      </w:r>
      <w:r>
        <w:rPr>
          <w:noProof/>
        </w:rPr>
      </w:r>
      <w:r>
        <w:rPr>
          <w:noProof/>
        </w:rPr>
        <w:fldChar w:fldCharType="separate"/>
      </w:r>
      <w:r>
        <w:rPr>
          <w:noProof/>
        </w:rPr>
        <w:t>64</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1"/>
          <w:footerReference w:type="first" r:id="rId22"/>
          <w:pgSz w:w="12240" w:h="15840"/>
          <w:pgMar w:top="1440" w:right="1440" w:bottom="1440" w:left="1440" w:header="737" w:footer="737" w:gutter="0"/>
          <w:cols w:space="720"/>
          <w:titlePg/>
          <w:docGrid w:linePitch="299"/>
        </w:sectPr>
      </w:pPr>
    </w:p>
    <w:p w14:paraId="63AEAD79" w14:textId="77777777" w:rsidR="00411695" w:rsidRPr="002E6461" w:rsidRDefault="00411695" w:rsidP="00805A32">
      <w:pPr>
        <w:pStyle w:val="CVPreHeading1Underline"/>
      </w:pPr>
      <w:bookmarkStart w:id="3" w:name="_Toc19292111"/>
      <w:bookmarkStart w:id="4" w:name="_Toc28367208"/>
      <w:r w:rsidRPr="002E6461">
        <w:lastRenderedPageBreak/>
        <w:t>Preface</w:t>
      </w:r>
      <w:bookmarkEnd w:id="3"/>
      <w:bookmarkEnd w:id="4"/>
    </w:p>
    <w:p w14:paraId="3F41E581" w14:textId="7C95FB0E" w:rsidR="00411695" w:rsidRDefault="00410006" w:rsidP="006514E8">
      <w:pPr>
        <w:pStyle w:val="CV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805A32">
      <w:pPr>
        <w:pStyle w:val="CVPre2Heading"/>
      </w:pPr>
      <w:bookmarkStart w:id="5" w:name="_Toc28367209"/>
      <w:r>
        <w:t>About Navvis Coreo U</w:t>
      </w:r>
      <w:r w:rsidR="00E106ED">
        <w:t>EE</w:t>
      </w:r>
      <w:bookmarkEnd w:id="5"/>
    </w:p>
    <w:p w14:paraId="18A5F6F0" w14:textId="5A129C85" w:rsidR="004C723C" w:rsidRDefault="004C723C" w:rsidP="006514E8">
      <w:pPr>
        <w:pStyle w:val="CVChapterBodyCopy"/>
      </w:pPr>
      <w:r w:rsidRPr="004C723C">
        <w:t>The UEE application supports the display of Coreo ecosystem applications such as Coreo View, Coreo Home, Coreo Analytics and other external applications such as EMRs</w:t>
      </w:r>
      <w:r>
        <w:t xml:space="preserve"> (Electronic Medical Records)</w:t>
      </w:r>
      <w:r w:rsidRPr="004C723C">
        <w:t>, resource directories, and clinical knowledge</w:t>
      </w:r>
      <w:r>
        <w:t xml:space="preserve"> </w:t>
      </w:r>
      <w:r w:rsidRPr="004C723C">
        <w:t>bases in a single-panel view for standard screen monitors and widescreen monitors, and in multi-panel view for widescreen monitors.</w:t>
      </w:r>
    </w:p>
    <w:p w14:paraId="7353C854" w14:textId="698DF1AF" w:rsidR="004B4D2F" w:rsidRDefault="004B4D2F" w:rsidP="006514E8">
      <w:pPr>
        <w:pStyle w:val="CV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6514E8">
      <w:pPr>
        <w:pStyle w:val="CV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2F67233E">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3">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6514E8">
      <w:pPr>
        <w:pStyle w:val="CV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7719061C" w:rsidR="00006E04" w:rsidRDefault="00006E04" w:rsidP="00852E9B">
      <w:pPr>
        <w:pStyle w:val="CVPre2Heading"/>
      </w:pPr>
      <w:bookmarkStart w:id="6" w:name="_Toc28367210"/>
      <w:r>
        <w:t xml:space="preserve">About Navvis </w:t>
      </w:r>
      <w:r w:rsidR="00B87077">
        <w:t>Healthcare</w:t>
      </w:r>
      <w:bookmarkEnd w:id="6"/>
    </w:p>
    <w:p w14:paraId="14DEA346" w14:textId="2123572F" w:rsidR="00B62EA2" w:rsidRDefault="00A914F2" w:rsidP="006514E8">
      <w:pPr>
        <w:pStyle w:val="CVChapterBodyCopy"/>
      </w:pPr>
      <w:r>
        <w:t>Navvis Healthcare</w:t>
      </w:r>
      <w:r w:rsidR="00B62EA2" w:rsidRPr="00087BE7">
        <w:t xml:space="preserve"> provides counsel to health systems, hospitals</w:t>
      </w:r>
      <w:r w:rsidR="005D7C6E">
        <w:t>,</w:t>
      </w:r>
      <w:r w:rsidR="00B62EA2" w:rsidRPr="00087BE7">
        <w:t xml:space="preserve"> and physician groups on the development of innovative, market-linked strategies to build future-ready health systems, cultivate tomorrow’s leaders</w:t>
      </w:r>
      <w:r w:rsidR="00C3201B">
        <w:t>,</w:t>
      </w:r>
      <w:r w:rsidR="00B62EA2" w:rsidRPr="00087BE7">
        <w:t xml:space="preserve"> and strengthen strategic performance.</w:t>
      </w:r>
    </w:p>
    <w:p w14:paraId="5E0E6AF1" w14:textId="1C996082" w:rsidR="00FE0AEC" w:rsidRPr="007C4690" w:rsidRDefault="00FE0AEC" w:rsidP="00852E9B">
      <w:pPr>
        <w:pStyle w:val="CVPre2Heading"/>
      </w:pPr>
      <w:bookmarkStart w:id="7" w:name="_Toc28367211"/>
      <w:r w:rsidRPr="0084108D">
        <w:lastRenderedPageBreak/>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7"/>
    </w:p>
    <w:p w14:paraId="6A297AA9" w14:textId="4F651028" w:rsidR="00FE0AEC" w:rsidRDefault="00FE0AEC" w:rsidP="006514E8">
      <w:pPr>
        <w:pStyle w:val="CVChapterBodyCopy"/>
      </w:pPr>
      <w:r>
        <w:t xml:space="preserve">This guide is the </w:t>
      </w:r>
      <w:r w:rsidR="005D7C6E">
        <w:t>principal</w:t>
      </w:r>
      <w:r>
        <w:t xml:space="preserve"> source of information about </w:t>
      </w:r>
      <w:commentRangeStart w:id="8"/>
      <w:r>
        <w:t>Navvis</w:t>
      </w:r>
      <w:commentRangeEnd w:id="8"/>
      <w:r w:rsidR="009C0997">
        <w:rPr>
          <w:rStyle w:val="CommentReference"/>
          <w:rFonts w:asciiTheme="minorHAnsi" w:hAnsiTheme="minorHAnsi"/>
          <w:color w:val="auto"/>
        </w:rPr>
        <w:commentReference w:id="8"/>
      </w:r>
      <w:r>
        <w:t xml:space="preserve">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7329C092" w14:textId="3D17E3FA" w:rsidR="006C33FA" w:rsidRDefault="009336B9" w:rsidP="006514E8">
      <w:pPr>
        <w:pStyle w:val="CVChapterBodyCopy"/>
      </w:pPr>
      <w:r>
        <w:t>You can refer to the Navvis Coreo View User Guide and the Navvis Coreo Home User Guide</w:t>
      </w:r>
      <w:r w:rsidR="00D44F7F">
        <w:t xml:space="preserve"> for additional source</w:t>
      </w:r>
      <w:r w:rsidR="00E5436B">
        <w:t>s</w:t>
      </w:r>
      <w:r w:rsidR="00D44F7F">
        <w:t xml:space="preserve"> of information.</w:t>
      </w:r>
    </w:p>
    <w:p w14:paraId="5453A0CD" w14:textId="75D7A89B" w:rsidR="00FE0AEC" w:rsidRPr="00CD177C" w:rsidRDefault="004C5A53" w:rsidP="00852E9B">
      <w:pPr>
        <w:pStyle w:val="CVPre2Heading"/>
      </w:pPr>
      <w:bookmarkStart w:id="9" w:name="_Toc28367212"/>
      <w:r>
        <w:t>Intended A</w:t>
      </w:r>
      <w:r w:rsidR="00FE0AEC" w:rsidRPr="00CD177C">
        <w:t>udience</w:t>
      </w:r>
      <w:bookmarkEnd w:id="9"/>
    </w:p>
    <w:p w14:paraId="45500E00" w14:textId="31EC10C3" w:rsidR="00B91BBA" w:rsidRDefault="00B91BBA" w:rsidP="00B91BBA">
      <w:pPr>
        <w:pStyle w:val="ListNumber"/>
      </w:pPr>
      <w:r w:rsidRPr="00B91BBA">
        <w:t xml:space="preserve">The </w:t>
      </w:r>
      <w:r w:rsidRPr="00061FC6">
        <w:t>users</w:t>
      </w:r>
      <w:r w:rsidRPr="00B91BBA">
        <w:t xml:space="preserve"> </w:t>
      </w:r>
      <w:r w:rsidR="00574C8A">
        <w:t xml:space="preserve">of the </w:t>
      </w:r>
      <w:r w:rsidR="00535C3E">
        <w:t xml:space="preserve">Unified Ecosystem Experience </w:t>
      </w:r>
      <w:r w:rsidR="00574C8A" w:rsidRPr="00B91BBA">
        <w:t xml:space="preserve">application </w:t>
      </w:r>
      <w:r w:rsidRPr="00B91BBA">
        <w:t>include the following personnel:</w:t>
      </w:r>
    </w:p>
    <w:p w14:paraId="2B35F29D" w14:textId="77777777" w:rsidR="00FE0AEC" w:rsidRDefault="00FE0AEC" w:rsidP="00DD653D">
      <w:pPr>
        <w:pStyle w:val="ListBullet2"/>
      </w:pPr>
      <w:r>
        <w:t>Clinical staff and hospital administrators</w:t>
      </w:r>
    </w:p>
    <w:p w14:paraId="4FA937FE" w14:textId="49115EB5" w:rsidR="00FE0AEC" w:rsidRPr="00CD177C" w:rsidRDefault="00FE0AEC" w:rsidP="00DD653D">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DD653D">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010A9652" w:rsidR="008C490F" w:rsidRDefault="00874FDF" w:rsidP="00874FDF">
      <w:pPr>
        <w:pStyle w:val="ListNumber"/>
      </w:pPr>
      <w:commentRangeStart w:id="10"/>
      <w:r>
        <w:t>Unified</w:t>
      </w:r>
      <w:commentRangeEnd w:id="10"/>
      <w:r w:rsidR="00470B86">
        <w:rPr>
          <w:rStyle w:val="CommentReference"/>
          <w:rFonts w:asciiTheme="minorHAnsi" w:hAnsiTheme="minorHAnsi"/>
        </w:rPr>
        <w:commentReference w:id="10"/>
      </w:r>
      <w:r>
        <w:t xml:space="preserve"> Ecosystem Experience</w:t>
      </w:r>
      <w:r w:rsidR="00351E02">
        <w:t xml:space="preserve"> administrator-</w:t>
      </w:r>
      <w:r>
        <w:t>users</w:t>
      </w:r>
      <w:r w:rsidRPr="003C6003">
        <w:t xml:space="preserve"> who are as</w:t>
      </w:r>
      <w:r>
        <w:t xml:space="preserve">signed the task of </w:t>
      </w:r>
      <w:r w:rsidR="00351E02">
        <w:t>managing other</w:t>
      </w:r>
      <w:r>
        <w:t xml:space="preserve"> </w:t>
      </w:r>
      <w:r w:rsidRPr="003C6003">
        <w:t xml:space="preserve">users of the </w:t>
      </w:r>
      <w:r>
        <w:t>Unified Ecosystem Experience</w:t>
      </w:r>
      <w:r w:rsidRPr="003C6003">
        <w:t xml:space="preserve"> application</w:t>
      </w:r>
    </w:p>
    <w:p w14:paraId="0DD77A4E" w14:textId="76805BD5" w:rsidR="00FE0AEC" w:rsidRDefault="004C5A53" w:rsidP="00852E9B">
      <w:pPr>
        <w:pStyle w:val="CVPre2Heading"/>
      </w:pPr>
      <w:bookmarkStart w:id="11" w:name="_Toc28367213"/>
      <w:r>
        <w:t>Organization of the D</w:t>
      </w:r>
      <w:r w:rsidR="00FE0AEC">
        <w:t>ocument</w:t>
      </w:r>
      <w:bookmarkEnd w:id="11"/>
    </w:p>
    <w:p w14:paraId="1E7BBEE1" w14:textId="77777777" w:rsidR="00FE0AEC" w:rsidRDefault="00FE0AEC" w:rsidP="006514E8">
      <w:pPr>
        <w:pStyle w:val="CVChapterBodyCopy"/>
      </w:pPr>
      <w:r>
        <w:t>This documen</w:t>
      </w:r>
      <w:r w:rsidR="00D2177F">
        <w:t xml:space="preserve">t </w:t>
      </w:r>
      <w:r w:rsidR="00D2177F" w:rsidRPr="007A0893">
        <w:t>contains the following modules</w:t>
      </w:r>
      <w:r w:rsidRPr="007A0893">
        <w:t>:</w:t>
      </w:r>
    </w:p>
    <w:p w14:paraId="7F54419B" w14:textId="63890EDC" w:rsidR="00852E9B" w:rsidRDefault="00852E9B" w:rsidP="00852E9B">
      <w:pPr>
        <w:pStyle w:val="ListBullet"/>
      </w:pPr>
      <w:r>
        <w:t>Module 1: Coreo UEE Overview</w:t>
      </w:r>
    </w:p>
    <w:p w14:paraId="193803C7" w14:textId="028F6939" w:rsidR="004C6A45" w:rsidRDefault="00852E9B" w:rsidP="008C490F">
      <w:pPr>
        <w:pStyle w:val="ListBullet"/>
      </w:pPr>
      <w:r>
        <w:t>Module 2:</w:t>
      </w:r>
      <w:r w:rsidR="004C6A45">
        <w:t xml:space="preserve"> </w:t>
      </w:r>
      <w:r w:rsidR="000C5443">
        <w:t>User O</w:t>
      </w:r>
      <w:r w:rsidR="006B709E">
        <w:t>n</w:t>
      </w:r>
      <w:r>
        <w:t>boarding</w:t>
      </w:r>
    </w:p>
    <w:p w14:paraId="14F5A144" w14:textId="0DC78CBD" w:rsidR="004C6A45" w:rsidRDefault="00852E9B" w:rsidP="008C490F">
      <w:pPr>
        <w:pStyle w:val="ListBullet"/>
      </w:pPr>
      <w:r>
        <w:t xml:space="preserve">Module 3: </w:t>
      </w:r>
      <w:r w:rsidR="006B709E">
        <w:t xml:space="preserve">UEE </w:t>
      </w:r>
      <w:r>
        <w:t>Panel View—</w:t>
      </w:r>
      <w:r w:rsidR="004F1F56">
        <w:t>Screen L</w:t>
      </w:r>
      <w:r w:rsidR="000C5443">
        <w:t>ayout and N</w:t>
      </w:r>
      <w:r w:rsidR="00724384">
        <w:t>avigation</w:t>
      </w:r>
    </w:p>
    <w:p w14:paraId="2E387B7B" w14:textId="65CE933A" w:rsidR="004C6A45" w:rsidRDefault="00852E9B" w:rsidP="008C490F">
      <w:pPr>
        <w:pStyle w:val="ListBullet"/>
      </w:pPr>
      <w:r>
        <w:t xml:space="preserve">Module 4: </w:t>
      </w:r>
      <w:r w:rsidR="00860A94">
        <w:t xml:space="preserve">Display </w:t>
      </w:r>
      <w:r>
        <w:t>Settings to Configure</w:t>
      </w:r>
      <w:r w:rsidR="00860A94">
        <w:t xml:space="preserve"> UEE </w:t>
      </w:r>
      <w:r>
        <w:t>Panel View</w:t>
      </w:r>
    </w:p>
    <w:p w14:paraId="4C83AD25" w14:textId="320C76F2" w:rsidR="00852E9B" w:rsidRDefault="00852E9B" w:rsidP="008C490F">
      <w:pPr>
        <w:pStyle w:val="ListBullet"/>
      </w:pPr>
      <w:r>
        <w:t>Module 5: Configuring a Single Panel Mode</w:t>
      </w:r>
    </w:p>
    <w:p w14:paraId="233BEA12" w14:textId="1F81C3B6" w:rsidR="00852E9B" w:rsidRDefault="00852E9B" w:rsidP="008C490F">
      <w:pPr>
        <w:pStyle w:val="ListBullet"/>
      </w:pPr>
      <w:r>
        <w:t>Module 6: Creating Presets for Multi-Panel Mode</w:t>
      </w:r>
    </w:p>
    <w:p w14:paraId="503DE1C0" w14:textId="38C3C96B" w:rsidR="00852E9B" w:rsidRDefault="00852E9B" w:rsidP="008C490F">
      <w:pPr>
        <w:pStyle w:val="ListBullet"/>
      </w:pPr>
      <w:r>
        <w:t>Module 7: Screen Displays in Maximized View</w:t>
      </w:r>
    </w:p>
    <w:p w14:paraId="74B4F143" w14:textId="77777777" w:rsidR="00EA4DE1" w:rsidRDefault="00EA4DE1">
      <w:pPr>
        <w:rPr>
          <w:rFonts w:ascii="Calibri" w:eastAsiaTheme="majorEastAsia" w:hAnsi="Calibri" w:cs="Arial"/>
          <w:b/>
          <w:color w:val="17365D" w:themeColor="text2" w:themeShade="BF"/>
          <w:sz w:val="28"/>
          <w:szCs w:val="28"/>
        </w:rPr>
      </w:pPr>
      <w:bookmarkStart w:id="12" w:name="_Toc28367214"/>
      <w:r>
        <w:br w:type="page"/>
      </w:r>
    </w:p>
    <w:p w14:paraId="29733EBD" w14:textId="6092A446" w:rsidR="00FE0AEC" w:rsidRDefault="002A678D" w:rsidP="00852E9B">
      <w:pPr>
        <w:pStyle w:val="CVPre2Heading"/>
      </w:pPr>
      <w:r>
        <w:lastRenderedPageBreak/>
        <w:t xml:space="preserve">Document </w:t>
      </w:r>
      <w:r w:rsidR="00FE0AEC">
        <w:t>Conventions</w:t>
      </w:r>
      <w:bookmarkEnd w:id="12"/>
    </w:p>
    <w:p w14:paraId="453A91C1" w14:textId="77777777" w:rsidR="00FE0AEC" w:rsidRDefault="00FE0AEC" w:rsidP="006514E8">
      <w:pPr>
        <w:pStyle w:val="CV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5F610B31"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r w:rsidR="00740523">
              <w:t>as displayed in the Coreo View user interface (UI)</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22BFC363">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E67F17" w:rsidP="00BB1211">
            <w:pPr>
              <w:pStyle w:val="CVTabletext"/>
              <w:jc w:val="center"/>
            </w:pPr>
            <w:r>
              <w:rPr>
                <w:noProof/>
              </w:rPr>
              <w:pict w14:anchorId="2C0D7E4E">
                <v:shape id="Freeform 5" o:spid="_x0000_s1124" style="position:absolute;left:0;text-align:left;margin-left:16.25pt;margin-top:4.25pt;width:33.8pt;height:33.75pt;z-index:25165824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3FCCF3" w:rsidR="008B57DC" w:rsidRDefault="008B57DC" w:rsidP="00A4125B">
      <w:pPr>
        <w:pStyle w:val="ChapterBodyCopy"/>
      </w:pPr>
    </w:p>
    <w:p w14:paraId="65A671F3" w14:textId="77777777" w:rsidR="00DD653D" w:rsidRDefault="00DD653D" w:rsidP="00A4125B">
      <w:pPr>
        <w:pStyle w:val="ChapterBodyCopy"/>
        <w:sectPr w:rsidR="00DD653D" w:rsidSect="00A44AA2">
          <w:footerReference w:type="even" r:id="rId26"/>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3" w:name="_Toc28367215"/>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3"/>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31B779D8">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7">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4" w:name="_Toc28367216"/>
      <w:r>
        <w:lastRenderedPageBreak/>
        <w:t>Coreo UEE</w:t>
      </w:r>
      <w:r>
        <w:rPr>
          <w:rFonts w:cstheme="majorHAnsi"/>
        </w:rPr>
        <w:t xml:space="preserve"> </w:t>
      </w:r>
      <w:r>
        <w:t>Overview</w:t>
      </w:r>
      <w:bookmarkEnd w:id="14"/>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15" w:name="tooltip"/>
      <w:bookmarkEnd w:id="15"/>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6" w:name="SinglePanelMode"/>
      <w:r w:rsidR="00E4107D" w:rsidRPr="006637C4">
        <w:t>single-</w:t>
      </w:r>
      <w:r w:rsidRPr="006637C4">
        <w:t>panel mode</w:t>
      </w:r>
      <w:r>
        <w:t xml:space="preserve"> </w:t>
      </w:r>
      <w:bookmarkEnd w:id="16"/>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66CA14E1">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8">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0307F7">
      <w:pPr>
        <w:pStyle w:val="CVFigureCaption"/>
        <w:tabs>
          <w:tab w:val="left" w:pos="993"/>
        </w:tabs>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718FEB87">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32D1B476" w:rsidR="00110682" w:rsidRDefault="00110682" w:rsidP="006C75A1">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w:t>
            </w:r>
            <w:r w:rsidR="006C75A1">
              <w:t>N</w:t>
            </w:r>
            <w:r w:rsidR="008E4407">
              <w:t>avvis</w:t>
            </w:r>
            <w:r>
              <w:t xml:space="preserve">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rPr>
          <w:rFonts w:ascii="Calibri" w:hAnsi="Calibri"/>
        </w:rPr>
      </w:pPr>
      <w:r>
        <w:br w:type="page"/>
      </w:r>
    </w:p>
    <w:p w14:paraId="587E1A42" w14:textId="1C41BE1D" w:rsidR="00291873" w:rsidRDefault="0054355C" w:rsidP="006B5673">
      <w:pPr>
        <w:pStyle w:val="Heading1"/>
        <w:numPr>
          <w:ilvl w:val="0"/>
          <w:numId w:val="17"/>
        </w:numPr>
      </w:pPr>
      <w:bookmarkStart w:id="17" w:name="_Toc28367217"/>
      <w:r>
        <w:lastRenderedPageBreak/>
        <w:t xml:space="preserve">User </w:t>
      </w:r>
      <w:r w:rsidR="001074CE">
        <w:t>O</w:t>
      </w:r>
      <w:r w:rsidR="00EE3D53">
        <w:t>n</w:t>
      </w:r>
      <w:r w:rsidR="00070AA9">
        <w:t>boarding</w:t>
      </w:r>
      <w:bookmarkEnd w:id="17"/>
    </w:p>
    <w:p w14:paraId="71806805" w14:textId="7A26B8EA" w:rsidR="00EE6712" w:rsidRDefault="000865D9" w:rsidP="0070144A">
      <w:pPr>
        <w:pStyle w:val="CVChapterBodyCopy"/>
      </w:pPr>
      <w:r w:rsidRPr="000865D9">
        <w:t xml:space="preserve">A first-time user of </w:t>
      </w:r>
      <w:commentRangeStart w:id="18"/>
      <w:r w:rsidR="00CE7AF2">
        <w:t>Unified</w:t>
      </w:r>
      <w:commentRangeEnd w:id="18"/>
      <w:r w:rsidR="002E26D0">
        <w:rPr>
          <w:rStyle w:val="CommentReference"/>
          <w:rFonts w:asciiTheme="minorHAnsi" w:hAnsiTheme="minorHAnsi"/>
          <w:color w:val="auto"/>
        </w:rPr>
        <w:commentReference w:id="18"/>
      </w:r>
      <w:r w:rsidR="00CE7AF2">
        <w:t xml:space="preserve"> Ecosystem Experience</w:t>
      </w:r>
      <w:r w:rsidR="00CE7AF2" w:rsidRPr="000865D9">
        <w:t xml:space="preserve"> </w:t>
      </w:r>
      <w:r w:rsidR="00CE7AF2">
        <w:t xml:space="preserve">(UEE) </w:t>
      </w:r>
      <w:r w:rsidRPr="000865D9">
        <w:t xml:space="preserve">receives an </w:t>
      </w:r>
      <w:r>
        <w:t xml:space="preserve">automated </w:t>
      </w:r>
      <w:r w:rsidRPr="000865D9">
        <w:t>em</w:t>
      </w:r>
      <w:r w:rsidR="00EE19F6">
        <w:t>ail verification link from the Navvis</w:t>
      </w:r>
      <w:r w:rsidR="0006687C">
        <w:t xml:space="preserve"> administrator to activate the O</w:t>
      </w:r>
      <w:r w:rsidRPr="000865D9">
        <w:t xml:space="preserve">kta </w:t>
      </w:r>
      <w:r w:rsidR="003F53F9">
        <w:t xml:space="preserve">SSO </w:t>
      </w:r>
      <w:r w:rsidRPr="000865D9">
        <w:t>acco</w:t>
      </w:r>
      <w:r w:rsidR="00BB5568">
        <w:t>unt</w:t>
      </w:r>
      <w:r w:rsidRPr="000865D9">
        <w:t>.</w:t>
      </w:r>
    </w:p>
    <w:p w14:paraId="095E3445" w14:textId="52FFCDCC"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w:t>
      </w:r>
      <w:r w:rsidR="00E5436B">
        <w:t>,</w:t>
      </w:r>
      <w:r w:rsidR="00EE6712">
        <w:t xml:space="preserve"> </w:t>
      </w:r>
      <w:r w:rsidR="00943710">
        <w:t xml:space="preserve">including those </w:t>
      </w:r>
      <w:r w:rsidR="00EE6712">
        <w:t>that are part of the Coreo ecosystem</w:t>
      </w:r>
      <w:r w:rsidR="00DF7250">
        <w:t>.</w:t>
      </w:r>
    </w:p>
    <w:p w14:paraId="0C2FACF2" w14:textId="643CFB9D" w:rsidR="00EE6712" w:rsidRDefault="006C3A80" w:rsidP="0070144A">
      <w:pPr>
        <w:pStyle w:val="CVChapterBodyCopy"/>
      </w:pPr>
      <w:r>
        <w:t>Y</w:t>
      </w:r>
      <w:r w:rsidR="00EE6712">
        <w:t xml:space="preserve">ou can </w:t>
      </w:r>
      <w:r>
        <w:t>use</w:t>
      </w:r>
      <w:r w:rsidR="00EE6712">
        <w:t xml:space="preserve"> only those applications </w:t>
      </w:r>
      <w:r>
        <w:t>to</w:t>
      </w:r>
      <w:r w:rsidR="00EE6712">
        <w:t xml:space="preserve"> which </w:t>
      </w:r>
      <w:r>
        <w:t>the Navvis administrator has given you access.</w:t>
      </w:r>
    </w:p>
    <w:p w14:paraId="23A51F2C" w14:textId="04E931CE" w:rsidR="00E90D53" w:rsidRDefault="006A2B9D" w:rsidP="00540301">
      <w:pPr>
        <w:pStyle w:val="CVFigure"/>
      </w:pPr>
      <w:r>
        <w:drawing>
          <wp:inline distT="0" distB="0" distL="0" distR="0" wp14:anchorId="01285F17" wp14:editId="394B9A8C">
            <wp:extent cx="4157229" cy="38481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GURE 2 OKTA SINGLE SIGN-ON LOGIN_UEE.png"/>
                    <pic:cNvPicPr/>
                  </pic:nvPicPr>
                  <pic:blipFill>
                    <a:blip r:embed="rId29">
                      <a:extLst>
                        <a:ext uri="{28A0092B-C50C-407E-A947-70E740481C1C}">
                          <a14:useLocalDpi xmlns:a14="http://schemas.microsoft.com/office/drawing/2010/main" val="0"/>
                        </a:ext>
                      </a:extLst>
                    </a:blip>
                    <a:stretch>
                      <a:fillRect/>
                    </a:stretch>
                  </pic:blipFill>
                  <pic:spPr>
                    <a:xfrm>
                      <a:off x="0" y="0"/>
                      <a:ext cx="4169383" cy="3859350"/>
                    </a:xfrm>
                    <a:prstGeom prst="rect">
                      <a:avLst/>
                    </a:prstGeom>
                  </pic:spPr>
                </pic:pic>
              </a:graphicData>
            </a:graphic>
          </wp:inline>
        </w:drawing>
      </w:r>
    </w:p>
    <w:p w14:paraId="5957B673" w14:textId="5B6948AE" w:rsidR="009B2DA1" w:rsidRDefault="002A753E" w:rsidP="00D63B13">
      <w:pPr>
        <w:pStyle w:val="CVFigureCaption"/>
        <w:tabs>
          <w:tab w:val="left" w:pos="993"/>
        </w:tabs>
      </w:pPr>
      <w:r>
        <w:t>Okta Single Sign-On (SSO) Login</w:t>
      </w:r>
    </w:p>
    <w:p w14:paraId="3C0BE697" w14:textId="77777777" w:rsidR="0032215C" w:rsidRPr="00DC353B" w:rsidRDefault="0032215C" w:rsidP="00DC353B">
      <w:r>
        <w:br w:type="page"/>
      </w:r>
    </w:p>
    <w:p w14:paraId="4DD0A9AA" w14:textId="4EFA7B9B" w:rsidR="00111B88" w:rsidRDefault="00387A37" w:rsidP="009C642C">
      <w:pPr>
        <w:pStyle w:val="Heading2"/>
        <w:tabs>
          <w:tab w:val="clear" w:pos="450"/>
          <w:tab w:val="clear" w:pos="720"/>
          <w:tab w:val="left" w:pos="709"/>
        </w:tabs>
        <w:ind w:left="567" w:hanging="567"/>
      </w:pPr>
      <w:bookmarkStart w:id="19" w:name="_Toc28367218"/>
      <w:r>
        <w:lastRenderedPageBreak/>
        <w:t>Log into UEE</w:t>
      </w:r>
      <w:r w:rsidR="006B709E">
        <w:rPr>
          <w:rFonts w:cs="Calibri"/>
        </w:rPr>
        <w:t>—</w:t>
      </w:r>
      <w:r w:rsidR="00073E97">
        <w:t>First-T</w:t>
      </w:r>
      <w:r w:rsidR="00E9781E">
        <w:t>ime User</w:t>
      </w:r>
      <w:bookmarkEnd w:id="19"/>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125E6EFC" w:rsidR="0073714C" w:rsidRDefault="0073714C" w:rsidP="00115482">
      <w:pPr>
        <w:pStyle w:val="ListNumber"/>
        <w:numPr>
          <w:ilvl w:val="0"/>
          <w:numId w:val="18"/>
        </w:numPr>
      </w:pPr>
      <w:r w:rsidRPr="0073714C">
        <w:t>Open the email link sent to your email inbox b</w:t>
      </w:r>
      <w:r w:rsidR="001D7BAA">
        <w:t xml:space="preserve">y the </w:t>
      </w:r>
      <w:r w:rsidR="006454F4">
        <w:t>Navvis</w:t>
      </w:r>
      <w:r w:rsidRPr="0073714C">
        <w:t xml:space="preserve"> administrator.</w:t>
      </w:r>
    </w:p>
    <w:p w14:paraId="69790D88" w14:textId="37E5B9E9" w:rsidR="0073714C" w:rsidRDefault="00D7167B" w:rsidP="001C6669">
      <w:pPr>
        <w:pStyle w:val="CVFigure"/>
      </w:pPr>
      <w:commentRangeStart w:id="20"/>
      <w:r>
        <w:drawing>
          <wp:inline distT="0" distB="0" distL="0" distR="0" wp14:anchorId="0319E39C" wp14:editId="2474B41E">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30">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commentRangeEnd w:id="20"/>
      <w:r w:rsidR="005078F4">
        <w:rPr>
          <w:rStyle w:val="CommentReference"/>
          <w:noProof w:val="0"/>
          <w:lang w:val="en-US" w:eastAsia="en-US"/>
        </w:rPr>
        <w:commentReference w:id="20"/>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2C2EB2C6">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1">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commentRangeStart w:id="21"/>
      <w:r>
        <w:rPr>
          <w:sz w:val="16"/>
          <w:szCs w:val="16"/>
        </w:rPr>
        <w:drawing>
          <wp:inline distT="0" distB="0" distL="0" distR="0" wp14:anchorId="04A345A2" wp14:editId="168D218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2">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commentRangeEnd w:id="21"/>
      <w:r w:rsidR="00F9346F">
        <w:rPr>
          <w:rStyle w:val="CommentReference"/>
          <w:noProof w:val="0"/>
          <w:lang w:val="en-US" w:eastAsia="en-US"/>
        </w:rPr>
        <w:commentReference w:id="21"/>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6E9BF7B9" w14:textId="77777777" w:rsidR="00C136BC" w:rsidRDefault="00282D6C" w:rsidP="00282D6C">
      <w:pPr>
        <w:pStyle w:val="ListNumber"/>
      </w:pPr>
      <w:r>
        <w:t xml:space="preserve">Enter the new </w:t>
      </w:r>
      <w:bookmarkStart w:id="22" w:name="Password"/>
      <w:r>
        <w:t xml:space="preserve">password </w:t>
      </w:r>
      <w:bookmarkEnd w:id="22"/>
      <w:r>
        <w:t>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w:t>
      </w:r>
    </w:p>
    <w:p w14:paraId="5C6C20A1" w14:textId="2AEB1DA0" w:rsidR="00C136BC" w:rsidRDefault="00C136BC" w:rsidP="00C136BC">
      <w:pPr>
        <w:pStyle w:val="ListBullet2"/>
      </w:pPr>
      <w:r>
        <w:t>The password must contain a minimum of seven characters</w:t>
      </w:r>
    </w:p>
    <w:p w14:paraId="3B2CB886" w14:textId="7EAD3CA6" w:rsidR="00C136BC" w:rsidRDefault="00C136BC" w:rsidP="00C136BC">
      <w:pPr>
        <w:pStyle w:val="ListBullet2"/>
      </w:pPr>
      <w:r>
        <w:t xml:space="preserve">It must contain both letters </w:t>
      </w:r>
      <w:r w:rsidR="00275C5B">
        <w:t xml:space="preserve">[A-Z or a-z] </w:t>
      </w:r>
      <w:r>
        <w:t xml:space="preserve">and numbers </w:t>
      </w:r>
      <w:r w:rsidR="00275C5B">
        <w:t>[</w:t>
      </w:r>
      <w:r>
        <w:t>0-9]</w:t>
      </w:r>
    </w:p>
    <w:p w14:paraId="0DA668F4" w14:textId="497BF450" w:rsidR="00C136BC" w:rsidRDefault="00C136BC" w:rsidP="00C136BC">
      <w:pPr>
        <w:pStyle w:val="ListBullet2"/>
      </w:pPr>
      <w:r>
        <w:t>It must contain at least one of the following special characters: @, #, $</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DD653D">
      <w:pPr>
        <w:pStyle w:val="CVChapterBodyCopy"/>
        <w:rPr>
          <w:color w:val="auto"/>
        </w:rPr>
      </w:pPr>
      <w:r w:rsidRPr="005B7557">
        <w:lastRenderedPageBreak/>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3F4C42CF">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3">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1230CA48" w14:textId="563262BE" w:rsidR="00796E79" w:rsidRDefault="00796E79" w:rsidP="00796E79">
      <w:pPr>
        <w:pStyle w:val="ListNumber"/>
      </w:pPr>
      <w:r>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screen</w:t>
      </w:r>
      <w:r w:rsidR="00E5436B">
        <w:t>,</w:t>
      </w:r>
      <w:r>
        <w:t xml:space="preserve">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DD653D">
        <w:trPr>
          <w:trHeight w:val="989"/>
        </w:trPr>
        <w:tc>
          <w:tcPr>
            <w:tcW w:w="911"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6BABE85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sidRPr="000E1D4C">
                <w:rPr>
                  <w:rStyle w:val="Hyperlink"/>
                  <w:rFonts w:cstheme="minorBidi"/>
                  <w:b w:val="0"/>
                </w:rPr>
                <w:t>Coreo</w:t>
              </w:r>
              <w:r w:rsidR="00293A4A" w:rsidRPr="000E1D4C">
                <w:rPr>
                  <w:rStyle w:val="Hyperlink"/>
                  <w:rFonts w:cstheme="minorBidi"/>
                  <w:b w:val="0"/>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commentRangeStart w:id="23"/>
      <w:r>
        <w:lastRenderedPageBreak/>
        <w:drawing>
          <wp:inline distT="0" distB="0" distL="0" distR="0" wp14:anchorId="12B89203" wp14:editId="3CFC8BEC">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4">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commentRangeEnd w:id="23"/>
      <w:r w:rsidR="001C1EC0">
        <w:rPr>
          <w:rStyle w:val="CommentReference"/>
          <w:noProof w:val="0"/>
          <w:lang w:val="en-US" w:eastAsia="en-US"/>
        </w:rPr>
        <w:commentReference w:id="23"/>
      </w:r>
    </w:p>
    <w:p w14:paraId="6F880FA7" w14:textId="2EBF4C23" w:rsidR="00796E79" w:rsidRDefault="000938FB" w:rsidP="00796E79">
      <w:pPr>
        <w:pStyle w:val="CVFigureCaption"/>
      </w:pPr>
      <w:bookmarkStart w:id="24" w:name="NavvisLandingScreen"/>
      <w:r>
        <w:t>Coreo</w:t>
      </w:r>
      <w:r w:rsidR="00796E79">
        <w:t xml:space="preserve"> Landing Screen</w:t>
      </w:r>
    </w:p>
    <w:bookmarkEnd w:id="24"/>
    <w:p w14:paraId="312A53E2" w14:textId="01AFEA9E" w:rsidR="00EF2C58" w:rsidRDefault="00427FCF" w:rsidP="00946849">
      <w:pPr>
        <w:pStyle w:val="ListNumber"/>
      </w:pPr>
      <w:r>
        <w:t xml:space="preserve">Select the </w:t>
      </w:r>
      <w:r w:rsidR="00063A82">
        <w:rPr>
          <w:b/>
        </w:rPr>
        <w:t>UEE</w:t>
      </w:r>
      <w:r>
        <w:t xml:space="preserve"> </w:t>
      </w:r>
      <w:r w:rsidR="00E3363E">
        <w:t>button</w:t>
      </w:r>
      <w:r>
        <w:t xml:space="preserve"> on the landing screen.</w:t>
      </w:r>
      <w:r w:rsidR="00946849">
        <w:t xml:space="preserve"> Y</w:t>
      </w:r>
      <w:r w:rsidR="00946849" w:rsidRPr="00946849">
        <w:t xml:space="preserve">ou can view only those applications </w:t>
      </w:r>
      <w:r w:rsidR="00946849">
        <w:t>on the Coreo landing screen</w:t>
      </w:r>
      <w:r w:rsidR="00946849" w:rsidRPr="00946849">
        <w:t xml:space="preserve"> </w:t>
      </w:r>
      <w:r w:rsidR="00946849">
        <w:t>to which</w:t>
      </w:r>
      <w:r w:rsidR="00946849" w:rsidRPr="00946849">
        <w:t xml:space="preserve"> the </w:t>
      </w:r>
      <w:r w:rsidR="00946849">
        <w:t>Navvis</w:t>
      </w:r>
      <w:r w:rsidR="00946849" w:rsidRPr="00946849">
        <w:t xml:space="preserve"> administrator has given </w:t>
      </w:r>
      <w:r w:rsidR="00946849">
        <w:t>you access</w:t>
      </w:r>
      <w:r w:rsidR="00946849" w:rsidRPr="00946849">
        <w:t>.</w:t>
      </w:r>
    </w:p>
    <w:p w14:paraId="09126139" w14:textId="77777777" w:rsidR="006B2F21" w:rsidRDefault="006B2F21">
      <w:pPr>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134"/>
        <w:gridCol w:w="7614"/>
      </w:tblGrid>
      <w:tr w:rsidR="00DC647D" w14:paraId="459FB17F" w14:textId="77777777" w:rsidTr="00DD653D">
        <w:trPr>
          <w:trHeight w:val="989"/>
        </w:trPr>
        <w:tc>
          <w:tcPr>
            <w:tcW w:w="113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3F90B992">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0B3F954C" w:rsidR="000213EA" w:rsidRDefault="000213EA" w:rsidP="001B6DAA">
            <w:pPr>
              <w:pStyle w:val="CVCalloutNote"/>
            </w:pPr>
            <w:r>
              <w:t>As an existing user, go to</w:t>
            </w:r>
            <w:r w:rsidR="00047E49">
              <w:t xml:space="preserve"> </w:t>
            </w:r>
            <w:hyperlink r:id="rId35" w:history="1">
              <w:r w:rsidR="001B6DAA" w:rsidRPr="00AE0C71">
                <w:rPr>
                  <w:rStyle w:val="Hyperlink"/>
                  <w:b w:val="0"/>
                </w:rPr>
                <w:t>login.coreohealth.com</w:t>
              </w:r>
            </w:hyperlink>
            <w:r w:rsidR="001B6DAA">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DD653D">
      <w:pPr>
        <w:pStyle w:val="CVFigure"/>
      </w:pPr>
      <w:r>
        <w:drawing>
          <wp:inline distT="0" distB="0" distL="0" distR="0" wp14:anchorId="2379769E" wp14:editId="2E2BF1E7">
            <wp:extent cx="3200400" cy="461104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6">
                      <a:extLst>
                        <a:ext uri="{28A0092B-C50C-407E-A947-70E740481C1C}">
                          <a14:useLocalDpi xmlns:a14="http://schemas.microsoft.com/office/drawing/2010/main" val="0"/>
                        </a:ext>
                      </a:extLst>
                    </a:blip>
                    <a:stretch>
                      <a:fillRect/>
                    </a:stretch>
                  </pic:blipFill>
                  <pic:spPr>
                    <a:xfrm>
                      <a:off x="0" y="0"/>
                      <a:ext cx="3211519" cy="4627065"/>
                    </a:xfrm>
                    <a:prstGeom prst="rect">
                      <a:avLst/>
                    </a:prstGeom>
                  </pic:spPr>
                </pic:pic>
              </a:graphicData>
            </a:graphic>
          </wp:inline>
        </w:drawing>
      </w:r>
    </w:p>
    <w:p w14:paraId="760AF4A2" w14:textId="4C194D62" w:rsidR="00427FCF" w:rsidRDefault="006F42DE" w:rsidP="00427FCF">
      <w:pPr>
        <w:pStyle w:val="CVFigureCaption"/>
      </w:pPr>
      <w:bookmarkStart w:id="25" w:name="NAVVISsignInScreen"/>
      <w:r>
        <w:t>Coreo</w:t>
      </w:r>
      <w:r w:rsidR="00427FCF">
        <w:t xml:space="preserve"> Sign In </w:t>
      </w:r>
      <w:r w:rsidR="002F799A">
        <w:t>Screen</w:t>
      </w:r>
    </w:p>
    <w:bookmarkEnd w:id="25"/>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71A5815" w:rsidR="00427FCF" w:rsidRDefault="00427FCF" w:rsidP="00427FCF">
      <w:pPr>
        <w:pStyle w:val="ListNumber"/>
      </w:pPr>
      <w:r>
        <w:t xml:space="preserve">Enter the </w:t>
      </w:r>
      <w:hyperlink w:anchor="Password" w:history="1">
        <w:r w:rsidRPr="00AE0C71">
          <w:rPr>
            <w:rStyle w:val="Hyperlink"/>
          </w:rPr>
          <w:t>password</w:t>
        </w:r>
      </w:hyperlink>
      <w:r w:rsidR="000E1D4C">
        <w:t xml:space="preserve"> that you have set</w:t>
      </w:r>
      <w:r>
        <w:t xml:space="preserve"> in the </w:t>
      </w:r>
      <w:r w:rsidRPr="00D91474">
        <w:rPr>
          <w:b/>
        </w:rPr>
        <w:t>Password</w:t>
      </w:r>
      <w:r w:rsidR="000E1D4C">
        <w:t xml:space="preserve"> box.</w:t>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66EBF8EB">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7">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26" w:name="_Toc28367219"/>
      <w:r>
        <w:t>About</w:t>
      </w:r>
      <w:r w:rsidR="00427FCF">
        <w:t xml:space="preserve"> </w:t>
      </w:r>
      <w:r w:rsidR="0032215C">
        <w:t xml:space="preserve">Locked </w:t>
      </w:r>
      <w:r w:rsidR="00033A8B">
        <w:t>O</w:t>
      </w:r>
      <w:r w:rsidR="00E53A61" w:rsidRPr="00E53A61">
        <w:t xml:space="preserve">kta SSO </w:t>
      </w:r>
      <w:r w:rsidR="0032215C" w:rsidRPr="00E53A61">
        <w:t>Account</w:t>
      </w:r>
      <w:bookmarkEnd w:id="26"/>
    </w:p>
    <w:p w14:paraId="6F60D89E" w14:textId="6BB01145" w:rsidR="00427FCF" w:rsidRDefault="00427FCF" w:rsidP="00DD653D">
      <w:pPr>
        <w:pStyle w:val="CV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DD653D">
      <w:pPr>
        <w:pStyle w:val="ListBullet"/>
      </w:pPr>
      <w:r>
        <w:t>The user exceeds five failed login attempts within 24 hours. The login attempts fail when the user enters an incorrect password.</w:t>
      </w:r>
    </w:p>
    <w:p w14:paraId="38799972" w14:textId="1AD7E46F" w:rsidR="009D52E0" w:rsidRDefault="009D52E0" w:rsidP="00DD653D">
      <w:pPr>
        <w:pStyle w:val="CVChapterBodyCopy"/>
      </w:pPr>
      <w:r w:rsidRPr="009D52E0">
        <w:t>The locked account resets after 24 hours</w:t>
      </w:r>
      <w:r w:rsidR="00B72DDC">
        <w:t>,</w:t>
      </w:r>
      <w:r w:rsidRPr="009D52E0">
        <w:t xml:space="preserve"> and the user can log in to the account after 24 hours with</w:t>
      </w:r>
      <w:r w:rsidR="00817DC5">
        <w:t>out contacting the Navvis</w:t>
      </w:r>
      <w:r w:rsidRPr="009D52E0">
        <w:t xml:space="preserve">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DD653D">
        <w:trPr>
          <w:trHeight w:val="989"/>
        </w:trPr>
        <w:tc>
          <w:tcPr>
            <w:tcW w:w="911"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05B92C96">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E0A3242" w14:textId="71DFB4D8"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817DC5">
              <w:t>ed login attempts, contact the Navvis</w:t>
            </w:r>
            <w:r w:rsidRPr="009D52E0">
              <w:t xml:space="preserve"> administrator.</w:t>
            </w:r>
          </w:p>
        </w:tc>
      </w:tr>
    </w:tbl>
    <w:p w14:paraId="7A9A98A8" w14:textId="77777777" w:rsidR="009D52E0" w:rsidRDefault="009D52E0" w:rsidP="009D52E0">
      <w:pPr>
        <w:pStyle w:val="CVspacebeforetable"/>
      </w:pPr>
    </w:p>
    <w:p w14:paraId="6CB87206" w14:textId="23C3D04E" w:rsidR="0032215C" w:rsidRDefault="00325725" w:rsidP="00DD653D">
      <w:pPr>
        <w:pStyle w:val="ListBullet"/>
      </w:pPr>
      <w:r>
        <w:t>The Navvis</w:t>
      </w:r>
      <w:r w:rsidR="00427FCF">
        <w:t xml:space="preserve">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7" w:name="_Toc28367220"/>
      <w:r>
        <w:t xml:space="preserve">Reset a </w:t>
      </w:r>
      <w:r w:rsidR="0032215C">
        <w:t>Forgotten or Expired Password</w:t>
      </w:r>
      <w:bookmarkEnd w:id="27"/>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lastRenderedPageBreak/>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4D9D9D11" w:rsidR="00427FCF" w:rsidRDefault="00427FCF" w:rsidP="00115482">
      <w:pPr>
        <w:pStyle w:val="ListNumber"/>
        <w:numPr>
          <w:ilvl w:val="0"/>
          <w:numId w:val="20"/>
        </w:numPr>
      </w:pPr>
      <w:r>
        <w:t xml:space="preserve">Go to </w:t>
      </w:r>
      <w:hyperlink r:id="rId38" w:history="1">
        <w:r w:rsidR="00F53187">
          <w:rPr>
            <w:rStyle w:val="Hyperlink"/>
          </w:rPr>
          <w:t>login.coreohealth.com</w:t>
        </w:r>
      </w:hyperlink>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2BF02879">
            <wp:extent cx="3367718" cy="519112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9">
                      <a:extLst>
                        <a:ext uri="{28A0092B-C50C-407E-A947-70E740481C1C}">
                          <a14:useLocalDpi xmlns:a14="http://schemas.microsoft.com/office/drawing/2010/main" val="0"/>
                        </a:ext>
                      </a:extLst>
                    </a:blip>
                    <a:stretch>
                      <a:fillRect/>
                    </a:stretch>
                  </pic:blipFill>
                  <pic:spPr>
                    <a:xfrm>
                      <a:off x="0" y="0"/>
                      <a:ext cx="3389793" cy="5225152"/>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lastRenderedPageBreak/>
        <w:drawing>
          <wp:inline distT="0" distB="0" distL="0" distR="0" wp14:anchorId="08917AE6" wp14:editId="374D635A">
            <wp:extent cx="3400425" cy="2960714"/>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40">
                      <a:extLst>
                        <a:ext uri="{28A0092B-C50C-407E-A947-70E740481C1C}">
                          <a14:useLocalDpi xmlns:a14="http://schemas.microsoft.com/office/drawing/2010/main" val="0"/>
                        </a:ext>
                      </a:extLst>
                    </a:blip>
                    <a:stretch>
                      <a:fillRect/>
                    </a:stretch>
                  </pic:blipFill>
                  <pic:spPr>
                    <a:xfrm>
                      <a:off x="0" y="0"/>
                      <a:ext cx="3440625" cy="2995716"/>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1BD6038D" w:rsidR="00427FCF" w:rsidRDefault="00427FCF" w:rsidP="00427FCF">
      <w:pPr>
        <w:pStyle w:val="ListNumber"/>
      </w:pPr>
      <w:r>
        <w:t xml:space="preserve">Select </w:t>
      </w:r>
      <w:r w:rsidR="00E66C4A">
        <w:rPr>
          <w:b/>
        </w:rPr>
        <w:t>Reset via E</w:t>
      </w:r>
      <w:r w:rsidRPr="004F2790">
        <w:rPr>
          <w:b/>
        </w:rPr>
        <w:t>mail</w:t>
      </w:r>
      <w:r>
        <w:t xml:space="preserve">. </w:t>
      </w:r>
      <w:r w:rsidR="00E66C4A">
        <w:t xml:space="preserve">You will receive an email with a verification link from the </w:t>
      </w:r>
      <w:r w:rsidR="006454F4">
        <w:t>Navvis</w:t>
      </w:r>
      <w:r w:rsidR="00E66C4A">
        <w:t xml:space="preserve">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D50353" w:rsidRDefault="00427FCF" w:rsidP="00DD653D">
      <w:pPr>
        <w:pStyle w:val="ListBullet2"/>
      </w:pPr>
      <w:r w:rsidRPr="00D50353">
        <w:t>The new password cannot be among the previous six passwords.</w:t>
      </w:r>
    </w:p>
    <w:p w14:paraId="3959A245" w14:textId="2D3E0354" w:rsidR="00427FCF" w:rsidRDefault="00427FCF" w:rsidP="00DD653D">
      <w:pPr>
        <w:pStyle w:val="ListBullet2"/>
      </w:pPr>
      <w:r>
        <w:t>The password expires after 60 days</w:t>
      </w:r>
      <w:r w:rsidR="00B72DDC">
        <w:t>,</w:t>
      </w:r>
      <w:r>
        <w:t xml:space="preserve"> and the user must reset the password periodically.</w:t>
      </w:r>
    </w:p>
    <w:p w14:paraId="3EB30E81" w14:textId="537A27F8" w:rsidR="00427FCF" w:rsidRDefault="00B72DDC" w:rsidP="00DD653D">
      <w:pPr>
        <w:pStyle w:val="ListBullet2"/>
      </w:pPr>
      <w:r>
        <w:t>The user is</w:t>
      </w:r>
      <w:r w:rsidR="00427FCF">
        <w:t xml:space="preserve"> locked out of the application after five failed login attempts. The login attempts fail when the user enters an i</w:t>
      </w:r>
      <w:r w:rsidR="00680302">
        <w:t xml:space="preserve">ncorrect password. Contact the </w:t>
      </w:r>
      <w:r w:rsidR="006454F4">
        <w:t>Navvis</w:t>
      </w:r>
      <w:r w:rsidR="00427FCF">
        <w:t xml:space="preserve">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w:t>
      </w:r>
      <w:commentRangeStart w:id="28"/>
      <w:r w:rsidR="00AE787B">
        <w:t>account</w:t>
      </w:r>
      <w:commentRangeEnd w:id="28"/>
      <w:r w:rsidR="009F6C6B">
        <w:rPr>
          <w:rStyle w:val="CommentReference"/>
          <w:rFonts w:asciiTheme="minorHAnsi" w:hAnsiTheme="minorHAnsi"/>
          <w:color w:val="auto"/>
        </w:rPr>
        <w:commentReference w:id="28"/>
      </w:r>
      <w:r>
        <w:t>.</w:t>
      </w:r>
    </w:p>
    <w:p w14:paraId="666B86B3" w14:textId="44EE2E84" w:rsidR="00832C86" w:rsidRPr="00832C86" w:rsidRDefault="00DA484D" w:rsidP="00832C86">
      <w:pPr>
        <w:pStyle w:val="Heading1"/>
      </w:pPr>
      <w:bookmarkStart w:id="29" w:name="_Toc28367221"/>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9"/>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DD653D">
      <w:pPr>
        <w:pStyle w:val="List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3F77FF8C" w:rsidR="0010089D" w:rsidRDefault="00B8480D" w:rsidP="00DD653D">
      <w:pPr>
        <w:pStyle w:val="ListBullet"/>
      </w:pPr>
      <w:r>
        <w:t xml:space="preserve">The type of user login </w:t>
      </w:r>
      <w:r>
        <w:rPr>
          <w:rFonts w:cs="Calibri"/>
        </w:rPr>
        <w:t>—</w:t>
      </w:r>
      <w:r w:rsidR="00073E97">
        <w:t xml:space="preserve"> a first-</w:t>
      </w:r>
      <w:r w:rsidR="00E7349D">
        <w:t xml:space="preserve">time user of </w:t>
      </w:r>
      <w:r w:rsidR="002C571C">
        <w:t xml:space="preserve">UEE </w:t>
      </w:r>
      <w:r w:rsidR="00E7349D">
        <w:t>or an existing user</w:t>
      </w:r>
    </w:p>
    <w:p w14:paraId="183E704B" w14:textId="46753AA3" w:rsidR="008841B7" w:rsidRDefault="00E7349D" w:rsidP="00DD653D">
      <w:pPr>
        <w:pStyle w:val="ListBullet"/>
      </w:pPr>
      <w:r>
        <w:lastRenderedPageBreak/>
        <w:t>T</w:t>
      </w:r>
      <w:r w:rsidR="00635BF9">
        <w:t xml:space="preserve">he </w:t>
      </w:r>
      <w:r w:rsidR="00027263">
        <w:t>user’s role and permissions</w:t>
      </w:r>
    </w:p>
    <w:p w14:paraId="6327C66E" w14:textId="426CA9F6" w:rsidR="008B6EEA" w:rsidRDefault="00925D16" w:rsidP="00F424D6">
      <w:pPr>
        <w:pStyle w:val="CVChapterBodyCopy"/>
      </w:pPr>
      <w:r>
        <w:t>The following figure is the default screen view of the UEE application</w:t>
      </w:r>
      <w:r w:rsidR="00B67C26">
        <w:t xml:space="preserve"> when the user logs </w:t>
      </w:r>
      <w:r w:rsidR="00073E97">
        <w:t>into the application as a first-</w:t>
      </w:r>
      <w:r w:rsidR="00B67C26">
        <w:t>time user.</w:t>
      </w:r>
    </w:p>
    <w:p w14:paraId="67EFEF6E" w14:textId="279DA3BF" w:rsidR="00AF6AE1" w:rsidRDefault="00A721AD" w:rsidP="0082170F">
      <w:pPr>
        <w:pStyle w:val="CVFigure"/>
      </w:pPr>
      <w:r>
        <w:drawing>
          <wp:inline distT="0" distB="0" distL="0" distR="0" wp14:anchorId="659FA955" wp14:editId="2EE952C8">
            <wp:extent cx="5155715" cy="326707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41">
                      <a:extLst>
                        <a:ext uri="{28A0092B-C50C-407E-A947-70E740481C1C}">
                          <a14:useLocalDpi xmlns:a14="http://schemas.microsoft.com/office/drawing/2010/main" val="0"/>
                        </a:ext>
                      </a:extLst>
                    </a:blip>
                    <a:stretch>
                      <a:fillRect/>
                    </a:stretch>
                  </pic:blipFill>
                  <pic:spPr>
                    <a:xfrm>
                      <a:off x="0" y="0"/>
                      <a:ext cx="5170245" cy="3276283"/>
                    </a:xfrm>
                    <a:prstGeom prst="rect">
                      <a:avLst/>
                    </a:prstGeom>
                  </pic:spPr>
                </pic:pic>
              </a:graphicData>
            </a:graphic>
          </wp:inline>
        </w:drawing>
      </w:r>
    </w:p>
    <w:p w14:paraId="114DC99E" w14:textId="3987BEF1" w:rsidR="0082170F" w:rsidRDefault="00D63F8C" w:rsidP="0082170F">
      <w:pPr>
        <w:pStyle w:val="CVFigureCaption"/>
      </w:pPr>
      <w:bookmarkStart w:id="30"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30"/>
    </w:p>
    <w:p w14:paraId="33AF768A" w14:textId="4CB6667E" w:rsidR="00DB57B2" w:rsidRDefault="00DB57B2" w:rsidP="008A1B58">
      <w:pPr>
        <w:pStyle w:val="CVChapterBodyCopy"/>
      </w:pPr>
      <w:r>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5A5DA7">
      <w:pPr>
        <w:pStyle w:val="List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5A5DA7">
      <w:pPr>
        <w:pStyle w:val="List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31" w:name="_Toc28367222"/>
      <w:r>
        <w:t>Toolb</w:t>
      </w:r>
      <w:r w:rsidR="00027263">
        <w:t>ar</w:t>
      </w:r>
      <w:r w:rsidR="002E6C61">
        <w:t xml:space="preserve"> E</w:t>
      </w:r>
      <w:r w:rsidR="00003B8B">
        <w:t>lements</w:t>
      </w:r>
      <w:bookmarkEnd w:id="31"/>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lastRenderedPageBreak/>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48198963">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2">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15pt" o:ole="">
                  <v:imagedata r:id="rId43" o:title=""/>
                </v:shape>
                <o:OLEObject Type="Embed" ProgID="PBrush" ShapeID="_x0000_i1025" DrawAspect="Content" ObjectID="_1640028878" r:id="rId44"/>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16B886CA">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5">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4017B578">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6">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68999E5F">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7">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32" w:name="DisplaySettingsWindowPopup"/>
            <w:r w:rsidR="00FB7BB5">
              <w:t>pop-up window</w:t>
            </w:r>
            <w:bookmarkEnd w:id="32"/>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95pt;height:30.15pt" o:ole="">
                  <v:imagedata r:id="rId48" o:title=""/>
                </v:shape>
                <o:OLEObject Type="Embed" ProgID="PBrush" ShapeID="_x0000_i1026" DrawAspect="Content" ObjectID="_1640028879" r:id="rId49"/>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2869171E" w14:textId="08BA911A" w:rsidR="00A721AD" w:rsidRDefault="00811E31" w:rsidP="00811E31">
            <w:pPr>
              <w:pStyle w:val="CVCalloutNote"/>
            </w:pPr>
            <w:r>
              <w:t xml:space="preserve">NOTE 1: </w:t>
            </w:r>
            <w:r w:rsidR="00D11EE1">
              <w:t xml:space="preserve">You can view only those applications </w:t>
            </w:r>
            <w:r w:rsidR="009C02DC">
              <w:t>to</w:t>
            </w:r>
            <w:r w:rsidR="009F54E0">
              <w:t xml:space="preserve"> which </w:t>
            </w:r>
            <w:r w:rsidR="00D11EE1">
              <w:t>the</w:t>
            </w:r>
            <w:r w:rsidR="00325725">
              <w:t xml:space="preserve"> Navvis</w:t>
            </w:r>
            <w:r w:rsidR="00D11EE1">
              <w:t xml:space="preserve"> administrator has given you </w:t>
            </w:r>
            <w:r w:rsidR="009F54E0">
              <w:t>access</w:t>
            </w:r>
            <w:r>
              <w:t>.</w:t>
            </w:r>
          </w:p>
          <w:p w14:paraId="672F832F" w14:textId="516FE99F" w:rsidR="0052775C" w:rsidRDefault="007B7E8E" w:rsidP="001841F0">
            <w:pPr>
              <w:pStyle w:val="CVCalloutNote"/>
            </w:pPr>
            <w:r>
              <w:t>NOTE</w:t>
            </w:r>
            <w:r w:rsidR="0052775C">
              <w:t xml:space="preserve"> </w:t>
            </w:r>
            <w:r w:rsidR="00811E31">
              <w:t>2</w:t>
            </w:r>
            <w:r w:rsidR="00BB3E25">
              <w:t xml:space="preserve">: The </w:t>
            </w:r>
            <w:r w:rsidR="0052775C">
              <w:t xml:space="preserve">list of </w:t>
            </w:r>
            <w:r w:rsidR="00BB3E25">
              <w:t xml:space="preserve">applications </w:t>
            </w:r>
            <w:r w:rsidR="0052775C">
              <w:t>mentioned below is not exhaustive.</w:t>
            </w:r>
          </w:p>
          <w:p w14:paraId="57EBD160" w14:textId="03539953" w:rsidR="00BB3E25" w:rsidRPr="00A721AD" w:rsidRDefault="007B7E8E" w:rsidP="001841F0">
            <w:pPr>
              <w:pStyle w:val="CVCalloutNote"/>
            </w:pPr>
            <w:r>
              <w:t>NOTE</w:t>
            </w:r>
            <w:r w:rsidR="00811E31">
              <w:t xml:space="preserve"> 3</w:t>
            </w:r>
            <w:r w:rsidR="0052775C">
              <w:t xml:space="preserve">: The icon representing each application </w:t>
            </w:r>
            <w:r w:rsidR="00935FE5">
              <w:t>may be</w:t>
            </w:r>
            <w:r w:rsidR="0052775C">
              <w:t xml:space="preserve"> subject to change.</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40.2pt;height:44.35pt" o:ole="">
                  <v:imagedata r:id="rId50" o:title=""/>
                </v:shape>
                <o:OLEObject Type="Embed" ProgID="PBrush" ShapeID="_x0000_i1027" DrawAspect="Content" ObjectID="_1640028880" r:id="rId51"/>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7pt;height:43.55pt" o:ole="">
                  <v:imagedata r:id="rId52" o:title=""/>
                </v:shape>
                <o:OLEObject Type="Embed" ProgID="PBrush" ShapeID="_x0000_i1028" DrawAspect="Content" ObjectID="_1640028881" r:id="rId53"/>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85pt;height:41.85pt" o:ole="">
                  <v:imagedata r:id="rId54" o:title=""/>
                </v:shape>
                <o:OLEObject Type="Embed" ProgID="PBrush" ShapeID="_x0000_i1029" DrawAspect="Content" ObjectID="_1640028882" r:id="rId55"/>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85pt;height:45.2pt" o:ole="">
                  <v:imagedata r:id="rId56" o:title=""/>
                </v:shape>
                <o:OLEObject Type="Embed" ProgID="PBrush" ShapeID="_x0000_i1030" DrawAspect="Content" ObjectID="_1640028883" r:id="rId57"/>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7pt;height:45.2pt" o:ole="">
                  <v:imagedata r:id="rId58" o:title=""/>
                </v:shape>
                <o:OLEObject Type="Embed" ProgID="PBrush" ShapeID="_x0000_i1031" DrawAspect="Content" ObjectID="_1640028884" r:id="rId59"/>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1.85pt;height:45.2pt" o:ole="">
                  <v:imagedata r:id="rId60" o:title=""/>
                </v:shape>
                <o:OLEObject Type="Embed" ProgID="PBrush" ShapeID="_x0000_i1032" DrawAspect="Content" ObjectID="_1640028885" r:id="rId61"/>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85pt;height:44.35pt" o:ole="">
                  <v:imagedata r:id="rId62" o:title=""/>
                </v:shape>
                <o:OLEObject Type="Embed" ProgID="PBrush" ShapeID="_x0000_i1033" DrawAspect="Content" ObjectID="_1640028886" r:id="rId63"/>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7pt;height:41.85pt" o:ole="">
                  <v:imagedata r:id="rId64" o:title=""/>
                </v:shape>
                <o:OLEObject Type="Embed" ProgID="PBrush" ShapeID="_x0000_i1034" DrawAspect="Content" ObjectID="_1640028887" r:id="rId65"/>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0.15pt;height:38.5pt" o:ole="">
                  <v:imagedata r:id="rId66" o:title=""/>
                </v:shape>
                <o:OLEObject Type="Embed" ProgID="PBrush" ShapeID="_x0000_i1035" DrawAspect="Content" ObjectID="_1640028888" r:id="rId67"/>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pt;height:37.65pt" o:ole="">
                  <v:imagedata r:id="rId68" o:title=""/>
                </v:shape>
                <o:OLEObject Type="Embed" ProgID="PBrush" ShapeID="_x0000_i1036" DrawAspect="Content" ObjectID="_1640028889" r:id="rId69"/>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A5DA7">
      <w:pPr>
        <w:pStyle w:val="CVTableCaption"/>
        <w:tabs>
          <w:tab w:val="left" w:pos="993"/>
        </w:tabs>
      </w:pPr>
      <w:r>
        <w:t>Toolb</w:t>
      </w:r>
      <w:r w:rsidR="00E71F6B">
        <w:t>ar</w:t>
      </w:r>
      <w:r w:rsidR="00C9445A">
        <w:t>—UI Element Names</w:t>
      </w:r>
    </w:p>
    <w:p w14:paraId="76C61466" w14:textId="7E8D41A8" w:rsidR="00003B8B" w:rsidRDefault="002E6C61" w:rsidP="00837190">
      <w:pPr>
        <w:pStyle w:val="Heading2"/>
      </w:pPr>
      <w:bookmarkStart w:id="33" w:name="_Toc28367223"/>
      <w:r>
        <w:t>Panel E</w:t>
      </w:r>
      <w:r w:rsidR="00003B8B">
        <w:t>lements</w:t>
      </w:r>
      <w:bookmarkEnd w:id="33"/>
    </w:p>
    <w:p w14:paraId="39710BA0" w14:textId="418FD4D5" w:rsidR="003E6759" w:rsidRPr="003E6759" w:rsidRDefault="003E6759" w:rsidP="00EA4DE1">
      <w:pPr>
        <w:pStyle w:val="CVChapterBodyCopy"/>
      </w:pPr>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0.95pt;height:28.45pt" o:ole="">
                  <v:imagedata r:id="rId70" o:title=""/>
                </v:shape>
                <o:OLEObject Type="Embed" ProgID="PBrush" ShapeID="_x0000_i1037" DrawAspect="Content" ObjectID="_1640028890" r:id="rId71"/>
              </w:object>
            </w:r>
          </w:p>
          <w:p w14:paraId="1E0C8862" w14:textId="7D7B465B" w:rsidR="00C9445A" w:rsidRDefault="00C9445A" w:rsidP="00760F0F">
            <w:pPr>
              <w:pStyle w:val="CVTabletext"/>
              <w:jc w:val="center"/>
            </w:pPr>
            <w:r>
              <w:lastRenderedPageBreak/>
              <w:t>Panel 1</w:t>
            </w:r>
          </w:p>
        </w:tc>
        <w:tc>
          <w:tcPr>
            <w:tcW w:w="5244" w:type="dxa"/>
            <w:shd w:val="clear" w:color="auto" w:fill="auto"/>
          </w:tcPr>
          <w:p w14:paraId="3ED21D6D" w14:textId="424D8FB5" w:rsidR="00C9445A" w:rsidRDefault="005A5DA7" w:rsidP="00A20D83">
            <w:pPr>
              <w:pStyle w:val="CVTabletext"/>
            </w:pPr>
            <w:r>
              <w:lastRenderedPageBreak/>
              <w:t>The first panel</w:t>
            </w:r>
          </w:p>
          <w:p w14:paraId="61D8CCF3" w14:textId="72CCF128" w:rsidR="00C9445A" w:rsidRPr="00906537" w:rsidRDefault="00C9445A" w:rsidP="00A25EEC">
            <w:pPr>
              <w:pStyle w:val="CVTabletext"/>
            </w:pPr>
            <w:r>
              <w:t xml:space="preserve">The UEE screen can display a maximum of three </w:t>
            </w:r>
            <w:r>
              <w:lastRenderedPageBreak/>
              <w:t xml:space="preserve">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45pt;height:30.15pt" o:ole="">
                  <v:imagedata r:id="rId72" o:title=""/>
                </v:shape>
                <o:OLEObject Type="Embed" ProgID="PBrush" ShapeID="_x0000_i1038" DrawAspect="Content" ObjectID="_1640028891" r:id="rId73"/>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12ADDC41" w:rsidR="00C9445A" w:rsidRDefault="005A5DA7"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6.8pt;height:30.15pt" o:ole="">
                  <v:imagedata r:id="rId74" o:title=""/>
                </v:shape>
                <o:OLEObject Type="Embed" ProgID="PBrush" ShapeID="_x0000_i1039" DrawAspect="Content" ObjectID="_1640028892" r:id="rId75"/>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45A21A6D" w:rsidR="00C9445A" w:rsidRDefault="005A5DA7"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4.35pt;height:30.15pt" o:ole="">
                  <v:imagedata r:id="rId76" o:title=""/>
                </v:shape>
                <o:OLEObject Type="Embed" ProgID="PBrush" ShapeID="_x0000_i1040" DrawAspect="Content" ObjectID="_1640028893" r:id="rId77"/>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06E409BF" w14:textId="628337F3" w:rsidR="005A5DA7" w:rsidRDefault="005A5DA7" w:rsidP="005A5DA7">
            <w:pPr>
              <w:pStyle w:val="CVspacebeforetable"/>
            </w:pPr>
          </w:p>
          <w:p w14:paraId="5F065F2F" w14:textId="33587ED7" w:rsidR="005A5DA7" w:rsidRDefault="005A5DA7" w:rsidP="005A5DA7">
            <w:pPr>
              <w:pStyle w:val="CVspacebeforetable"/>
            </w:pPr>
          </w:p>
          <w:p w14:paraId="6506C968" w14:textId="75E7158C" w:rsidR="005A5DA7" w:rsidRDefault="005A5DA7" w:rsidP="005A5DA7">
            <w:pPr>
              <w:pStyle w:val="CVspacebeforetable"/>
            </w:pPr>
          </w:p>
          <w:p w14:paraId="3D3299AA" w14:textId="1C1C056E" w:rsidR="005A5DA7" w:rsidRDefault="005A5DA7" w:rsidP="005A5DA7">
            <w:pPr>
              <w:pStyle w:val="CVspacebeforetable"/>
            </w:pPr>
          </w:p>
          <w:p w14:paraId="7A091809" w14:textId="77777777" w:rsidR="005A5DA7" w:rsidRDefault="005A5DA7" w:rsidP="005A5DA7">
            <w:pPr>
              <w:pStyle w:val="CVspacebeforetable"/>
            </w:pPr>
          </w:p>
          <w:p w14:paraId="7F198696" w14:textId="11731472" w:rsidR="00C9445A" w:rsidRDefault="00C9445A" w:rsidP="00A20D83">
            <w:pPr>
              <w:pStyle w:val="CVTabletext"/>
              <w:jc w:val="center"/>
            </w:pPr>
            <w:r>
              <w:object w:dxaOrig="3390" w:dyaOrig="465" w14:anchorId="1154D9D1">
                <v:shape id="_x0000_i1041" type="#_x0000_t75" style="width:144.85pt;height:20.1pt" o:ole="">
                  <v:imagedata r:id="rId78" o:title=""/>
                </v:shape>
                <o:OLEObject Type="Embed" ProgID="PBrush" ShapeID="_x0000_i1041" DrawAspect="Content" ObjectID="_1640028894" r:id="rId79"/>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071A3085" w:rsidR="003E6759" w:rsidRPr="003E6759" w:rsidRDefault="00064211" w:rsidP="00064211">
      <w:pPr>
        <w:pStyle w:val="CVTableCaption"/>
        <w:tabs>
          <w:tab w:val="left" w:pos="993"/>
        </w:tabs>
      </w:pPr>
      <w:r>
        <w:t>Panel–</w:t>
      </w:r>
      <w:r w:rsidR="00DA464B">
        <w:t xml:space="preserve">UI </w:t>
      </w:r>
      <w:r w:rsidR="0025672F">
        <w:t>Elements</w:t>
      </w:r>
      <w:r w:rsidR="00DA464B">
        <w:t xml:space="preserve"> Names</w:t>
      </w:r>
    </w:p>
    <w:p w14:paraId="21D3B120" w14:textId="3FEC77F5" w:rsidR="00FD45F5" w:rsidRDefault="00B42D0F" w:rsidP="00AF26F0">
      <w:pPr>
        <w:pStyle w:val="Heading1"/>
      </w:pPr>
      <w:bookmarkStart w:id="34" w:name="_Toc28367224"/>
      <w:r>
        <w:t xml:space="preserve">Display </w:t>
      </w:r>
      <w:r w:rsidR="0025672F">
        <w:t xml:space="preserve">Settings </w:t>
      </w:r>
      <w:r w:rsidR="004E5F52">
        <w:t>to Configure</w:t>
      </w:r>
      <w:r w:rsidR="00333C64">
        <w:t xml:space="preserve"> UEE </w:t>
      </w:r>
      <w:r w:rsidR="00AF6B64">
        <w:t>Panel View</w:t>
      </w:r>
      <w:bookmarkEnd w:id="34"/>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5" w:name="_Toc28367225"/>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5"/>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685DA449">
            <wp:extent cx="5002512" cy="407670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80">
                      <a:extLst>
                        <a:ext uri="{28A0092B-C50C-407E-A947-70E740481C1C}">
                          <a14:useLocalDpi xmlns:a14="http://schemas.microsoft.com/office/drawing/2010/main" val="0"/>
                        </a:ext>
                      </a:extLst>
                    </a:blip>
                    <a:stretch>
                      <a:fillRect/>
                    </a:stretch>
                  </pic:blipFill>
                  <pic:spPr>
                    <a:xfrm>
                      <a:off x="0" y="0"/>
                      <a:ext cx="5016021" cy="4087709"/>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828"/>
        <w:gridCol w:w="4677"/>
      </w:tblGrid>
      <w:tr w:rsidR="00597CD4" w:rsidRPr="0036096F" w14:paraId="23E6A358" w14:textId="77777777" w:rsidTr="003C0BB6">
        <w:trPr>
          <w:cantSplit/>
          <w:tblHeader/>
        </w:trPr>
        <w:tc>
          <w:tcPr>
            <w:tcW w:w="3828" w:type="dxa"/>
            <w:shd w:val="clear" w:color="auto" w:fill="365F91" w:themeFill="accent1" w:themeFillShade="BF"/>
          </w:tcPr>
          <w:p w14:paraId="13078130" w14:textId="022DECF4" w:rsidR="00597CD4" w:rsidRPr="007A383F" w:rsidRDefault="00180CAE" w:rsidP="005176A8">
            <w:pPr>
              <w:pStyle w:val="Whitechartheaderinformation"/>
            </w:pPr>
            <w:r>
              <w:t>Icon and Element N</w:t>
            </w:r>
            <w:r w:rsidR="00597CD4">
              <w:t>ame</w:t>
            </w:r>
          </w:p>
        </w:tc>
        <w:tc>
          <w:tcPr>
            <w:tcW w:w="4677"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3C0BB6">
        <w:trPr>
          <w:trHeight w:val="321"/>
        </w:trPr>
        <w:tc>
          <w:tcPr>
            <w:tcW w:w="3828"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75pt;height:119.7pt" o:ole="">
                  <v:imagedata r:id="rId81" o:title=""/>
                </v:shape>
                <o:OLEObject Type="Embed" ProgID="PBrush" ShapeID="_x0000_i1042" DrawAspect="Content" ObjectID="_1640028895" r:id="rId82"/>
              </w:object>
            </w:r>
          </w:p>
          <w:p w14:paraId="7776168D" w14:textId="5EB783D0" w:rsidR="00597CD4" w:rsidRDefault="00597CD4" w:rsidP="005176A8">
            <w:pPr>
              <w:pStyle w:val="CVTabletext"/>
              <w:jc w:val="center"/>
            </w:pPr>
            <w:r w:rsidRPr="00072C53">
              <w:rPr>
                <w:b/>
              </w:rPr>
              <w:t>Select Displays</w:t>
            </w:r>
            <w:r>
              <w:t xml:space="preserve"> group</w:t>
            </w:r>
          </w:p>
        </w:tc>
        <w:tc>
          <w:tcPr>
            <w:tcW w:w="4677"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3C0BB6">
        <w:trPr>
          <w:cantSplit/>
          <w:trHeight w:val="321"/>
        </w:trPr>
        <w:tc>
          <w:tcPr>
            <w:tcW w:w="3828"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7pt;height:62.8pt" o:ole="">
                  <v:imagedata r:id="rId83" o:title=""/>
                </v:shape>
                <o:OLEObject Type="Embed" ProgID="PBrush" ShapeID="_x0000_i1043" DrawAspect="Content" ObjectID="_1640028896" r:id="rId84"/>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677"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3C0BB6">
        <w:trPr>
          <w:cantSplit/>
          <w:trHeight w:val="321"/>
        </w:trPr>
        <w:tc>
          <w:tcPr>
            <w:tcW w:w="3828"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4.45pt;height:29.3pt" o:ole="">
                  <v:imagedata r:id="rId85" o:title=""/>
                </v:shape>
                <o:OLEObject Type="Embed" ProgID="PBrush" ShapeID="_x0000_i1044" DrawAspect="Content" ObjectID="_1640028897" r:id="rId86"/>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677"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3C0BB6">
        <w:trPr>
          <w:cantSplit/>
          <w:trHeight w:val="321"/>
        </w:trPr>
        <w:tc>
          <w:tcPr>
            <w:tcW w:w="3828"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25pt;height:94.6pt" o:ole="">
                  <v:imagedata r:id="rId87" o:title=""/>
                </v:shape>
                <o:OLEObject Type="Embed" ProgID="PBrush" ShapeID="_x0000_i1045" DrawAspect="Content" ObjectID="_1640028898" r:id="rId88"/>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677"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3C0BB6">
        <w:trPr>
          <w:trHeight w:val="321"/>
        </w:trPr>
        <w:tc>
          <w:tcPr>
            <w:tcW w:w="3828"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85pt;height:29.3pt" o:ole="">
                  <v:imagedata r:id="rId89" o:title=""/>
                </v:shape>
                <o:OLEObject Type="Embed" ProgID="PBrush" ShapeID="_x0000_i1046" DrawAspect="Content" ObjectID="_1640028899" r:id="rId90"/>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677"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3C0BB6">
        <w:trPr>
          <w:trHeight w:val="321"/>
        </w:trPr>
        <w:tc>
          <w:tcPr>
            <w:tcW w:w="3828"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7.45pt;height:49.4pt" o:ole="">
                  <v:imagedata r:id="rId91" o:title=""/>
                </v:shape>
                <o:OLEObject Type="Embed" ProgID="PBrush" ShapeID="_x0000_i1047" DrawAspect="Content" ObjectID="_1640028900" r:id="rId92"/>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677"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3C0BB6">
        <w:trPr>
          <w:trHeight w:val="321"/>
        </w:trPr>
        <w:tc>
          <w:tcPr>
            <w:tcW w:w="3828"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60.3pt;height:28.45pt" o:ole="">
                  <v:imagedata r:id="rId93" o:title=""/>
                </v:shape>
                <o:OLEObject Type="Embed" ProgID="PBrush" ShapeID="_x0000_i1048" DrawAspect="Content" ObjectID="_1640028901" r:id="rId94"/>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677"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3C0BB6">
        <w:trPr>
          <w:trHeight w:val="321"/>
        </w:trPr>
        <w:tc>
          <w:tcPr>
            <w:tcW w:w="3828"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65pt;height:30.15pt" o:ole="">
                  <v:imagedata r:id="rId95" o:title=""/>
                </v:shape>
                <o:OLEObject Type="Embed" ProgID="PBrush" ShapeID="_x0000_i1049" DrawAspect="Content" ObjectID="_1640028902" r:id="rId96"/>
              </w:object>
            </w:r>
          </w:p>
          <w:p w14:paraId="0C68D5F0" w14:textId="77777777" w:rsidR="00597CD4" w:rsidRDefault="005D6C59" w:rsidP="005D6C59">
            <w:pPr>
              <w:pStyle w:val="CVTabletext"/>
              <w:jc w:val="center"/>
            </w:pPr>
            <w:r>
              <w:t>Panel slot–</w:t>
            </w:r>
            <w:r w:rsidR="00597CD4">
              <w:t>Non-Highlighted</w:t>
            </w:r>
          </w:p>
          <w:p w14:paraId="36F30558" w14:textId="2F4BDCF8" w:rsidR="00C9445A" w:rsidRDefault="00C9445A" w:rsidP="005D6C59">
            <w:pPr>
              <w:pStyle w:val="CVTabletext"/>
              <w:jc w:val="center"/>
            </w:pPr>
          </w:p>
        </w:tc>
        <w:tc>
          <w:tcPr>
            <w:tcW w:w="4677" w:type="dxa"/>
            <w:shd w:val="clear" w:color="auto" w:fill="auto"/>
          </w:tcPr>
          <w:p w14:paraId="1A5795CE" w14:textId="0FF57EAF" w:rsidR="00597CD4" w:rsidRDefault="00597CD4" w:rsidP="002925AB">
            <w:pPr>
              <w:pStyle w:val="CVTabletext"/>
            </w:pPr>
            <w:r>
              <w:t>A cleared panel slot.</w:t>
            </w:r>
          </w:p>
        </w:tc>
      </w:tr>
      <w:tr w:rsidR="00597CD4" w14:paraId="4BB78A3A" w14:textId="77777777" w:rsidTr="003C0BB6">
        <w:trPr>
          <w:trHeight w:val="321"/>
        </w:trPr>
        <w:tc>
          <w:tcPr>
            <w:tcW w:w="3828"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1.65pt;height:36pt" o:ole="">
                  <v:imagedata r:id="rId97" o:title=""/>
                </v:shape>
                <o:OLEObject Type="Embed" ProgID="PBrush" ShapeID="_x0000_i1050" DrawAspect="Content" ObjectID="_1640028903" r:id="rId98"/>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677"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3C0BB6">
        <w:trPr>
          <w:trHeight w:val="321"/>
        </w:trPr>
        <w:tc>
          <w:tcPr>
            <w:tcW w:w="3828"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6.15pt;height:27.65pt" o:ole="">
                  <v:imagedata r:id="rId99" o:title=""/>
                </v:shape>
                <o:OLEObject Type="Embed" ProgID="PBrush" ShapeID="_x0000_i1051" DrawAspect="Content" ObjectID="_1640028904" r:id="rId100"/>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677"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3C0BB6">
        <w:trPr>
          <w:trHeight w:val="321"/>
        </w:trPr>
        <w:tc>
          <w:tcPr>
            <w:tcW w:w="3828"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pt;height:24.3pt" o:ole="">
                  <v:imagedata r:id="rId101" o:title=""/>
                </v:shape>
                <o:OLEObject Type="Embed" ProgID="PBrush" ShapeID="_x0000_i1052" DrawAspect="Content" ObjectID="_1640028905" r:id="rId102"/>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677"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3C0BB6">
        <w:trPr>
          <w:trHeight w:val="321"/>
        </w:trPr>
        <w:tc>
          <w:tcPr>
            <w:tcW w:w="3828"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7.65pt;height:22.6pt" o:ole="">
                  <v:imagedata r:id="rId103" o:title=""/>
                </v:shape>
                <o:OLEObject Type="Embed" ProgID="PBrush" ShapeID="_x0000_i1053" DrawAspect="Content" ObjectID="_1640028906" r:id="rId104"/>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677"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3C0BB6">
        <w:trPr>
          <w:cantSplit/>
          <w:trHeight w:val="321"/>
        </w:trPr>
        <w:tc>
          <w:tcPr>
            <w:tcW w:w="3828" w:type="dxa"/>
            <w:shd w:val="clear" w:color="auto" w:fill="auto"/>
            <w:vAlign w:val="center"/>
          </w:tcPr>
          <w:p w14:paraId="16DDB44D" w14:textId="65FDD34C" w:rsidR="00597CD4" w:rsidRDefault="003C0BB6" w:rsidP="002925AB">
            <w:pPr>
              <w:pStyle w:val="CVTabletext"/>
              <w:jc w:val="center"/>
            </w:pPr>
            <w:r>
              <w:object w:dxaOrig="5249" w:dyaOrig="510" w14:anchorId="0D1495CB">
                <v:shape id="_x0000_i1054" type="#_x0000_t75" style="width:178.35pt;height:18.4pt" o:ole="">
                  <v:imagedata r:id="rId105" o:title=""/>
                </v:shape>
                <o:OLEObject Type="Embed" ProgID="PBrush" ShapeID="_x0000_i1054" DrawAspect="Content" ObjectID="_1640028907" r:id="rId106"/>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677"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3C0BB6">
        <w:trPr>
          <w:trHeight w:val="321"/>
        </w:trPr>
        <w:tc>
          <w:tcPr>
            <w:tcW w:w="3828"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8.25pt;height:26.3pt" o:ole="">
                  <v:imagedata r:id="rId107" o:title=""/>
                </v:shape>
                <o:OLEObject Type="Embed" ProgID="PBrush" ShapeID="_x0000_i1055" DrawAspect="Content" ObjectID="_1640028908" r:id="rId108"/>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677"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3C0BB6">
        <w:trPr>
          <w:trHeight w:val="321"/>
        </w:trPr>
        <w:tc>
          <w:tcPr>
            <w:tcW w:w="3828"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35pt;height:23.8pt" o:ole="">
                  <v:imagedata r:id="rId109" o:title=""/>
                </v:shape>
                <o:OLEObject Type="Embed" ProgID="PBrush" ShapeID="_x0000_i1056" DrawAspect="Content" ObjectID="_1640028909" r:id="rId110"/>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677"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3C0BB6">
        <w:trPr>
          <w:trHeight w:val="321"/>
        </w:trPr>
        <w:tc>
          <w:tcPr>
            <w:tcW w:w="3828"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60.1pt;height:21.3pt" o:ole="">
                  <v:imagedata r:id="rId111" o:title=""/>
                </v:shape>
                <o:OLEObject Type="Embed" ProgID="PBrush" ShapeID="_x0000_i1057" DrawAspect="Content" ObjectID="_1640028910" r:id="rId112"/>
              </w:object>
            </w:r>
          </w:p>
          <w:p w14:paraId="7AC58DEE" w14:textId="77777777" w:rsidR="00597CD4" w:rsidRDefault="00597CD4" w:rsidP="00B13329">
            <w:pPr>
              <w:pStyle w:val="CVTabletext"/>
              <w:jc w:val="center"/>
            </w:pPr>
            <w:r>
              <w:rPr>
                <w:b/>
              </w:rPr>
              <w:lastRenderedPageBreak/>
              <w:t>3</w:t>
            </w:r>
            <w:r w:rsidRPr="00312400">
              <w:rPr>
                <w:b/>
              </w:rPr>
              <w:t xml:space="preserve"> Panel</w:t>
            </w:r>
            <w:r>
              <w:t xml:space="preserve"> button</w:t>
            </w:r>
          </w:p>
          <w:p w14:paraId="29D3AD90" w14:textId="3AFF9A0C" w:rsidR="00C9445A" w:rsidRDefault="00C9445A" w:rsidP="00B13329">
            <w:pPr>
              <w:pStyle w:val="CVTabletext"/>
              <w:jc w:val="center"/>
            </w:pPr>
          </w:p>
        </w:tc>
        <w:tc>
          <w:tcPr>
            <w:tcW w:w="4677" w:type="dxa"/>
            <w:shd w:val="clear" w:color="auto" w:fill="auto"/>
            <w:vAlign w:val="center"/>
          </w:tcPr>
          <w:p w14:paraId="40595CEE" w14:textId="1A389E64" w:rsidR="00597CD4" w:rsidRDefault="00597CD4" w:rsidP="00220570">
            <w:pPr>
              <w:pStyle w:val="CVTabletext"/>
            </w:pPr>
            <w:r>
              <w:lastRenderedPageBreak/>
              <w:t xml:space="preserve">Select this button to display the Coreo applications in a </w:t>
            </w:r>
            <w:r w:rsidR="00220570">
              <w:t>3-</w:t>
            </w:r>
            <w:r>
              <w:t>panel</w:t>
            </w:r>
            <w:r w:rsidR="00220570">
              <w:t xml:space="preserve"> layout</w:t>
            </w:r>
            <w:r>
              <w:t xml:space="preserve"> on the </w:t>
            </w:r>
            <w:r w:rsidR="00A25EEC">
              <w:lastRenderedPageBreak/>
              <w:t>monitor screen</w:t>
            </w:r>
            <w:r>
              <w:t>, with each application configured to a panel.</w:t>
            </w:r>
          </w:p>
        </w:tc>
      </w:tr>
      <w:tr w:rsidR="00597CD4" w14:paraId="4E1FF529" w14:textId="77777777" w:rsidTr="003C0BB6">
        <w:trPr>
          <w:trHeight w:val="321"/>
        </w:trPr>
        <w:tc>
          <w:tcPr>
            <w:tcW w:w="3828"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25pt;height:22.55pt" o:ole="">
                  <v:imagedata r:id="rId113" o:title=""/>
                </v:shape>
                <o:OLEObject Type="Embed" ProgID="PBrush" ShapeID="_x0000_i1058" DrawAspect="Content" ObjectID="_1640028911" r:id="rId114"/>
              </w:object>
            </w:r>
          </w:p>
          <w:p w14:paraId="636FD71F" w14:textId="77777777" w:rsidR="00597CD4" w:rsidRDefault="00597CD4" w:rsidP="006A0A95">
            <w:pPr>
              <w:pStyle w:val="CVTabletext"/>
              <w:jc w:val="center"/>
            </w:pPr>
            <w:r>
              <w:rPr>
                <w:b/>
              </w:rPr>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677" w:type="dxa"/>
            <w:shd w:val="clear" w:color="auto" w:fill="auto"/>
            <w:vAlign w:val="center"/>
          </w:tcPr>
          <w:p w14:paraId="67AC0A9C" w14:textId="6AD6187E" w:rsidR="00597CD4" w:rsidRDefault="00597CD4" w:rsidP="002925AB">
            <w:pPr>
              <w:pStyle w:val="CVTabletext"/>
            </w:pPr>
            <w:r>
              <w:t>A selected radio button</w:t>
            </w:r>
          </w:p>
        </w:tc>
      </w:tr>
      <w:tr w:rsidR="00597CD4" w14:paraId="2450C7E5" w14:textId="77777777" w:rsidTr="003C0BB6">
        <w:tc>
          <w:tcPr>
            <w:tcW w:w="3828"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7.8pt;height:22.55pt" o:ole="">
                  <v:imagedata r:id="rId115" o:title=""/>
                </v:shape>
                <o:OLEObject Type="Embed" ProgID="PBrush" ShapeID="_x0000_i1059" DrawAspect="Content" ObjectID="_1640028912" r:id="rId116"/>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677"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3C0BB6">
        <w:tc>
          <w:tcPr>
            <w:tcW w:w="3828"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65pt;height:88.3pt" o:ole="">
                  <v:imagedata r:id="rId117" o:title=""/>
                </v:shape>
                <o:OLEObject Type="Embed" ProgID="PBrush" ShapeID="_x0000_i1060" DrawAspect="Content" ObjectID="_1640028913" r:id="rId118"/>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677"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3C0BB6">
        <w:tc>
          <w:tcPr>
            <w:tcW w:w="3828"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061" type="#_x0000_t75" style="width:173.45pt;height:40.05pt" o:ole="">
                  <v:imagedata r:id="rId119" o:title=""/>
                </v:shape>
                <o:OLEObject Type="Embed" ProgID="PBrush" ShapeID="_x0000_i1061" DrawAspect="Content" ObjectID="_1640028914" r:id="rId120"/>
              </w:object>
            </w:r>
            <w:r w:rsidR="007A1078">
              <w:t>Application slots</w:t>
            </w:r>
          </w:p>
          <w:p w14:paraId="0AF5D748" w14:textId="638C6B93" w:rsidR="00C9445A" w:rsidRDefault="00C9445A" w:rsidP="007A1078">
            <w:pPr>
              <w:pStyle w:val="CVTabletext"/>
              <w:jc w:val="center"/>
            </w:pPr>
          </w:p>
        </w:tc>
        <w:tc>
          <w:tcPr>
            <w:tcW w:w="4677"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3C0BB6">
        <w:tc>
          <w:tcPr>
            <w:tcW w:w="3828"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8.3pt;height:31.95pt" o:ole="">
                  <v:imagedata r:id="rId121" o:title=""/>
                </v:shape>
                <o:OLEObject Type="Embed" ProgID="PBrush" ShapeID="_x0000_i1062" DrawAspect="Content" ObjectID="_1640028915" r:id="rId122"/>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677"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3C0BB6">
        <w:tc>
          <w:tcPr>
            <w:tcW w:w="3828"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65pt;height:20.65pt" o:ole="">
                  <v:imagedata r:id="rId123" o:title=""/>
                </v:shape>
                <o:OLEObject Type="Embed" ProgID="PBrush" ShapeID="_x0000_i1063" DrawAspect="Content" ObjectID="_1640028916" r:id="rId124"/>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677"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3C0BB6">
        <w:tc>
          <w:tcPr>
            <w:tcW w:w="3828"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064" type="#_x0000_t75" style="width:113.3pt;height:36.3pt" o:ole="">
                  <v:imagedata r:id="rId125" o:title=""/>
                </v:shape>
                <o:OLEObject Type="Embed" ProgID="PBrush" ShapeID="_x0000_i1064" DrawAspect="Content" ObjectID="_1640028917" r:id="rId126"/>
              </w:object>
            </w:r>
          </w:p>
          <w:p w14:paraId="27C3EBF6" w14:textId="77777777" w:rsidR="00597CD4" w:rsidRDefault="00597CD4" w:rsidP="006A0A95">
            <w:pPr>
              <w:pStyle w:val="CVTabletext"/>
              <w:jc w:val="center"/>
            </w:pPr>
            <w:r>
              <w:lastRenderedPageBreak/>
              <w:t>Application slot</w:t>
            </w:r>
            <w:r w:rsidR="006A0A95">
              <w:rPr>
                <w:rFonts w:cs="Calibri"/>
              </w:rPr>
              <w:t>–</w:t>
            </w:r>
            <w:r>
              <w:t>grey</w:t>
            </w:r>
          </w:p>
          <w:p w14:paraId="76DF74B4" w14:textId="12B79460" w:rsidR="00C9445A" w:rsidRDefault="00C9445A" w:rsidP="006A0A95">
            <w:pPr>
              <w:pStyle w:val="CVTabletext"/>
              <w:jc w:val="center"/>
            </w:pPr>
          </w:p>
        </w:tc>
        <w:tc>
          <w:tcPr>
            <w:tcW w:w="4677" w:type="dxa"/>
            <w:shd w:val="clear" w:color="auto" w:fill="auto"/>
          </w:tcPr>
          <w:p w14:paraId="42E5D442" w14:textId="6459E35F" w:rsidR="00597CD4" w:rsidRDefault="00597CD4" w:rsidP="002925AB">
            <w:pPr>
              <w:pStyle w:val="CVTabletext"/>
            </w:pPr>
            <w:r>
              <w:lastRenderedPageBreak/>
              <w:t>An application that is not</w:t>
            </w:r>
            <w:r w:rsidR="00B72DDC">
              <w:t xml:space="preserve"> assigned to a panel slot</w:t>
            </w:r>
          </w:p>
        </w:tc>
      </w:tr>
      <w:tr w:rsidR="00597CD4" w14:paraId="062492E4" w14:textId="77777777" w:rsidTr="003C0BB6">
        <w:tc>
          <w:tcPr>
            <w:tcW w:w="3828"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65pt;height:23.15pt" o:ole="">
                  <v:imagedata r:id="rId127" o:title=""/>
                </v:shape>
                <o:OLEObject Type="Embed" ProgID="PBrush" ShapeID="_x0000_i1065" DrawAspect="Content" ObjectID="_1640028918" r:id="rId128"/>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677"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3C0BB6">
        <w:tc>
          <w:tcPr>
            <w:tcW w:w="3828" w:type="dxa"/>
            <w:shd w:val="clear" w:color="auto" w:fill="auto"/>
            <w:vAlign w:val="center"/>
          </w:tcPr>
          <w:p w14:paraId="41DDC286" w14:textId="77777777" w:rsidR="008568FA" w:rsidRDefault="008568FA" w:rsidP="008568FA">
            <w:pPr>
              <w:pStyle w:val="CVspacebeforetable"/>
            </w:pPr>
            <w:r>
              <w:object w:dxaOrig="7156" w:dyaOrig="1545" w14:anchorId="70F9E023">
                <v:shape id="_x0000_i1066" type="#_x0000_t75" style="width:173.45pt;height:37.55pt" o:ole="">
                  <v:imagedata r:id="rId129" o:title=""/>
                </v:shape>
                <o:OLEObject Type="Embed" ProgID="PBrush" ShapeID="_x0000_i1066" DrawAspect="Content" ObjectID="_1640028919" r:id="rId130"/>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677"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3C0BB6">
        <w:tc>
          <w:tcPr>
            <w:tcW w:w="3828"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65pt;height:43.2pt" o:ole="">
                  <v:imagedata r:id="rId131" o:title=""/>
                </v:shape>
                <o:OLEObject Type="Embed" ProgID="PBrush" ShapeID="_x0000_i1067" DrawAspect="Content" ObjectID="_1640028920" r:id="rId132"/>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677"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3C0BB6">
        <w:tc>
          <w:tcPr>
            <w:tcW w:w="3828"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65pt;height:43.2pt" o:ole="">
                  <v:imagedata r:id="rId133" o:title=""/>
                </v:shape>
                <o:OLEObject Type="Embed" ProgID="PBrush" ShapeID="_x0000_i1068" DrawAspect="Content" ObjectID="_1640028921" r:id="rId134"/>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677"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3C0BB6">
        <w:tc>
          <w:tcPr>
            <w:tcW w:w="3828"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1.3pt;height:68.25pt" o:ole="">
                  <v:imagedata r:id="rId135" o:title=""/>
                </v:shape>
                <o:OLEObject Type="Embed" ProgID="PBrush" ShapeID="_x0000_i1069" DrawAspect="Content" ObjectID="_1640028922" r:id="rId136"/>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677"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3C0BB6">
        <w:tc>
          <w:tcPr>
            <w:tcW w:w="3828"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6pt;height:58.25pt" o:ole="">
                  <v:imagedata r:id="rId137" o:title=""/>
                </v:shape>
                <o:OLEObject Type="Embed" ProgID="PBrush" ShapeID="_x0000_i1070" DrawAspect="Content" ObjectID="_1640028923" r:id="rId138"/>
              </w:object>
            </w:r>
            <w:r>
              <w:object w:dxaOrig="1440" w:dyaOrig="1365" w14:anchorId="0D1F5F77">
                <v:shape id="_x0000_i1071" type="#_x0000_t75" style="width:50.7pt;height:47.6pt" o:ole="">
                  <v:imagedata r:id="rId139" o:title=""/>
                </v:shape>
                <o:OLEObject Type="Embed" ProgID="PBrush" ShapeID="_x0000_i1071" DrawAspect="Content" ObjectID="_1640028924" r:id="rId140"/>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677"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3C0BB6">
        <w:tc>
          <w:tcPr>
            <w:tcW w:w="3828"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3pt;height:20.65pt" o:ole="">
                  <v:imagedata r:id="rId141" o:title=""/>
                </v:shape>
                <o:OLEObject Type="Embed" ProgID="PBrush" ShapeID="_x0000_i1072" DrawAspect="Content" ObjectID="_1640028925" r:id="rId142"/>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677"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3C0BB6">
        <w:tc>
          <w:tcPr>
            <w:tcW w:w="3828"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4.4pt;height:26.9pt" o:ole="">
                  <v:imagedata r:id="rId143" o:title=""/>
                </v:shape>
                <o:OLEObject Type="Embed" ProgID="PBrush" ShapeID="_x0000_i1073" DrawAspect="Content" ObjectID="_1640028926" r:id="rId144"/>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677"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3C0BB6">
        <w:tc>
          <w:tcPr>
            <w:tcW w:w="3828"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8.85pt;height:55.1pt" o:ole="">
                  <v:imagedata r:id="rId145" o:title=""/>
                </v:shape>
                <o:OLEObject Type="Embed" ProgID="PBrush" ShapeID="_x0000_i1074" DrawAspect="Content" ObjectID="_1640028927" r:id="rId146"/>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677"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3C0BB6">
        <w:tc>
          <w:tcPr>
            <w:tcW w:w="3828"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30.05pt;height:31.95pt" o:ole="">
                  <v:imagedata r:id="rId147" o:title=""/>
                </v:shape>
                <o:OLEObject Type="Embed" ProgID="PBrush" ShapeID="_x0000_i1075" DrawAspect="Content" ObjectID="_1640028928" r:id="rId148"/>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677"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3C0BB6">
        <w:tc>
          <w:tcPr>
            <w:tcW w:w="3828"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3.85pt;height:45.7pt" o:ole="">
                  <v:imagedata r:id="rId149" o:title=""/>
                </v:shape>
                <o:OLEObject Type="Embed" ProgID="PBrush" ShapeID="_x0000_i1076" DrawAspect="Content" ObjectID="_1640028929" r:id="rId150"/>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677"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3C0BB6">
        <w:tc>
          <w:tcPr>
            <w:tcW w:w="3828"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7pt;height:24.4pt" o:ole="">
                  <v:imagedata r:id="rId151" o:title=""/>
                </v:shape>
                <o:OLEObject Type="Embed" ProgID="PBrush" ShapeID="_x0000_i1077" DrawAspect="Content" ObjectID="_1640028930" r:id="rId152"/>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677"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3C0BB6">
        <w:tc>
          <w:tcPr>
            <w:tcW w:w="3828"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3.9pt;height:23.15pt" o:ole="">
                  <v:imagedata r:id="rId153" o:title=""/>
                </v:shape>
                <o:OLEObject Type="Embed" ProgID="PBrush" ShapeID="_x0000_i1078" DrawAspect="Content" ObjectID="_1640028931" r:id="rId154"/>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677"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3C0BB6">
        <w:tc>
          <w:tcPr>
            <w:tcW w:w="3828"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8.25pt;height:21.3pt" o:ole="">
                  <v:imagedata r:id="rId155" o:title=""/>
                </v:shape>
                <o:OLEObject Type="Embed" ProgID="PBrush" ShapeID="_x0000_i1079" DrawAspect="Content" ObjectID="_1640028932" r:id="rId156"/>
              </w:object>
            </w:r>
          </w:p>
          <w:p w14:paraId="4EEFAAF2" w14:textId="35C624ED" w:rsidR="008E3678" w:rsidRDefault="008E3678" w:rsidP="00BD2773">
            <w:pPr>
              <w:pStyle w:val="CVTabletext"/>
              <w:jc w:val="center"/>
            </w:pPr>
            <w:r w:rsidRPr="008E3678">
              <w:rPr>
                <w:b/>
              </w:rPr>
              <w:t>Cancel</w:t>
            </w:r>
            <w:r>
              <w:t xml:space="preserve"> button</w:t>
            </w:r>
          </w:p>
        </w:tc>
        <w:tc>
          <w:tcPr>
            <w:tcW w:w="4677"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42D58ECB" w:rsidR="00EA5500" w:rsidRPr="00EA5500" w:rsidRDefault="00DA464B" w:rsidP="00C65909">
      <w:pPr>
        <w:pStyle w:val="CVTableCaption"/>
        <w:tabs>
          <w:tab w:val="left" w:pos="993"/>
          <w:tab w:val="left" w:pos="1843"/>
        </w:tabs>
      </w:pPr>
      <w:r>
        <w:t>Display S</w:t>
      </w:r>
      <w:r w:rsidR="00975E86">
        <w:t>ettings</w:t>
      </w:r>
      <w:r w:rsidR="003C0BB6">
        <w:t xml:space="preserve"> Window–</w:t>
      </w:r>
      <w:r>
        <w:t xml:space="preserve">UI </w:t>
      </w:r>
      <w:r w:rsidR="00975E86">
        <w:t>Element Names</w:t>
      </w:r>
    </w:p>
    <w:p w14:paraId="3A5CAF8F" w14:textId="2B78F5E9" w:rsidR="008E30E4" w:rsidRDefault="0073422A" w:rsidP="008E30E4">
      <w:pPr>
        <w:pStyle w:val="Heading1"/>
      </w:pPr>
      <w:bookmarkStart w:id="36" w:name="_Toc28367226"/>
      <w:r>
        <w:lastRenderedPageBreak/>
        <w:t xml:space="preserve">Configuring a Single Panel </w:t>
      </w:r>
      <w:r w:rsidR="007F2AB2">
        <w:t>Mode</w:t>
      </w:r>
      <w:bookmarkEnd w:id="36"/>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37" w:name="_Toc28367227"/>
      <w:r>
        <w:t>Create</w:t>
      </w:r>
      <w:r w:rsidR="00494FAC">
        <w:t xml:space="preserve"> </w:t>
      </w:r>
      <w:r w:rsidR="00604411">
        <w:t>a</w:t>
      </w:r>
      <w:r w:rsidR="00494FAC">
        <w:t xml:space="preserve"> </w:t>
      </w:r>
      <w:r w:rsidR="0073422A">
        <w:t>Single Panel View</w:t>
      </w:r>
      <w:bookmarkEnd w:id="37"/>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981595">
        <w:rPr>
          <w:b/>
        </w:rPr>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DD1764" w14:paraId="15CDA932" w14:textId="77777777" w:rsidTr="00057BD4">
        <w:trPr>
          <w:trHeight w:val="989"/>
        </w:trPr>
        <w:tc>
          <w:tcPr>
            <w:tcW w:w="993"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6B74756F">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096D747" w14:textId="30D29F2B" w:rsidR="00DD1764" w:rsidRDefault="00073E97" w:rsidP="00C46B4A">
            <w:pPr>
              <w:pStyle w:val="CVCalloutNote"/>
            </w:pPr>
            <w:r>
              <w:t>For a first-</w:t>
            </w:r>
            <w:r w:rsidR="00DD1764">
              <w:t>time user of the UEE application, a blank</w:t>
            </w:r>
            <w:r w:rsidR="00DD1764" w:rsidRPr="003C1DBA">
              <w:rPr>
                <w:rStyle w:val="Hyperlink"/>
              </w:rPr>
              <w:t xml:space="preserve"> </w:t>
            </w:r>
            <w:hyperlink w:anchor="TriplePanelView" w:history="1">
              <w:r w:rsidR="008A52A9" w:rsidRPr="003C1DBA">
                <w:rPr>
                  <w:rStyle w:val="Hyperlink"/>
                  <w:b w:val="0"/>
                </w:rPr>
                <w:t>3-</w:t>
              </w:r>
              <w:r w:rsidR="00DD1764" w:rsidRPr="003C1DBA">
                <w:rPr>
                  <w:rStyle w:val="Hyperlink"/>
                  <w:b w:val="0"/>
                </w:rPr>
                <w:t>panel layout</w:t>
              </w:r>
            </w:hyperlink>
            <w:r w:rsidR="00DD1764">
              <w:t xml:space="preserve"> display</w:t>
            </w:r>
            <w:r w:rsidR="00146969">
              <w:t>s</w:t>
            </w:r>
            <w:r w:rsidR="00FA3C13">
              <w:t xml:space="preserve"> as the default screen view. If you are an existing</w:t>
            </w:r>
            <w:r w:rsidR="00DD1764">
              <w:t xml:space="preserve"> user, the panel view configuration</w:t>
            </w:r>
            <w:r w:rsidR="00761602">
              <w:t xml:space="preserve"> (preset) or the applica</w:t>
            </w:r>
            <w:r w:rsidR="00C46B4A">
              <w:t>ti</w:t>
            </w:r>
            <w:r w:rsidR="00761602">
              <w:t>on</w:t>
            </w:r>
            <w:r w:rsidR="00DD1764">
              <w:t xml:space="preserve"> that you last </w:t>
            </w:r>
            <w:r w:rsidR="00761602">
              <w:t>applied</w:t>
            </w:r>
            <w:r w:rsidR="00DD1764">
              <w:t xml:space="preserve"> during your pre</w:t>
            </w:r>
            <w:r w:rsidR="00146969">
              <w:t>vious login session displays</w:t>
            </w:r>
            <w:r w:rsidR="00DD1764">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58240" behindDoc="0" locked="0" layoutInCell="1" allowOverlap="1" wp14:anchorId="0DAEDFAE" wp14:editId="6DCA1942">
            <wp:simplePos x="0" y="0"/>
            <wp:positionH relativeFrom="column">
              <wp:posOffset>2019300</wp:posOffset>
            </wp:positionH>
            <wp:positionV relativeFrom="paragraph">
              <wp:posOffset>37465</wp:posOffset>
            </wp:positionV>
            <wp:extent cx="171450" cy="213995"/>
            <wp:effectExtent l="0" t="0" r="0" b="0"/>
            <wp:wrapThrough wrapText="bothSides">
              <wp:wrapPolygon edited="0">
                <wp:start x="0" y="0"/>
                <wp:lineTo x="0" y="19228"/>
                <wp:lineTo x="19200" y="19228"/>
                <wp:lineTo x="1920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7">
                      <a:extLst>
                        <a:ext uri="{28A0092B-C50C-407E-A947-70E740481C1C}">
                          <a14:useLocalDpi xmlns:a14="http://schemas.microsoft.com/office/drawing/2010/main" val="0"/>
                        </a:ext>
                      </a:extLst>
                    </a:blip>
                    <a:srcRect l="21308" t="25306" r="21402" b="17403"/>
                    <a:stretch/>
                  </pic:blipFill>
                  <pic:spPr bwMode="auto">
                    <a:xfrm>
                      <a:off x="0" y="0"/>
                      <a:ext cx="171450" cy="213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lastRenderedPageBreak/>
        <w:drawing>
          <wp:inline distT="0" distB="0" distL="0" distR="0" wp14:anchorId="57D351F9" wp14:editId="7D37F594">
            <wp:extent cx="4972050" cy="4065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57">
                      <a:extLst>
                        <a:ext uri="{28A0092B-C50C-407E-A947-70E740481C1C}">
                          <a14:useLocalDpi xmlns:a14="http://schemas.microsoft.com/office/drawing/2010/main" val="0"/>
                        </a:ext>
                      </a:extLst>
                    </a:blip>
                    <a:stretch>
                      <a:fillRect/>
                    </a:stretch>
                  </pic:blipFill>
                  <pic:spPr>
                    <a:xfrm>
                      <a:off x="0" y="0"/>
                      <a:ext cx="4996552" cy="4085144"/>
                    </a:xfrm>
                    <a:prstGeom prst="rect">
                      <a:avLst/>
                    </a:prstGeom>
                  </pic:spPr>
                </pic:pic>
              </a:graphicData>
            </a:graphic>
          </wp:inline>
        </w:drawing>
      </w:r>
    </w:p>
    <w:p w14:paraId="31C0EF15" w14:textId="075C2BF0" w:rsidR="00780F1B" w:rsidRDefault="00410582" w:rsidP="00AD5200">
      <w:pPr>
        <w:pStyle w:val="CVFigureCaption"/>
      </w:pPr>
      <w:bookmarkStart w:id="38" w:name="DisplaySettingsWindow1PanelSlot"/>
      <w:r>
        <w:t>Display S</w:t>
      </w:r>
      <w:r w:rsidR="00D63F8C">
        <w:t>ettings Window—</w:t>
      </w:r>
      <w:r w:rsidR="00F23A63">
        <w:t>1 Panel Slot</w:t>
      </w:r>
      <w:bookmarkEnd w:id="38"/>
    </w:p>
    <w:p w14:paraId="760E4BC2" w14:textId="0811028C" w:rsidR="00014AB1" w:rsidRDefault="00014AB1" w:rsidP="00014AB1">
      <w:pPr>
        <w:pStyle w:val="CVspacebeforetable"/>
      </w:pPr>
    </w:p>
    <w:p w14:paraId="0F9B6A23" w14:textId="541D2ED1" w:rsidR="00014AB1" w:rsidRDefault="00014AB1" w:rsidP="00014AB1">
      <w:pPr>
        <w:pStyle w:val="CVspacebeforetable"/>
      </w:pPr>
    </w:p>
    <w:p w14:paraId="7E99EF06" w14:textId="66366A0E" w:rsidR="00014AB1" w:rsidRDefault="00014AB1" w:rsidP="00014AB1">
      <w:pPr>
        <w:pStyle w:val="CVspacebeforetable"/>
      </w:pPr>
    </w:p>
    <w:p w14:paraId="508F82C9" w14:textId="77777777" w:rsidR="00014AB1" w:rsidRDefault="00014AB1" w:rsidP="00014AB1">
      <w:pPr>
        <w:pStyle w:val="CVspacebeforetable"/>
      </w:pPr>
    </w:p>
    <w:p w14:paraId="4D73B836" w14:textId="26348170" w:rsidR="00014AB1" w:rsidRDefault="00014AB1" w:rsidP="00014AB1">
      <w:pPr>
        <w:pStyle w:val="CVspacebeforetable"/>
      </w:pPr>
    </w:p>
    <w:p w14:paraId="475665AD" w14:textId="1DE489D6" w:rsidR="00014AB1" w:rsidRDefault="00014AB1" w:rsidP="00014AB1">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014AB1" w14:paraId="6CE82D80" w14:textId="77777777" w:rsidTr="006C33FA">
        <w:trPr>
          <w:trHeight w:val="989"/>
        </w:trPr>
        <w:tc>
          <w:tcPr>
            <w:tcW w:w="993" w:type="dxa"/>
            <w:vAlign w:val="center"/>
          </w:tcPr>
          <w:p w14:paraId="65356CA0" w14:textId="77777777" w:rsidR="00014AB1" w:rsidRDefault="00014AB1" w:rsidP="006C33FA">
            <w:pPr>
              <w:pStyle w:val="ChapterBodyCopy"/>
            </w:pPr>
            <w:r w:rsidRPr="007132F5">
              <w:rPr>
                <w:noProof/>
                <w:lang w:val="en-IN" w:eastAsia="en-IN"/>
              </w:rPr>
              <w:drawing>
                <wp:inline distT="0" distB="0" distL="0" distR="0" wp14:anchorId="22267A11" wp14:editId="66D531AA">
                  <wp:extent cx="441691" cy="438150"/>
                  <wp:effectExtent l="0" t="0" r="0" b="0"/>
                  <wp:docPr id="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54EA90A" w14:textId="77777777" w:rsidR="00014AB1" w:rsidRPr="00494439" w:rsidRDefault="00014AB1" w:rsidP="00014AB1">
            <w:pPr>
              <w:pStyle w:val="CVCalloutNote"/>
            </w:pPr>
            <w:r w:rsidRPr="00494439">
              <w:t>If you switch from the 2</w:t>
            </w:r>
            <w:r>
              <w:t>-</w:t>
            </w:r>
            <w:r w:rsidRPr="00494439">
              <w:t>Panel button or 3</w:t>
            </w:r>
            <w:r>
              <w:t>-</w:t>
            </w:r>
            <w:r w:rsidRPr="00494439">
              <w:t>Panel button</w:t>
            </w:r>
            <w:r>
              <w:t xml:space="preserve"> to the 1-</w:t>
            </w:r>
            <w:r w:rsidRPr="00494439">
              <w:t>Panel button, an existing application that is already assigned to the first panel displays in the Panel 1 slot. You can use the Clear button to clear the Panel 1 slot to reassign another application.</w:t>
            </w:r>
          </w:p>
          <w:p w14:paraId="4D951F8C" w14:textId="0AA50C48" w:rsidR="00014AB1" w:rsidRDefault="00014AB1" w:rsidP="006C33FA">
            <w:pPr>
              <w:pStyle w:val="CVCalloutNote"/>
            </w:pPr>
            <w:r w:rsidRPr="00494439">
              <w:t>Simi</w:t>
            </w:r>
            <w:r>
              <w:t>larly, if you switch from the 2-Panel button to the 3-</w:t>
            </w:r>
            <w:r w:rsidRPr="00494439">
              <w:t>Panel button, the existing applications that are already assigned to the first</w:t>
            </w:r>
            <w:r>
              <w:t>-panel and second-panel display</w:t>
            </w:r>
            <w:r w:rsidRPr="00494439">
              <w:t xml:space="preserve"> in the Panel 1 and panel 2 slot</w:t>
            </w:r>
            <w:r>
              <w:t>s</w:t>
            </w:r>
            <w:r w:rsidRPr="00494439">
              <w:t>, respe</w:t>
            </w:r>
            <w:r>
              <w:t>c</w:t>
            </w:r>
            <w:r w:rsidRPr="00494439">
              <w:t>tively.</w:t>
            </w:r>
          </w:p>
        </w:tc>
      </w:tr>
    </w:tbl>
    <w:p w14:paraId="63888B6A" w14:textId="77777777" w:rsidR="00014AB1" w:rsidRDefault="00014AB1" w:rsidP="00014AB1">
      <w:pPr>
        <w:pStyle w:val="CVspacebeforetable"/>
      </w:pPr>
    </w:p>
    <w:p w14:paraId="75F1785D" w14:textId="77777777" w:rsidR="00F83A4D" w:rsidRDefault="00F83A4D" w:rsidP="00F83A4D">
      <w:pPr>
        <w:pStyle w:val="CVspacebeforetable"/>
      </w:pPr>
    </w:p>
    <w:p w14:paraId="560A4E4C" w14:textId="77DE2239"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847EBB" w14:paraId="313A897A" w14:textId="77777777" w:rsidTr="006C33FA">
        <w:trPr>
          <w:trHeight w:val="989"/>
        </w:trPr>
        <w:tc>
          <w:tcPr>
            <w:tcW w:w="993" w:type="dxa"/>
            <w:vAlign w:val="center"/>
          </w:tcPr>
          <w:p w14:paraId="2F8BD0B7" w14:textId="77777777" w:rsidR="00847EBB" w:rsidRDefault="00847EBB" w:rsidP="006C33FA">
            <w:pPr>
              <w:pStyle w:val="ChapterBodyCopy"/>
            </w:pPr>
            <w:r w:rsidRPr="007132F5">
              <w:rPr>
                <w:noProof/>
                <w:lang w:val="en-IN" w:eastAsia="en-IN"/>
              </w:rPr>
              <w:drawing>
                <wp:inline distT="0" distB="0" distL="0" distR="0" wp14:anchorId="2DB8DACC" wp14:editId="1BDF2D30">
                  <wp:extent cx="441691" cy="438150"/>
                  <wp:effectExtent l="0" t="0" r="0" b="0"/>
                  <wp:docPr id="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06F19B9" w14:textId="17FA50E7" w:rsidR="00847EBB" w:rsidRDefault="00847EBB" w:rsidP="00E5436B">
            <w:pPr>
              <w:pStyle w:val="CVCalloutNote"/>
            </w:pPr>
            <w:r>
              <w:t xml:space="preserve">In the Select Applications group, you can view only those </w:t>
            </w:r>
            <w:r w:rsidRPr="003B78D7">
              <w:t>application</w:t>
            </w:r>
            <w:r>
              <w:t xml:space="preserve">s </w:t>
            </w:r>
            <w:r w:rsidR="00E5436B">
              <w:t>to which</w:t>
            </w:r>
            <w:r>
              <w:t xml:space="preserve"> the Navvis admin</w:t>
            </w:r>
            <w:r w:rsidR="00E5436B">
              <w:t>istrator has given you access</w:t>
            </w:r>
            <w:r>
              <w:t>.</w:t>
            </w:r>
          </w:p>
        </w:tc>
      </w:tr>
    </w:tbl>
    <w:p w14:paraId="1FD3E942" w14:textId="121D4844" w:rsidR="00847EBB" w:rsidRDefault="00847EBB" w:rsidP="00847EBB">
      <w:pPr>
        <w:pStyle w:val="CVspacebeforetable"/>
      </w:pPr>
    </w:p>
    <w:p w14:paraId="086A0AE9" w14:textId="42C867F1" w:rsidR="00847EBB" w:rsidRDefault="00847EBB" w:rsidP="00847EBB">
      <w:pPr>
        <w:pStyle w:val="CVspacebeforetable"/>
      </w:pPr>
    </w:p>
    <w:p w14:paraId="1D485880" w14:textId="0A2EF49D" w:rsidR="00847EBB" w:rsidRDefault="00847EBB" w:rsidP="00847EBB">
      <w:pPr>
        <w:pStyle w:val="CVspacebeforetable"/>
      </w:pPr>
    </w:p>
    <w:p w14:paraId="466ACFD3" w14:textId="6B4A0009" w:rsidR="00847EBB" w:rsidRDefault="00847EBB" w:rsidP="00847EBB">
      <w:pPr>
        <w:pStyle w:val="CVspacebeforetable"/>
      </w:pPr>
    </w:p>
    <w:p w14:paraId="10F05C06" w14:textId="396E0D8D" w:rsidR="00847EBB" w:rsidRDefault="00847EBB" w:rsidP="00847EBB">
      <w:pPr>
        <w:pStyle w:val="CVspacebeforetable"/>
      </w:pPr>
    </w:p>
    <w:p w14:paraId="4E0AB64F" w14:textId="77777777" w:rsidR="00847EBB" w:rsidRDefault="00847EBB" w:rsidP="00847EBB">
      <w:pPr>
        <w:pStyle w:val="CVspacebeforetable"/>
      </w:pPr>
    </w:p>
    <w:p w14:paraId="671B97A9" w14:textId="77777777" w:rsidR="003B78D7" w:rsidRDefault="003B78D7" w:rsidP="006A6DAB">
      <w:pPr>
        <w:pStyle w:val="CVspacebeforetable"/>
      </w:pPr>
    </w:p>
    <w:p w14:paraId="4A132913" w14:textId="5563BB89" w:rsidR="00391F4E" w:rsidRDefault="00391F4E" w:rsidP="00847EBB">
      <w:pPr>
        <w:pStyle w:val="CVChapterBodyCopy"/>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0EE0A82E" w14:textId="5F86B460" w:rsidR="000E2903" w:rsidRDefault="000E2903" w:rsidP="00884061">
      <w:pPr>
        <w:pStyle w:val="CVFigure"/>
      </w:pPr>
      <w:r>
        <w:lastRenderedPageBreak/>
        <w:drawing>
          <wp:inline distT="0" distB="0" distL="0" distR="0" wp14:anchorId="4DC2B41F" wp14:editId="5BD54987">
            <wp:extent cx="4972050" cy="40438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58">
                      <a:extLst>
                        <a:ext uri="{28A0092B-C50C-407E-A947-70E740481C1C}">
                          <a14:useLocalDpi xmlns:a14="http://schemas.microsoft.com/office/drawing/2010/main" val="0"/>
                        </a:ext>
                      </a:extLst>
                    </a:blip>
                    <a:stretch>
                      <a:fillRect/>
                    </a:stretch>
                  </pic:blipFill>
                  <pic:spPr>
                    <a:xfrm>
                      <a:off x="0" y="0"/>
                      <a:ext cx="4998304" cy="4065172"/>
                    </a:xfrm>
                    <a:prstGeom prst="rect">
                      <a:avLst/>
                    </a:prstGeom>
                  </pic:spPr>
                </pic:pic>
              </a:graphicData>
            </a:graphic>
          </wp:inline>
        </w:drawing>
      </w:r>
    </w:p>
    <w:p w14:paraId="0CBFB23C" w14:textId="6E80D909" w:rsidR="0084787F" w:rsidRDefault="004F2E28" w:rsidP="0084787F">
      <w:pPr>
        <w:pStyle w:val="CVFigureCaption"/>
      </w:pPr>
      <w:r>
        <w:t>Display Settings Window–</w:t>
      </w:r>
      <w:r w:rsidR="00410582">
        <w:t>Assigning an Application</w:t>
      </w:r>
    </w:p>
    <w:p w14:paraId="496DEC05" w14:textId="77777777" w:rsidR="00AE3F8A" w:rsidRDefault="00AE3F8A">
      <w:pPr>
        <w:rPr>
          <w:rFonts w:ascii="Calibri" w:hAnsi="Calibri"/>
        </w:rPr>
      </w:pPr>
      <w:r>
        <w:br w:type="page"/>
      </w:r>
    </w:p>
    <w:p w14:paraId="17FA6AA4" w14:textId="0FC66719" w:rsidR="00FA55E1" w:rsidRDefault="00A12F0C" w:rsidP="00FA55E1">
      <w:pPr>
        <w:pStyle w:val="ListNumber"/>
      </w:pPr>
      <w:r>
        <w:lastRenderedPageBreak/>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drawing>
          <wp:inline distT="0" distB="0" distL="0" distR="0" wp14:anchorId="393EF154" wp14:editId="4C641A5A">
            <wp:extent cx="5133975" cy="24653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59">
                      <a:extLst>
                        <a:ext uri="{28A0092B-C50C-407E-A947-70E740481C1C}">
                          <a14:useLocalDpi xmlns:a14="http://schemas.microsoft.com/office/drawing/2010/main" val="0"/>
                        </a:ext>
                      </a:extLst>
                    </a:blip>
                    <a:stretch>
                      <a:fillRect/>
                    </a:stretch>
                  </pic:blipFill>
                  <pic:spPr>
                    <a:xfrm>
                      <a:off x="0" y="0"/>
                      <a:ext cx="5156503" cy="2476196"/>
                    </a:xfrm>
                    <a:prstGeom prst="rect">
                      <a:avLst/>
                    </a:prstGeom>
                  </pic:spPr>
                </pic:pic>
              </a:graphicData>
            </a:graphic>
          </wp:inline>
        </w:drawing>
      </w:r>
    </w:p>
    <w:p w14:paraId="60B0A235" w14:textId="7431C950"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5B5E90">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59035F">
          <w:rPr>
            <w:rStyle w:val="Hyperlink"/>
          </w:rPr>
          <w:t>Display Settings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B5E90">
      <w:pPr>
        <w:pStyle w:val="CVChapterBodyCopy"/>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0B693425">
            <wp:extent cx="5216512" cy="24669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60">
                      <a:extLst>
                        <a:ext uri="{28A0092B-C50C-407E-A947-70E740481C1C}">
                          <a14:useLocalDpi xmlns:a14="http://schemas.microsoft.com/office/drawing/2010/main" val="0"/>
                        </a:ext>
                      </a:extLst>
                    </a:blip>
                    <a:stretch>
                      <a:fillRect/>
                    </a:stretch>
                  </pic:blipFill>
                  <pic:spPr>
                    <a:xfrm>
                      <a:off x="0" y="0"/>
                      <a:ext cx="5239559" cy="2477874"/>
                    </a:xfrm>
                    <a:prstGeom prst="rect">
                      <a:avLst/>
                    </a:prstGeom>
                  </pic:spPr>
                </pic:pic>
              </a:graphicData>
            </a:graphic>
          </wp:inline>
        </w:drawing>
      </w:r>
    </w:p>
    <w:p w14:paraId="07A14FCF" w14:textId="1778E0B4"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5B5E90">
        <w:t>–</w:t>
      </w:r>
      <w:r w:rsidR="00736B20">
        <w:t>Center (C) Position</w:t>
      </w:r>
    </w:p>
    <w:p w14:paraId="69AEDF3C" w14:textId="77777777" w:rsidR="00AE3F8A" w:rsidRDefault="00AE3F8A">
      <w:pPr>
        <w:rPr>
          <w:rFonts w:ascii="Calibri" w:hAnsi="Calibri"/>
        </w:rPr>
      </w:pPr>
      <w:r>
        <w:br w:type="page"/>
      </w:r>
    </w:p>
    <w:p w14:paraId="3849AFF1" w14:textId="6C4D39CA" w:rsidR="00596AF4" w:rsidRDefault="00A20809" w:rsidP="00F176C8">
      <w:pPr>
        <w:pStyle w:val="ListNumber"/>
      </w:pPr>
      <w:r>
        <w:lastRenderedPageBreak/>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4B68E5">
          <w:rPr>
            <w:rStyle w:val="Hyperlink"/>
          </w:rPr>
          <w:t>Display Settings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drawing>
          <wp:inline distT="0" distB="0" distL="0" distR="0" wp14:anchorId="0C6EF6F6" wp14:editId="38C8D09A">
            <wp:extent cx="5164934" cy="2438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61">
                      <a:extLst>
                        <a:ext uri="{28A0092B-C50C-407E-A947-70E740481C1C}">
                          <a14:useLocalDpi xmlns:a14="http://schemas.microsoft.com/office/drawing/2010/main" val="0"/>
                        </a:ext>
                      </a:extLst>
                    </a:blip>
                    <a:stretch>
                      <a:fillRect/>
                    </a:stretch>
                  </pic:blipFill>
                  <pic:spPr>
                    <a:xfrm>
                      <a:off x="0" y="0"/>
                      <a:ext cx="5184118" cy="2447457"/>
                    </a:xfrm>
                    <a:prstGeom prst="rect">
                      <a:avLst/>
                    </a:prstGeom>
                  </pic:spPr>
                </pic:pic>
              </a:graphicData>
            </a:graphic>
          </wp:inline>
        </w:drawing>
      </w:r>
    </w:p>
    <w:p w14:paraId="04487212" w14:textId="49BC9FF6"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5B5E90">
        <w:t>–</w:t>
      </w:r>
      <w:r w:rsidR="00065310">
        <w:t>Right (R) Position</w:t>
      </w:r>
    </w:p>
    <w:p w14:paraId="7BF9CFA6" w14:textId="1EBBAB0F" w:rsidR="00054117" w:rsidRDefault="00CC5E27" w:rsidP="005B5E90">
      <w:pPr>
        <w:pStyle w:val="CVChapterBodyCopy"/>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0AF766EF">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62">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21C8F2C9"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5B5E90">
        <w:t>–</w:t>
      </w:r>
      <w:r w:rsidR="00B77ACA">
        <w:t>Bed View</w:t>
      </w:r>
    </w:p>
    <w:p w14:paraId="0C24E7F2" w14:textId="77777777" w:rsidR="00AE3F8A" w:rsidRDefault="00AE3F8A">
      <w:pPr>
        <w:rPr>
          <w:rFonts w:ascii="Calibri" w:hAnsi="Calibri"/>
          <w:color w:val="000000" w:themeColor="text1"/>
        </w:rPr>
      </w:pPr>
      <w:r>
        <w:br w:type="page"/>
      </w:r>
    </w:p>
    <w:p w14:paraId="4F852C72" w14:textId="19772DCE" w:rsidR="00BC47B4" w:rsidRDefault="00BC47B4" w:rsidP="005B5E90">
      <w:pPr>
        <w:pStyle w:val="CVChapterBodyCopy"/>
      </w:pPr>
      <w:r>
        <w:lastRenderedPageBreak/>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drawing>
          <wp:inline distT="0" distB="0" distL="0" distR="0" wp14:anchorId="7286A247" wp14:editId="5034A123">
            <wp:extent cx="5199966" cy="24669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3">
                      <a:extLst>
                        <a:ext uri="{28A0092B-C50C-407E-A947-70E740481C1C}">
                          <a14:useLocalDpi xmlns:a14="http://schemas.microsoft.com/office/drawing/2010/main" val="0"/>
                        </a:ext>
                      </a:extLst>
                    </a:blip>
                    <a:stretch>
                      <a:fillRect/>
                    </a:stretch>
                  </pic:blipFill>
                  <pic:spPr>
                    <a:xfrm>
                      <a:off x="0" y="0"/>
                      <a:ext cx="5229340" cy="2480911"/>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39" w:name="_Toc28367228"/>
      <w:r>
        <w:t>Pin an Application to the Toolbar</w:t>
      </w:r>
      <w:bookmarkEnd w:id="39"/>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3F5E7BA8" w:rsidR="004A066A" w:rsidRDefault="005B5E90" w:rsidP="004A066A">
      <w:pPr>
        <w:pStyle w:val="CVChapterBodyCopy"/>
      </w:pPr>
      <w:r>
        <w:rPr>
          <w:noProof/>
          <w:lang w:val="en-IN" w:eastAsia="en-IN"/>
        </w:rPr>
        <w:drawing>
          <wp:anchor distT="0" distB="0" distL="114300" distR="114300" simplePos="0" relativeHeight="251658257" behindDoc="0" locked="0" layoutInCell="1" allowOverlap="1" wp14:anchorId="1EC1BE80" wp14:editId="0E168C0B">
            <wp:simplePos x="0" y="0"/>
            <wp:positionH relativeFrom="column">
              <wp:posOffset>1983105</wp:posOffset>
            </wp:positionH>
            <wp:positionV relativeFrom="paragraph">
              <wp:posOffset>241300</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4">
                      <a:extLst>
                        <a:ext uri="{BEBA8EAE-BF5A-486C-A8C5-ECC9F3942E4B}">
                          <a14:imgProps xmlns:a14="http://schemas.microsoft.com/office/drawing/2010/main">
                            <a14:imgLayer r:embed="rId165">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066A">
        <w:t>Follow these steps to pin an application to the toolbar:</w:t>
      </w:r>
    </w:p>
    <w:p w14:paraId="1C9517E0" w14:textId="22E4D224" w:rsidR="00473C7C" w:rsidRDefault="00473C7C" w:rsidP="00115482">
      <w:pPr>
        <w:pStyle w:val="ListNumber"/>
        <w:numPr>
          <w:ilvl w:val="0"/>
          <w:numId w:val="24"/>
        </w:numPr>
      </w:pP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lastRenderedPageBreak/>
        <w:drawing>
          <wp:inline distT="0" distB="0" distL="0" distR="0" wp14:anchorId="67E6ABE3" wp14:editId="12072AAF">
            <wp:extent cx="4991100" cy="40697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6">
                      <a:extLst>
                        <a:ext uri="{28A0092B-C50C-407E-A947-70E740481C1C}">
                          <a14:useLocalDpi xmlns:a14="http://schemas.microsoft.com/office/drawing/2010/main" val="0"/>
                        </a:ext>
                      </a:extLst>
                    </a:blip>
                    <a:stretch>
                      <a:fillRect/>
                    </a:stretch>
                  </pic:blipFill>
                  <pic:spPr>
                    <a:xfrm>
                      <a:off x="0" y="0"/>
                      <a:ext cx="5023002" cy="4095723"/>
                    </a:xfrm>
                    <a:prstGeom prst="rect">
                      <a:avLst/>
                    </a:prstGeom>
                  </pic:spPr>
                </pic:pic>
              </a:graphicData>
            </a:graphic>
          </wp:inline>
        </w:drawing>
      </w:r>
    </w:p>
    <w:p w14:paraId="48F5A292" w14:textId="35D3753E" w:rsidR="00DE54AD" w:rsidRDefault="005B5E90" w:rsidP="005B5E90">
      <w:pPr>
        <w:pStyle w:val="CVFigureCaption"/>
        <w:tabs>
          <w:tab w:val="left" w:pos="1134"/>
        </w:tabs>
      </w:pPr>
      <w:r>
        <w:t>Display Settings Window–</w:t>
      </w:r>
      <w:r w:rsidR="00DE54AD">
        <w:t>Edit</w:t>
      </w:r>
      <w:r w:rsidR="001962F1">
        <w:t xml:space="preserve"> </w:t>
      </w:r>
      <w:r w:rsidR="00DE54AD">
        <w:t>Tool</w:t>
      </w:r>
      <w:r w:rsidR="008C22DC">
        <w:t>b</w:t>
      </w:r>
      <w:r w:rsidR="00DE54AD">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2D2BEC">
      <w:pPr>
        <w:pStyle w:val="CVChapterBodyCopy"/>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lastRenderedPageBreak/>
        <w:drawing>
          <wp:inline distT="0" distB="0" distL="0" distR="0" wp14:anchorId="449EF270" wp14:editId="37FD4741">
            <wp:extent cx="3886200" cy="31516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67">
                      <a:extLst>
                        <a:ext uri="{28A0092B-C50C-407E-A947-70E740481C1C}">
                          <a14:useLocalDpi xmlns:a14="http://schemas.microsoft.com/office/drawing/2010/main" val="0"/>
                        </a:ext>
                      </a:extLst>
                    </a:blip>
                    <a:stretch>
                      <a:fillRect/>
                    </a:stretch>
                  </pic:blipFill>
                  <pic:spPr>
                    <a:xfrm>
                      <a:off x="0" y="0"/>
                      <a:ext cx="3907626" cy="3169067"/>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drawing>
          <wp:inline distT="0" distB="0" distL="0" distR="0" wp14:anchorId="3DA533C6" wp14:editId="0AA34DA0">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68">
                      <a:extLst>
                        <a:ext uri="{28A0092B-C50C-407E-A947-70E740481C1C}">
                          <a14:useLocalDpi xmlns:a14="http://schemas.microsoft.com/office/drawing/2010/main" val="0"/>
                        </a:ext>
                      </a:extLst>
                    </a:blip>
                    <a:stretch>
                      <a:fillRect/>
                    </a:stretch>
                  </pic:blipFill>
                  <pic:spPr>
                    <a:xfrm>
                      <a:off x="0" y="0"/>
                      <a:ext cx="3401747" cy="2813134"/>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lastRenderedPageBreak/>
        <w:drawing>
          <wp:inline distT="0" distB="0" distL="0" distR="0" wp14:anchorId="69086A24" wp14:editId="35E5B1C4">
            <wp:extent cx="4850042"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69">
                      <a:extLst>
                        <a:ext uri="{28A0092B-C50C-407E-A947-70E740481C1C}">
                          <a14:useLocalDpi xmlns:a14="http://schemas.microsoft.com/office/drawing/2010/main" val="0"/>
                        </a:ext>
                      </a:extLst>
                    </a:blip>
                    <a:stretch>
                      <a:fillRect/>
                    </a:stretch>
                  </pic:blipFill>
                  <pic:spPr>
                    <a:xfrm>
                      <a:off x="0" y="0"/>
                      <a:ext cx="4864962" cy="2835080"/>
                    </a:xfrm>
                    <a:prstGeom prst="rect">
                      <a:avLst/>
                    </a:prstGeom>
                  </pic:spPr>
                </pic:pic>
              </a:graphicData>
            </a:graphic>
          </wp:inline>
        </w:drawing>
      </w:r>
    </w:p>
    <w:p w14:paraId="17A2DF44" w14:textId="1333F366" w:rsidR="003E7828" w:rsidRDefault="008947AA" w:rsidP="002D2BEC">
      <w:pPr>
        <w:pStyle w:val="CVFigureCaption"/>
        <w:tabs>
          <w:tab w:val="left" w:pos="1134"/>
        </w:tabs>
      </w:pPr>
      <w:r>
        <w:t>UEE Screen—Pinned Applications</w:t>
      </w:r>
    </w:p>
    <w:p w14:paraId="5A9D92E8" w14:textId="3CBABF6D" w:rsidR="005D7634" w:rsidRDefault="00287B6D" w:rsidP="002D2BEC">
      <w:pPr>
        <w:pStyle w:val="CVChapterBodyCopy"/>
      </w:pPr>
      <w:r>
        <w:t>This pinned application displays in a single panel mode on the monitor screen.</w:t>
      </w:r>
    </w:p>
    <w:p w14:paraId="7E245010" w14:textId="4713B899" w:rsidR="003778F9" w:rsidRDefault="003778F9" w:rsidP="003778F9">
      <w:pPr>
        <w:pStyle w:val="Heading1"/>
      </w:pPr>
      <w:bookmarkStart w:id="40" w:name="_Toc28367229"/>
      <w:r>
        <w:t xml:space="preserve">Creating </w:t>
      </w:r>
      <w:r w:rsidR="0073422A">
        <w:t xml:space="preserve">Presets for Multi-Panel </w:t>
      </w:r>
      <w:r w:rsidR="00833FFA">
        <w:t>Mode</w:t>
      </w:r>
      <w:bookmarkEnd w:id="40"/>
    </w:p>
    <w:p w14:paraId="1180BA6B" w14:textId="0B57DE07" w:rsidR="009A1785" w:rsidRDefault="009A1785" w:rsidP="009A1785">
      <w:pPr>
        <w:pStyle w:val="CVChapterBodyCopy"/>
      </w:pPr>
      <w:bookmarkStart w:id="41" w:name="_Configure_a_Double"/>
      <w:bookmarkEnd w:id="41"/>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42" w:name="_Toc28367230"/>
      <w:r>
        <w:t xml:space="preserve">Configure a </w:t>
      </w:r>
      <w:r w:rsidR="00A86B2D">
        <w:t>2</w:t>
      </w:r>
      <w:r w:rsidR="00EB2D16">
        <w:t>-</w:t>
      </w:r>
      <w:r w:rsidR="00833FFA">
        <w:t>Panel View</w:t>
      </w:r>
      <w:bookmarkEnd w:id="42"/>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sidRPr="00697243">
          <w:rPr>
            <w:rStyle w:val="Hyperlink"/>
          </w:rPr>
          <w:t>Coreo</w:t>
        </w:r>
        <w:r w:rsidR="00182902" w:rsidRPr="00697243">
          <w:rPr>
            <w:rStyle w:val="Hyperlink"/>
          </w:rPr>
          <w:t xml:space="preserve"> L</w:t>
        </w:r>
        <w:r w:rsidRPr="00697243">
          <w:rPr>
            <w:rStyle w:val="Hyperlink"/>
          </w:rPr>
          <w:t>anding screen</w:t>
        </w:r>
      </w:hyperlink>
      <w:r>
        <w:t xml:space="preserve"> </w:t>
      </w:r>
      <w:r w:rsidRPr="00A875B7">
        <w:t>to open the</w:t>
      </w:r>
      <w:r>
        <w:t xml:space="preserve"> UEE screen.</w:t>
      </w:r>
    </w:p>
    <w:p w14:paraId="49A90A9D" w14:textId="77777777" w:rsidR="00AE3F8A" w:rsidRDefault="00AE3F8A">
      <w:pPr>
        <w:rPr>
          <w:rFonts w:ascii="Calibri" w:hAnsi="Calibri"/>
        </w:rPr>
      </w:pPr>
      <w:r>
        <w:br w:type="page"/>
      </w:r>
    </w:p>
    <w:p w14:paraId="681278DC" w14:textId="1ABC6CDD" w:rsidR="00875E42" w:rsidRDefault="00875E42" w:rsidP="00115482">
      <w:pPr>
        <w:pStyle w:val="ListNumber"/>
        <w:numPr>
          <w:ilvl w:val="0"/>
          <w:numId w:val="22"/>
        </w:numPr>
      </w:pPr>
      <w:r>
        <w:rPr>
          <w:noProof/>
          <w:lang w:val="en-IN" w:eastAsia="en-IN"/>
        </w:rPr>
        <w:lastRenderedPageBreak/>
        <w:drawing>
          <wp:anchor distT="0" distB="0" distL="114300" distR="114300" simplePos="0" relativeHeight="251658243" behindDoc="0" locked="0" layoutInCell="1" allowOverlap="1" wp14:anchorId="27B38509" wp14:editId="01713714">
            <wp:simplePos x="0" y="0"/>
            <wp:positionH relativeFrom="column">
              <wp:posOffset>2028825</wp:posOffset>
            </wp:positionH>
            <wp:positionV relativeFrom="paragraph">
              <wp:posOffset>-1905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7">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3105AF7F">
            <wp:extent cx="4914900" cy="402578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70">
                      <a:extLst>
                        <a:ext uri="{28A0092B-C50C-407E-A947-70E740481C1C}">
                          <a14:useLocalDpi xmlns:a14="http://schemas.microsoft.com/office/drawing/2010/main" val="0"/>
                        </a:ext>
                      </a:extLst>
                    </a:blip>
                    <a:stretch>
                      <a:fillRect/>
                    </a:stretch>
                  </pic:blipFill>
                  <pic:spPr>
                    <a:xfrm>
                      <a:off x="0" y="0"/>
                      <a:ext cx="4958996" cy="4061899"/>
                    </a:xfrm>
                    <a:prstGeom prst="rect">
                      <a:avLst/>
                    </a:prstGeom>
                  </pic:spPr>
                </pic:pic>
              </a:graphicData>
            </a:graphic>
          </wp:inline>
        </w:drawing>
      </w:r>
    </w:p>
    <w:p w14:paraId="52F13B54" w14:textId="15501ADA" w:rsidR="00CF2D8A" w:rsidRDefault="002D2BEC" w:rsidP="002D2BEC">
      <w:pPr>
        <w:pStyle w:val="CVFigureCaption"/>
        <w:tabs>
          <w:tab w:val="left" w:pos="1134"/>
        </w:tabs>
      </w:pPr>
      <w:r>
        <w:t>Display Settings Window–</w:t>
      </w:r>
      <w:r w:rsidR="002A629D">
        <w:t>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4C61E31" w:rsidR="00DC485F" w:rsidRDefault="00AE3F8A" w:rsidP="00F901BA">
      <w:pPr>
        <w:pStyle w:val="CVChapterBodyCopy"/>
      </w:pPr>
      <w:r>
        <w:t>U</w:t>
      </w:r>
      <w:r w:rsidR="00437D54">
        <w:t xml:space="preserve">se the </w:t>
      </w:r>
      <w:r w:rsidR="00437D54" w:rsidRPr="00437D54">
        <w:rPr>
          <w:b/>
        </w:rPr>
        <w:t>Clear</w:t>
      </w:r>
      <w:r w:rsidR="00437D54">
        <w:t xml:space="preserve"> button to clear the panel slots to reassign the applications</w:t>
      </w:r>
      <w:r w:rsidR="00F24F57">
        <w:t xml:space="preserve"> if the panel slots have preassigned applications</w:t>
      </w:r>
      <w:r w:rsidR="00437D54">
        <w:t>.</w:t>
      </w:r>
    </w:p>
    <w:p w14:paraId="679404EB" w14:textId="28E4D50D" w:rsidR="00962165" w:rsidRDefault="000E2903" w:rsidP="00962165">
      <w:pPr>
        <w:pStyle w:val="CVFigure"/>
      </w:pPr>
      <w:r>
        <w:lastRenderedPageBreak/>
        <w:drawing>
          <wp:inline distT="0" distB="0" distL="0" distR="0" wp14:anchorId="6DCE23E5" wp14:editId="422A7AD2">
            <wp:extent cx="5014788" cy="4105275"/>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71">
                      <a:extLst>
                        <a:ext uri="{28A0092B-C50C-407E-A947-70E740481C1C}">
                          <a14:useLocalDpi xmlns:a14="http://schemas.microsoft.com/office/drawing/2010/main" val="0"/>
                        </a:ext>
                      </a:extLst>
                    </a:blip>
                    <a:stretch>
                      <a:fillRect/>
                    </a:stretch>
                  </pic:blipFill>
                  <pic:spPr>
                    <a:xfrm>
                      <a:off x="0" y="0"/>
                      <a:ext cx="5073094" cy="4153006"/>
                    </a:xfrm>
                    <a:prstGeom prst="rect">
                      <a:avLst/>
                    </a:prstGeom>
                  </pic:spPr>
                </pic:pic>
              </a:graphicData>
            </a:graphic>
          </wp:inline>
        </w:drawing>
      </w:r>
    </w:p>
    <w:p w14:paraId="170A53C3" w14:textId="0FE063A9" w:rsidR="00962165" w:rsidRDefault="00962165" w:rsidP="002D2BEC">
      <w:pPr>
        <w:pStyle w:val="CVFigureCaption"/>
        <w:tabs>
          <w:tab w:val="left" w:pos="1134"/>
          <w:tab w:val="left" w:pos="1276"/>
          <w:tab w:val="left" w:pos="1985"/>
        </w:tabs>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40BB3F7E" w:rsidR="00E33684" w:rsidRDefault="003A27A9" w:rsidP="00E3246D">
      <w:pPr>
        <w:pStyle w:val="CVChapterBodyCopy"/>
      </w:pPr>
      <w:r>
        <w:t>If you choose to interchange the assigned applications between the panel slo</w:t>
      </w:r>
      <w:r w:rsidR="00A73F51">
        <w:t>ts, you can use the S</w:t>
      </w:r>
      <w:r>
        <w:t xml:space="preserve">wap button </w:t>
      </w:r>
      <w:r w:rsidR="002B2195">
        <w:object w:dxaOrig="405" w:dyaOrig="435" w14:anchorId="4A6AFB11">
          <v:shape id="_x0000_i1080" type="#_x0000_t75" style="width:16.9pt;height:18.8pt;mso-position-horizontal:absolute;mso-position-vertical:absolute" o:ole="" o:allowoverlap="f">
            <v:imagedata r:id="rId172" o:title=""/>
          </v:shape>
          <o:OLEObject Type="Embed" ProgID="PBrush" ShapeID="_x0000_i1080" DrawAspect="Content" ObjectID="_1640028933" r:id="rId173"/>
        </w:object>
      </w:r>
      <w:r w:rsidR="007E2608">
        <w:t>.</w:t>
      </w:r>
    </w:p>
    <w:p w14:paraId="53A70FB6" w14:textId="206569C3" w:rsidR="003A27A9" w:rsidRPr="00E3246D" w:rsidRDefault="005B2E14" w:rsidP="00E3246D">
      <w:pPr>
        <w:pStyle w:val="CVChapterBodyCopy"/>
        <w:rPr>
          <w:i/>
        </w:rPr>
      </w:pPr>
      <w:r w:rsidRPr="00E3246D">
        <w:rPr>
          <w:i/>
        </w:rPr>
        <w:t>For example, if you have assigned the Coreo View application to panel 1 and Coreo Care application to panel 2 and if you click the Swap button, then the Coreo View application</w:t>
      </w:r>
      <w:r w:rsidR="006E13C2" w:rsidRPr="00E3246D">
        <w:rPr>
          <w:i/>
        </w:rPr>
        <w:t xml:space="preserve"> that was assigned to panel 1 is now</w:t>
      </w:r>
      <w:r w:rsidRPr="00E3246D">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72B6A267">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lastRenderedPageBreak/>
        <w:drawing>
          <wp:inline distT="0" distB="0" distL="0" distR="0" wp14:anchorId="43536925" wp14:editId="63813AA2">
            <wp:extent cx="5115805" cy="2419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4">
                      <a:extLst>
                        <a:ext uri="{28A0092B-C50C-407E-A947-70E740481C1C}">
                          <a14:useLocalDpi xmlns:a14="http://schemas.microsoft.com/office/drawing/2010/main" val="0"/>
                        </a:ext>
                      </a:extLst>
                    </a:blip>
                    <a:stretch>
                      <a:fillRect/>
                    </a:stretch>
                  </pic:blipFill>
                  <pic:spPr>
                    <a:xfrm>
                      <a:off x="0" y="0"/>
                      <a:ext cx="5126610" cy="2424460"/>
                    </a:xfrm>
                    <a:prstGeom prst="rect">
                      <a:avLst/>
                    </a:prstGeom>
                  </pic:spPr>
                </pic:pic>
              </a:graphicData>
            </a:graphic>
          </wp:inline>
        </w:drawing>
      </w:r>
    </w:p>
    <w:p w14:paraId="08ABFCC2" w14:textId="4C49DCC3" w:rsidR="00E9046B" w:rsidRDefault="00434C0C" w:rsidP="005E64C2">
      <w:pPr>
        <w:pStyle w:val="CVFigureCaption"/>
        <w:tabs>
          <w:tab w:val="left" w:pos="1134"/>
        </w:tabs>
      </w:pPr>
      <w:r w:rsidRPr="005E64C2">
        <w:t>Monitor</w:t>
      </w:r>
      <w:r w:rsidR="002A629D">
        <w:t xml:space="preserve"> Screen in </w:t>
      </w:r>
      <w:r w:rsidR="00A86B2D">
        <w:t>2-</w:t>
      </w:r>
      <w:r w:rsidR="002A629D">
        <w:t>Panel Mode</w:t>
      </w:r>
    </w:p>
    <w:p w14:paraId="4A5C3741" w14:textId="7B39C4CA" w:rsidR="00E40581" w:rsidRDefault="00E44D34" w:rsidP="00E40581">
      <w:pPr>
        <w:pStyle w:val="Heading2"/>
      </w:pPr>
      <w:bookmarkStart w:id="43" w:name="_Save_a_2-Panel"/>
      <w:bookmarkStart w:id="44" w:name="_Toc28367231"/>
      <w:bookmarkEnd w:id="43"/>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44"/>
    </w:p>
    <w:p w14:paraId="7E624D8E" w14:textId="76C91B7E" w:rsidR="00A841CF" w:rsidRDefault="000911B6" w:rsidP="0054733A">
      <w:pPr>
        <w:pStyle w:val="CVChapterBodyCopy"/>
      </w:pPr>
      <w:r>
        <w:t>UEE gives</w:t>
      </w:r>
      <w:r w:rsidR="00106B6E">
        <w:t xml:space="preserve"> the provision to save a 2-</w:t>
      </w:r>
      <w:r>
        <w:t>p</w:t>
      </w:r>
      <w:r w:rsidR="00E235E3">
        <w:t xml:space="preserve">anel configuration as a </w:t>
      </w:r>
      <w:commentRangeStart w:id="45"/>
      <w:r w:rsidR="00E235E3">
        <w:t>preset</w:t>
      </w:r>
      <w:commentRangeEnd w:id="45"/>
      <w:r w:rsidR="003176D9">
        <w:rPr>
          <w:rStyle w:val="CommentReference"/>
          <w:rFonts w:asciiTheme="minorHAnsi" w:hAnsiTheme="minorHAnsi"/>
          <w:color w:val="auto"/>
        </w:rPr>
        <w:commentReference w:id="45"/>
      </w:r>
      <w:r w:rsidR="00E235E3">
        <w:t>.</w:t>
      </w:r>
    </w:p>
    <w:p w14:paraId="3990BE3A" w14:textId="4F3A0A1A" w:rsidR="00CC62D3" w:rsidRDefault="00E3246D" w:rsidP="0054733A">
      <w:pPr>
        <w:pStyle w:val="CVChapterBodyCopy"/>
      </w:pPr>
      <w:r>
        <w:rPr>
          <w:noProof/>
          <w:lang w:val="en-IN" w:eastAsia="en-IN"/>
        </w:rPr>
        <w:drawing>
          <wp:anchor distT="0" distB="0" distL="114300" distR="114300" simplePos="0" relativeHeight="251658241" behindDoc="0" locked="0" layoutInCell="1" allowOverlap="1" wp14:anchorId="18F8E486" wp14:editId="6FB3445F">
            <wp:simplePos x="0" y="0"/>
            <wp:positionH relativeFrom="column">
              <wp:posOffset>2068830</wp:posOffset>
            </wp:positionH>
            <wp:positionV relativeFrom="paragraph">
              <wp:posOffset>25082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4">
                      <a:extLst>
                        <a:ext uri="{BEBA8EAE-BF5A-486C-A8C5-ECC9F3942E4B}">
                          <a14:imgProps xmlns:a14="http://schemas.microsoft.com/office/drawing/2010/main">
                            <a14:imgLayer r:embed="rId165">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2D3">
        <w:t>Follow these steps</w:t>
      </w:r>
      <w:r w:rsidR="00EB2D16">
        <w:t xml:space="preserve"> to save a 2-Panel</w:t>
      </w:r>
      <w:r w:rsidR="00E44D34">
        <w:t xml:space="preserve"> configuration as a preset:</w:t>
      </w:r>
    </w:p>
    <w:p w14:paraId="48C06BEB" w14:textId="412F50C2" w:rsidR="00E70CA2" w:rsidRDefault="00E70CA2" w:rsidP="00115482">
      <w:pPr>
        <w:pStyle w:val="ListNumber"/>
        <w:numPr>
          <w:ilvl w:val="0"/>
          <w:numId w:val="23"/>
        </w:numPr>
      </w:pPr>
      <w:r>
        <w:t xml:space="preserve">Select the </w:t>
      </w:r>
      <w:r w:rsidRPr="00E70CA2">
        <w:rPr>
          <w:b/>
        </w:rPr>
        <w:t>Display</w:t>
      </w:r>
      <w:r>
        <w:t xml:space="preserve"> </w:t>
      </w:r>
      <w:r w:rsidRPr="00E70CA2">
        <w:rPr>
          <w:b/>
        </w:rPr>
        <w:t>settings</w:t>
      </w:r>
      <w:r>
        <w:t xml:space="preserve"> button or click anywhere in the blank panel frame to open the </w:t>
      </w:r>
      <w:r w:rsidRPr="00E70CA2">
        <w:rPr>
          <w:b/>
        </w:rPr>
        <w:t>Display</w:t>
      </w:r>
      <w:r>
        <w:t xml:space="preserve"> </w:t>
      </w:r>
      <w:r w:rsidRPr="00E70CA2">
        <w:rPr>
          <w:b/>
        </w:rPr>
        <w:t>Settings</w:t>
      </w:r>
      <w:r>
        <w:t xml:space="preserve"> window.</w:t>
      </w:r>
    </w:p>
    <w:p w14:paraId="5FCE71EA" w14:textId="77777777" w:rsidR="00D27F6A" w:rsidRDefault="00D27F6A">
      <w:pPr>
        <w:rPr>
          <w:rFonts w:ascii="Calibri" w:hAnsi="Calibri"/>
        </w:rPr>
      </w:pPr>
      <w:r>
        <w:br w:type="page"/>
      </w:r>
    </w:p>
    <w:p w14:paraId="11E80AA0" w14:textId="5C5C6653" w:rsidR="00504FFA" w:rsidRPr="008947AA" w:rsidRDefault="00504FFA" w:rsidP="00115482">
      <w:pPr>
        <w:pStyle w:val="ListNumber"/>
        <w:numPr>
          <w:ilvl w:val="0"/>
          <w:numId w:val="23"/>
        </w:numPr>
      </w:pPr>
      <w:r>
        <w:rPr>
          <w:noProof/>
          <w:lang w:val="en-IN" w:eastAsia="en-IN"/>
        </w:rPr>
        <w:lastRenderedPageBreak/>
        <w:drawing>
          <wp:anchor distT="0" distB="0" distL="114300" distR="114300" simplePos="0" relativeHeight="251658242" behindDoc="0" locked="0" layoutInCell="1" allowOverlap="1" wp14:anchorId="1AD36033" wp14:editId="4B52E374">
            <wp:simplePos x="0" y="0"/>
            <wp:positionH relativeFrom="column">
              <wp:posOffset>1640205</wp:posOffset>
            </wp:positionH>
            <wp:positionV relativeFrom="paragraph">
              <wp:posOffset>635</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45ECA531">
            <wp:extent cx="5181600" cy="418906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6">
                      <a:extLst>
                        <a:ext uri="{28A0092B-C50C-407E-A947-70E740481C1C}">
                          <a14:useLocalDpi xmlns:a14="http://schemas.microsoft.com/office/drawing/2010/main" val="0"/>
                        </a:ext>
                      </a:extLst>
                    </a:blip>
                    <a:stretch>
                      <a:fillRect/>
                    </a:stretch>
                  </pic:blipFill>
                  <pic:spPr>
                    <a:xfrm>
                      <a:off x="0" y="0"/>
                      <a:ext cx="5215097" cy="421614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5F5A96">
      <w:pPr>
        <w:pStyle w:val="CVChapterBodyCopy"/>
      </w:pPr>
      <w:r>
        <w:t>A new preset icon is created with the preset number auto</w:t>
      </w:r>
      <w:r w:rsidR="008C22DC">
        <w:t>-</w:t>
      </w:r>
      <w:r>
        <w:t>generated by UEE.</w:t>
      </w:r>
    </w:p>
    <w:p w14:paraId="35C11E27" w14:textId="0327BB0E" w:rsidR="00B90B33" w:rsidRDefault="00B9020E" w:rsidP="00B90B33">
      <w:pPr>
        <w:pStyle w:val="CVFigure"/>
      </w:pPr>
      <w:r>
        <w:lastRenderedPageBreak/>
        <w:drawing>
          <wp:inline distT="0" distB="0" distL="0" distR="0" wp14:anchorId="263FB951" wp14:editId="228A30A7">
            <wp:extent cx="5057775" cy="4139297"/>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77">
                      <a:extLst>
                        <a:ext uri="{28A0092B-C50C-407E-A947-70E740481C1C}">
                          <a14:useLocalDpi xmlns:a14="http://schemas.microsoft.com/office/drawing/2010/main" val="0"/>
                        </a:ext>
                      </a:extLst>
                    </a:blip>
                    <a:stretch>
                      <a:fillRect/>
                    </a:stretch>
                  </pic:blipFill>
                  <pic:spPr>
                    <a:xfrm>
                      <a:off x="0" y="0"/>
                      <a:ext cx="5092308" cy="4167559"/>
                    </a:xfrm>
                    <a:prstGeom prst="rect">
                      <a:avLst/>
                    </a:prstGeom>
                  </pic:spPr>
                </pic:pic>
              </a:graphicData>
            </a:graphic>
          </wp:inline>
        </w:drawing>
      </w:r>
    </w:p>
    <w:p w14:paraId="6AAA991A" w14:textId="6DE5115B" w:rsidR="00FA4D5C" w:rsidRDefault="007227F5" w:rsidP="002F467C">
      <w:pPr>
        <w:pStyle w:val="CVFigureCaption"/>
        <w:tabs>
          <w:tab w:val="left" w:pos="1134"/>
        </w:tabs>
        <w:ind w:firstLine="57"/>
      </w:pPr>
      <w:r>
        <w:t>Display Set</w:t>
      </w:r>
      <w:r w:rsidR="002D4BB1">
        <w:t>tings Window–</w:t>
      </w:r>
      <w:r w:rsidR="00B9020E">
        <w:t>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lastRenderedPageBreak/>
        <w:drawing>
          <wp:inline distT="0" distB="0" distL="0" distR="0" wp14:anchorId="4297C8C7" wp14:editId="2A794711">
            <wp:extent cx="5086350" cy="412618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78">
                      <a:extLst>
                        <a:ext uri="{28A0092B-C50C-407E-A947-70E740481C1C}">
                          <a14:useLocalDpi xmlns:a14="http://schemas.microsoft.com/office/drawing/2010/main" val="0"/>
                        </a:ext>
                      </a:extLst>
                    </a:blip>
                    <a:stretch>
                      <a:fillRect/>
                    </a:stretch>
                  </pic:blipFill>
                  <pic:spPr>
                    <a:xfrm>
                      <a:off x="0" y="0"/>
                      <a:ext cx="5154612" cy="4181561"/>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77221CED" w:rsidR="009B30BE" w:rsidRDefault="009B30BE" w:rsidP="009B30BE">
      <w:pPr>
        <w:pStyle w:val="ListNumber"/>
      </w:pPr>
      <w:r>
        <w:t xml:space="preserve">Enter the preset name in the </w:t>
      </w:r>
      <w:bookmarkStart w:id="46" w:name="EnterthePresetNameBox"/>
      <w:r w:rsidRPr="001F7362">
        <w:rPr>
          <w:b/>
        </w:rPr>
        <w:t>Enter the preset name here</w:t>
      </w:r>
      <w:r>
        <w:t xml:space="preserve"> box</w:t>
      </w:r>
      <w:bookmarkEnd w:id="46"/>
      <w:r>
        <w:t xml:space="preserve">. This preset name displays as a </w:t>
      </w:r>
      <w:hyperlink w:anchor="PresetPinnedtoToolbarwithTooltip" w:history="1">
        <w:r w:rsidRPr="00F700BD">
          <w:rPr>
            <w:rStyle w:val="Hyperlink"/>
          </w:rPr>
          <w:t>tooltip</w:t>
        </w:r>
      </w:hyperlink>
      <w:r>
        <w:t xml:space="preserve"> to the pinned preset on the toolbar. You also </w:t>
      </w:r>
      <w:r w:rsidR="00EB2D16">
        <w:t xml:space="preserve">can </w:t>
      </w:r>
      <w:r>
        <w:t>enter the preset name before assigning the applications to the panel slot.</w:t>
      </w:r>
    </w:p>
    <w:p w14:paraId="4E9CF838" w14:textId="77777777" w:rsidR="00D27F6A" w:rsidRDefault="00D27F6A">
      <w:pPr>
        <w:rPr>
          <w:rFonts w:ascii="Calibri" w:hAnsi="Calibri"/>
        </w:rPr>
      </w:pPr>
      <w:r>
        <w:br w:type="page"/>
      </w:r>
    </w:p>
    <w:p w14:paraId="6B1C3C60" w14:textId="08520BD7" w:rsidR="00E44D34" w:rsidRDefault="00924A4C" w:rsidP="000B47BA">
      <w:pPr>
        <w:pStyle w:val="ListNumber"/>
      </w:pPr>
      <w:r>
        <w:lastRenderedPageBreak/>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4077E4B9" w:rsidR="00CB05BA" w:rsidRDefault="00D27F6A" w:rsidP="009B30BE">
      <w:pPr>
        <w:pStyle w:val="CVFigure"/>
      </w:pPr>
      <w:r>
        <w:drawing>
          <wp:inline distT="0" distB="0" distL="0" distR="0" wp14:anchorId="528E70A3" wp14:editId="09A82D32">
            <wp:extent cx="4332588" cy="3562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79">
                      <a:extLst>
                        <a:ext uri="{28A0092B-C50C-407E-A947-70E740481C1C}">
                          <a14:useLocalDpi xmlns:a14="http://schemas.microsoft.com/office/drawing/2010/main" val="0"/>
                        </a:ext>
                      </a:extLst>
                    </a:blip>
                    <a:stretch>
                      <a:fillRect/>
                    </a:stretch>
                  </pic:blipFill>
                  <pic:spPr>
                    <a:xfrm>
                      <a:off x="0" y="0"/>
                      <a:ext cx="4341835" cy="3569953"/>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5F5A96">
      <w:pPr>
        <w:pStyle w:val="CVChapterBodyCopy"/>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C4479" w14:paraId="68983950" w14:textId="77777777" w:rsidTr="005F5A96">
        <w:trPr>
          <w:trHeight w:val="70"/>
        </w:trPr>
        <w:tc>
          <w:tcPr>
            <w:tcW w:w="911"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13DA9EB9">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5F5A96">
      <w:pPr>
        <w:pStyle w:val="CVChapterBodyCopy"/>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175B99">
      <w:pPr>
        <w:pStyle w:val="CVFigure"/>
      </w:pPr>
      <w:r w:rsidRPr="00175B99">
        <w:drawing>
          <wp:inline distT="0" distB="0" distL="0" distR="0" wp14:anchorId="511BBCC2" wp14:editId="4507E497">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80">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lastRenderedPageBreak/>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7" w:name="_Pin_a_Double"/>
      <w:bookmarkStart w:id="48" w:name="_Toc28367232"/>
      <w:bookmarkEnd w:id="47"/>
      <w:r>
        <w:t>P</w:t>
      </w:r>
      <w:r w:rsidR="007D52E4">
        <w:t xml:space="preserve">in </w:t>
      </w:r>
      <w:r w:rsidR="00307A63">
        <w:t xml:space="preserve">a </w:t>
      </w:r>
      <w:r w:rsidR="000C7A9A">
        <w:t>2-</w:t>
      </w:r>
      <w:r w:rsidR="00253ED3">
        <w:t>Panel Preset to t</w:t>
      </w:r>
      <w:r>
        <w:t>he Toolbar</w:t>
      </w:r>
      <w:bookmarkEnd w:id="48"/>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4AD35A3D" w:rsidR="008C1527" w:rsidRDefault="008F510E" w:rsidP="008C1527">
      <w:pPr>
        <w:pStyle w:val="CVChapterBodyCopy"/>
      </w:pPr>
      <w:r>
        <w:rPr>
          <w:noProof/>
          <w:lang w:val="en-IN" w:eastAsia="en-IN"/>
        </w:rPr>
        <w:drawing>
          <wp:anchor distT="0" distB="0" distL="114300" distR="114300" simplePos="0" relativeHeight="251658244" behindDoc="0" locked="0" layoutInCell="1" allowOverlap="1" wp14:anchorId="41C2A436" wp14:editId="5AD95656">
            <wp:simplePos x="0" y="0"/>
            <wp:positionH relativeFrom="column">
              <wp:posOffset>2068830</wp:posOffset>
            </wp:positionH>
            <wp:positionV relativeFrom="paragraph">
              <wp:posOffset>250190</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4">
                      <a:extLst>
                        <a:ext uri="{BEBA8EAE-BF5A-486C-A8C5-ECC9F3942E4B}">
                          <a14:imgProps xmlns:a14="http://schemas.microsoft.com/office/drawing/2010/main">
                            <a14:imgLayer r:embed="rId165">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1527">
        <w:t>Follow these</w:t>
      </w:r>
      <w:r w:rsidR="00C94025">
        <w:t xml:space="preserve"> steps to pin a 2-</w:t>
      </w:r>
      <w:r w:rsidR="00307A63">
        <w:t>P</w:t>
      </w:r>
      <w:r w:rsidR="008C1527">
        <w:t>an</w:t>
      </w:r>
      <w:r w:rsidR="00C94025">
        <w:t xml:space="preserve">el </w:t>
      </w:r>
      <w:r w:rsidR="008C1527">
        <w:t>preset to the toolbar:</w:t>
      </w:r>
    </w:p>
    <w:p w14:paraId="2C8D3F50" w14:textId="4D1F74DF" w:rsidR="008C1527" w:rsidRDefault="008C1527" w:rsidP="00115482">
      <w:pPr>
        <w:pStyle w:val="ListNumber"/>
        <w:numPr>
          <w:ilvl w:val="0"/>
          <w:numId w:val="29"/>
        </w:numPr>
      </w:pP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5ED20725">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81">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3A68F17B">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2">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704C9C2">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3">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49"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016E72">
      <w:pPr>
        <w:pStyle w:val="CVChapterBodyCopy"/>
      </w:pPr>
      <w:bookmarkStart w:id="50" w:name="PinnedPresetDisplayedonToolbar"/>
      <w:bookmarkEnd w:id="49"/>
      <w:r>
        <w:lastRenderedPageBreak/>
        <w:t xml:space="preserve">The pinned preset displays </w:t>
      </w:r>
      <w:r w:rsidR="00F87BE6">
        <w:t xml:space="preserve">on the toolbar. </w:t>
      </w:r>
      <w:bookmarkEnd w:id="50"/>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016E72">
      <w:pPr>
        <w:pStyle w:val="CVChapterBodyCopy"/>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51" w:name="_Toc28367233"/>
      <w:r>
        <w:t xml:space="preserve">Configure a </w:t>
      </w:r>
      <w:r w:rsidR="00E51435">
        <w:t>3-</w:t>
      </w:r>
      <w:r>
        <w:t>Panel View</w:t>
      </w:r>
      <w:bookmarkEnd w:id="51"/>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403877C3" w:rsidR="00793175" w:rsidRDefault="00016E72" w:rsidP="00115482">
      <w:pPr>
        <w:pStyle w:val="ListNumber"/>
        <w:numPr>
          <w:ilvl w:val="0"/>
          <w:numId w:val="25"/>
        </w:numPr>
      </w:pPr>
      <w:r>
        <w:rPr>
          <w:noProof/>
          <w:lang w:val="en-IN" w:eastAsia="en-IN"/>
        </w:rPr>
        <w:drawing>
          <wp:anchor distT="0" distB="0" distL="114300" distR="114300" simplePos="0" relativeHeight="251658245" behindDoc="0" locked="0" layoutInCell="1" allowOverlap="1" wp14:anchorId="50F16934" wp14:editId="0CA4D093">
            <wp:simplePos x="0" y="0"/>
            <wp:positionH relativeFrom="column">
              <wp:posOffset>2103120</wp:posOffset>
            </wp:positionH>
            <wp:positionV relativeFrom="paragraph">
              <wp:posOffset>27051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7">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175">
        <w:t xml:space="preserve">Click the </w:t>
      </w:r>
      <w:r w:rsidR="00793175" w:rsidRPr="00A875B7">
        <w:t>UEE</w:t>
      </w:r>
      <w:r w:rsidR="00793175">
        <w:t xml:space="preserve"> </w:t>
      </w:r>
      <w:r w:rsidR="00793175" w:rsidRPr="00A875B7">
        <w:t>application</w:t>
      </w:r>
      <w:r w:rsidR="00793175">
        <w:t xml:space="preserve"> </w:t>
      </w:r>
      <w:r w:rsidR="00793175" w:rsidRPr="00A875B7">
        <w:t>on the</w:t>
      </w:r>
      <w:r w:rsidR="00793175">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00793175" w:rsidRPr="00E615A7">
          <w:rPr>
            <w:rStyle w:val="Hyperlink"/>
            <w:rFonts w:cstheme="minorBidi"/>
            <w:b/>
          </w:rPr>
          <w:t>anding</w:t>
        </w:r>
        <w:r w:rsidR="00793175" w:rsidRPr="00E615A7">
          <w:rPr>
            <w:rStyle w:val="Hyperlink"/>
            <w:rFonts w:cstheme="minorBidi"/>
          </w:rPr>
          <w:t xml:space="preserve"> screen</w:t>
        </w:r>
      </w:hyperlink>
      <w:r w:rsidR="00793175">
        <w:t xml:space="preserve"> </w:t>
      </w:r>
      <w:r w:rsidR="00793175" w:rsidRPr="00A875B7">
        <w:t>to open the</w:t>
      </w:r>
      <w:r w:rsidR="00793175">
        <w:t xml:space="preserve"> UEE screen.</w:t>
      </w:r>
    </w:p>
    <w:p w14:paraId="0C812191" w14:textId="1DEDA0A4" w:rsidR="00793175" w:rsidRDefault="00793175" w:rsidP="00115482">
      <w:pPr>
        <w:pStyle w:val="ListNumber"/>
        <w:numPr>
          <w:ilvl w:val="0"/>
          <w:numId w:val="25"/>
        </w:numPr>
      </w:pP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160F3041">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4">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016E72">
      <w:pPr>
        <w:pStyle w:val="CVChapterBodyCopy"/>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lastRenderedPageBreak/>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5FBAE762">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5">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39A7DB3B" w:rsidR="00307A63" w:rsidRDefault="00793175" w:rsidP="00016E72">
      <w:pPr>
        <w:pStyle w:val="CVChapterBodyCopy"/>
      </w:pPr>
      <w:r>
        <w:t>If you choose to interchange the assigned applications between th</w:t>
      </w:r>
      <w:r w:rsidR="00A73F51">
        <w:t>e panel slots, you can use the S</w:t>
      </w:r>
      <w:r>
        <w:t xml:space="preserve">wap button </w:t>
      </w:r>
      <w:r>
        <w:object w:dxaOrig="405" w:dyaOrig="435" w14:anchorId="5F62EEDE">
          <v:shape id="_x0000_i1081" type="#_x0000_t75" style="width:16.9pt;height:18.8pt;mso-position-horizontal:absolute;mso-position-vertical:absolute" o:ole="" o:allowoverlap="f">
            <v:imagedata r:id="rId172" o:title=""/>
          </v:shape>
          <o:OLEObject Type="Embed" ProgID="PBrush" ShapeID="_x0000_i1081" DrawAspect="Content" ObjectID="_1640028934" r:id="rId186"/>
        </w:object>
      </w:r>
      <w:r w:rsidR="007E406C">
        <w:t>.</w:t>
      </w:r>
    </w:p>
    <w:p w14:paraId="57B0E34D" w14:textId="0CE0B2BE" w:rsidR="00793175" w:rsidRPr="00016E72" w:rsidRDefault="00307A63" w:rsidP="00016E72">
      <w:pPr>
        <w:pStyle w:val="CVChapterBodyCopy"/>
        <w:rPr>
          <w:i/>
        </w:rPr>
      </w:pPr>
      <w:r w:rsidRPr="00016E72">
        <w:rPr>
          <w:i/>
        </w:rPr>
        <w:t>For e</w:t>
      </w:r>
      <w:r w:rsidR="006E13C2" w:rsidRPr="00016E72">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204B762B">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096C447E" w:rsidR="00793175" w:rsidRDefault="00EA4DE1" w:rsidP="009220FD">
      <w:pPr>
        <w:pStyle w:val="CVFigure"/>
      </w:pPr>
      <w:r>
        <w:drawing>
          <wp:inline distT="0" distB="0" distL="0" distR="0" wp14:anchorId="198C5444" wp14:editId="04294E61">
            <wp:extent cx="5212956" cy="2457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87">
                      <a:extLst>
                        <a:ext uri="{28A0092B-C50C-407E-A947-70E740481C1C}">
                          <a14:useLocalDpi xmlns:a14="http://schemas.microsoft.com/office/drawing/2010/main" val="0"/>
                        </a:ext>
                      </a:extLst>
                    </a:blip>
                    <a:stretch>
                      <a:fillRect/>
                    </a:stretch>
                  </pic:blipFill>
                  <pic:spPr>
                    <a:xfrm>
                      <a:off x="0" y="0"/>
                      <a:ext cx="5226173" cy="2463680"/>
                    </a:xfrm>
                    <a:prstGeom prst="rect">
                      <a:avLst/>
                    </a:prstGeom>
                  </pic:spPr>
                </pic:pic>
              </a:graphicData>
            </a:graphic>
          </wp:inline>
        </w:drawing>
      </w:r>
    </w:p>
    <w:p w14:paraId="481568E9" w14:textId="78F4FE15"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52" w:name="_Toc28367234"/>
      <w:r>
        <w:t xml:space="preserve">Save a </w:t>
      </w:r>
      <w:r w:rsidR="00BB0BD4">
        <w:t>3-</w:t>
      </w:r>
      <w:r>
        <w:t>Panel Configuration as a Preset</w:t>
      </w:r>
      <w:bookmarkEnd w:id="52"/>
    </w:p>
    <w:p w14:paraId="022161AB" w14:textId="1FDA9D7A" w:rsidR="003C3DFB" w:rsidRDefault="003C3DFB" w:rsidP="003C3DFB">
      <w:pPr>
        <w:pStyle w:val="CVChapterBodyCopy"/>
      </w:pPr>
      <w:r>
        <w:t xml:space="preserve">UEE gives the provision to save a </w:t>
      </w:r>
      <w:r w:rsidR="008A52A9">
        <w:t>3-</w:t>
      </w:r>
      <w:r>
        <w:t xml:space="preserve">panel configuration as a preset. Saving </w:t>
      </w:r>
      <w:r w:rsidR="00E5436B">
        <w:t xml:space="preserve">the </w:t>
      </w:r>
      <w:r>
        <w:t>presets help you to store the most frequently used configurations for later use.</w:t>
      </w:r>
    </w:p>
    <w:p w14:paraId="55AC9FF5" w14:textId="692E64FA" w:rsidR="003C3DFB" w:rsidRDefault="00016E72" w:rsidP="003C3DFB">
      <w:pPr>
        <w:pStyle w:val="CVChapterBodyCopy"/>
      </w:pPr>
      <w:r>
        <w:rPr>
          <w:noProof/>
          <w:lang w:val="en-IN" w:eastAsia="en-IN"/>
        </w:rPr>
        <w:drawing>
          <wp:anchor distT="0" distB="0" distL="114300" distR="114300" simplePos="0" relativeHeight="251658253" behindDoc="0" locked="0" layoutInCell="1" allowOverlap="1" wp14:anchorId="6CA999F5" wp14:editId="04676513">
            <wp:simplePos x="0" y="0"/>
            <wp:positionH relativeFrom="column">
              <wp:posOffset>2085975</wp:posOffset>
            </wp:positionH>
            <wp:positionV relativeFrom="paragraph">
              <wp:posOffset>25590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4">
                      <a:extLst>
                        <a:ext uri="{BEBA8EAE-BF5A-486C-A8C5-ECC9F3942E4B}">
                          <a14:imgProps xmlns:a14="http://schemas.microsoft.com/office/drawing/2010/main">
                            <a14:imgLayer r:embed="rId165">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3DFB">
        <w:t>Follow thes</w:t>
      </w:r>
      <w:r w:rsidR="00307A63">
        <w:t>e steps to save a 3-panel</w:t>
      </w:r>
      <w:r w:rsidR="003C3DFB">
        <w:t xml:space="preserve"> configuration as a preset:</w:t>
      </w:r>
    </w:p>
    <w:p w14:paraId="1C46104D" w14:textId="700E21AA" w:rsidR="00DD2623" w:rsidRDefault="00DD2623" w:rsidP="00115482">
      <w:pPr>
        <w:pStyle w:val="ListNumber"/>
        <w:numPr>
          <w:ilvl w:val="0"/>
          <w:numId w:val="27"/>
        </w:numPr>
      </w:pP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58255" behindDoc="0" locked="0" layoutInCell="1" allowOverlap="1" wp14:anchorId="0BA01CAD" wp14:editId="7B9CFE78">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lastRenderedPageBreak/>
        <w:drawing>
          <wp:inline distT="0" distB="0" distL="0" distR="0" wp14:anchorId="3744CEA0" wp14:editId="50DB2F70">
            <wp:extent cx="3714750" cy="301350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88">
                      <a:extLst>
                        <a:ext uri="{28A0092B-C50C-407E-A947-70E740481C1C}">
                          <a14:useLocalDpi xmlns:a14="http://schemas.microsoft.com/office/drawing/2010/main" val="0"/>
                        </a:ext>
                      </a:extLst>
                    </a:blip>
                    <a:stretch>
                      <a:fillRect/>
                    </a:stretch>
                  </pic:blipFill>
                  <pic:spPr>
                    <a:xfrm>
                      <a:off x="0" y="0"/>
                      <a:ext cx="3732178" cy="3027643"/>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016E72">
      <w:pPr>
        <w:pStyle w:val="CVChapterBodyCopy"/>
      </w:pPr>
      <w:r>
        <w:t>A new preset icon is crea</w:t>
      </w:r>
      <w:r w:rsidR="00307A63">
        <w:t>ted with the preset number auto-</w:t>
      </w:r>
      <w:r>
        <w:t>generated by UEE.</w:t>
      </w:r>
    </w:p>
    <w:p w14:paraId="51B9E856" w14:textId="3CD361FE" w:rsidR="00E65921" w:rsidRDefault="00CC2533" w:rsidP="00016E72">
      <w:pPr>
        <w:pStyle w:val="CVFigure"/>
      </w:pPr>
      <w:r>
        <w:drawing>
          <wp:inline distT="0" distB="0" distL="0" distR="0" wp14:anchorId="1463265E" wp14:editId="3A809E6C">
            <wp:extent cx="4781550" cy="3879473"/>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89">
                      <a:extLst>
                        <a:ext uri="{28A0092B-C50C-407E-A947-70E740481C1C}">
                          <a14:useLocalDpi xmlns:a14="http://schemas.microsoft.com/office/drawing/2010/main" val="0"/>
                        </a:ext>
                      </a:extLst>
                    </a:blip>
                    <a:stretch>
                      <a:fillRect/>
                    </a:stretch>
                  </pic:blipFill>
                  <pic:spPr>
                    <a:xfrm>
                      <a:off x="0" y="0"/>
                      <a:ext cx="4833393" cy="3921536"/>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lastRenderedPageBreak/>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15410170">
            <wp:extent cx="4848225" cy="3933572"/>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90">
                      <a:extLst>
                        <a:ext uri="{28A0092B-C50C-407E-A947-70E740481C1C}">
                          <a14:useLocalDpi xmlns:a14="http://schemas.microsoft.com/office/drawing/2010/main" val="0"/>
                        </a:ext>
                      </a:extLst>
                    </a:blip>
                    <a:stretch>
                      <a:fillRect/>
                    </a:stretch>
                  </pic:blipFill>
                  <pic:spPr>
                    <a:xfrm>
                      <a:off x="0" y="0"/>
                      <a:ext cx="4866155" cy="3948119"/>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12D9E383" w:rsidR="00CE2204" w:rsidRDefault="00016E72" w:rsidP="00091989">
      <w:pPr>
        <w:pStyle w:val="ListNumber"/>
      </w:pPr>
      <w:r>
        <w:rPr>
          <w:noProof/>
          <w:lang w:val="en-IN" w:eastAsia="en-IN"/>
        </w:rPr>
        <w:drawing>
          <wp:anchor distT="0" distB="0" distL="114300" distR="114300" simplePos="0" relativeHeight="251658254" behindDoc="0" locked="0" layoutInCell="1" allowOverlap="1" wp14:anchorId="47D3ED13" wp14:editId="7F464411">
            <wp:simplePos x="0" y="0"/>
            <wp:positionH relativeFrom="column">
              <wp:posOffset>1678305</wp:posOffset>
            </wp:positionH>
            <wp:positionV relativeFrom="paragraph">
              <wp:posOffset>678815</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592245BA" w:rsidR="00B71ED6" w:rsidRDefault="00B71ED6" w:rsidP="00B71ED6">
      <w:pPr>
        <w:pStyle w:val="ListNumber"/>
      </w:pPr>
      <w:r>
        <w:t xml:space="preserve">Click the </w:t>
      </w:r>
      <w:r w:rsidRPr="003B4CAB">
        <w:t>Save</w:t>
      </w:r>
      <w:r>
        <w:t xml:space="preser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lastRenderedPageBreak/>
        <w:drawing>
          <wp:inline distT="0" distB="0" distL="0" distR="0" wp14:anchorId="654C38AB" wp14:editId="48F89D3F">
            <wp:extent cx="4555775" cy="37147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92">
                      <a:extLst>
                        <a:ext uri="{28A0092B-C50C-407E-A947-70E740481C1C}">
                          <a14:useLocalDpi xmlns:a14="http://schemas.microsoft.com/office/drawing/2010/main" val="0"/>
                        </a:ext>
                      </a:extLst>
                    </a:blip>
                    <a:stretch>
                      <a:fillRect/>
                    </a:stretch>
                  </pic:blipFill>
                  <pic:spPr>
                    <a:xfrm>
                      <a:off x="0" y="0"/>
                      <a:ext cx="4565677" cy="3722824"/>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53" w:name="_Pin_a_Triple"/>
      <w:bookmarkStart w:id="54" w:name="_Toc28367235"/>
      <w:bookmarkEnd w:id="53"/>
      <w:r>
        <w:t xml:space="preserve">Pin </w:t>
      </w:r>
      <w:r w:rsidR="00A769FF">
        <w:t xml:space="preserve">a </w:t>
      </w:r>
      <w:r w:rsidR="00CA0760">
        <w:t>3-</w:t>
      </w:r>
      <w:r w:rsidR="00A769FF">
        <w:t>Panel Preset to t</w:t>
      </w:r>
      <w:r w:rsidR="00833FFA">
        <w:t>he Toolbar</w:t>
      </w:r>
      <w:bookmarkEnd w:id="54"/>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58256" behindDoc="0" locked="0" layoutInCell="1" allowOverlap="1" wp14:anchorId="23F0D0AF" wp14:editId="7A8DA877">
            <wp:simplePos x="0" y="0"/>
            <wp:positionH relativeFrom="column">
              <wp:posOffset>1990725</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4">
                      <a:extLst>
                        <a:ext uri="{BEBA8EAE-BF5A-486C-A8C5-ECC9F3942E4B}">
                          <a14:imgProps xmlns:a14="http://schemas.microsoft.com/office/drawing/2010/main">
                            <a14:imgLayer r:embed="rId165">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lastRenderedPageBreak/>
        <w:drawing>
          <wp:inline distT="0" distB="0" distL="0" distR="0" wp14:anchorId="2AB9CDC6" wp14:editId="3B9ED524">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3">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drawing>
          <wp:inline distT="0" distB="0" distL="0" distR="0" wp14:anchorId="64D0892E" wp14:editId="5763894A">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4">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E67F17" w:rsidP="00016E72">
      <w:pPr>
        <w:pStyle w:val="CVChapterBodyCopy"/>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55" w:name="_Toc24204548"/>
      <w:bookmarkStart w:id="56" w:name="_Toc28367236"/>
      <w:r>
        <w:lastRenderedPageBreak/>
        <w:t>Screens for Optimal Display of Pinned Applications and Presets</w:t>
      </w:r>
      <w:bookmarkEnd w:id="55"/>
      <w:bookmarkEnd w:id="56"/>
    </w:p>
    <w:p w14:paraId="57D0D430" w14:textId="711A8A70" w:rsidR="00137D53" w:rsidRDefault="0093470E" w:rsidP="00016E72">
      <w:pPr>
        <w:pStyle w:val="CVChapterBodyCopy"/>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5FDFEA8F" w:rsidR="007D2F95" w:rsidRDefault="004F6672" w:rsidP="00016E72">
      <w:pPr>
        <w:pStyle w:val="CVFigure"/>
      </w:pPr>
      <w:r>
        <w:drawing>
          <wp:inline distT="0" distB="0" distL="0" distR="0" wp14:anchorId="2C365747" wp14:editId="5A1981D5">
            <wp:extent cx="5144777" cy="24003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 44 20 PINNED APPLICATIONS AND PRESETS – STANDARD SCREEN- SINGLE PANEL MODE_UEE.png"/>
                    <pic:cNvPicPr/>
                  </pic:nvPicPr>
                  <pic:blipFill>
                    <a:blip r:embed="rId195">
                      <a:extLst>
                        <a:ext uri="{28A0092B-C50C-407E-A947-70E740481C1C}">
                          <a14:useLocalDpi xmlns:a14="http://schemas.microsoft.com/office/drawing/2010/main" val="0"/>
                        </a:ext>
                      </a:extLst>
                    </a:blip>
                    <a:stretch>
                      <a:fillRect/>
                    </a:stretch>
                  </pic:blipFill>
                  <pic:spPr>
                    <a:xfrm>
                      <a:off x="0" y="0"/>
                      <a:ext cx="5155160" cy="2405144"/>
                    </a:xfrm>
                    <a:prstGeom prst="rect">
                      <a:avLst/>
                    </a:prstGeom>
                  </pic:spPr>
                </pic:pic>
              </a:graphicData>
            </a:graphic>
          </wp:inline>
        </w:drawing>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016E72">
      <w:pPr>
        <w:pStyle w:val="CVChapterBodyCopy"/>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016E72">
      <w:pPr>
        <w:pStyle w:val="CVChapterBodyCopy"/>
      </w:pPr>
      <w:r>
        <w:t>For a 2-panel view and a 3-panel view, a maximum of 20 pinned applications and presets can be viewed both on standard screen monitors and on widescreen monitors.</w:t>
      </w:r>
    </w:p>
    <w:p w14:paraId="5FD2722A" w14:textId="774F2A54" w:rsidR="00767775" w:rsidRDefault="00767775" w:rsidP="00016E72">
      <w:pPr>
        <w:pStyle w:val="CVChapterBodyCopy"/>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lastRenderedPageBreak/>
        <w:t>Details about Pinned Applications and Pinned Presets</w:t>
      </w:r>
    </w:p>
    <w:p w14:paraId="758ACFF1" w14:textId="521D97BB" w:rsidR="00287B6D" w:rsidRDefault="00426E75" w:rsidP="00DA7F60">
      <w:pPr>
        <w:pStyle w:val="CVHeading2"/>
        <w:tabs>
          <w:tab w:val="clear" w:pos="450"/>
          <w:tab w:val="clear" w:pos="720"/>
          <w:tab w:val="left" w:pos="709"/>
        </w:tabs>
        <w:ind w:left="567" w:hanging="567"/>
      </w:pPr>
      <w:bookmarkStart w:id="57" w:name="_Toc28367237"/>
      <w:r>
        <w:t>Editing an Existing P</w:t>
      </w:r>
      <w:r w:rsidR="00287B6D">
        <w:t>reset</w:t>
      </w:r>
      <w:bookmarkEnd w:id="57"/>
    </w:p>
    <w:p w14:paraId="79910EB1" w14:textId="1836C1B4" w:rsidR="004528BE" w:rsidRDefault="00287B6D" w:rsidP="00A73F51">
      <w:pPr>
        <w:pStyle w:val="CVChapterBodyCopy"/>
      </w:pPr>
      <w:r>
        <w:t xml:space="preserve">UEE </w:t>
      </w:r>
      <w:r w:rsidR="00CC4633">
        <w:t>allows the user to modify an existing preset.</w:t>
      </w:r>
      <w:r w:rsidR="00DA7F60">
        <w:t xml:space="preserve"> Editing a preset</w:t>
      </w:r>
      <w:r w:rsidR="00595706">
        <w:t xml:space="preserve"> includes the following:</w:t>
      </w:r>
    </w:p>
    <w:p w14:paraId="164A4E49" w14:textId="11F11E99" w:rsidR="004528BE" w:rsidRDefault="00595706" w:rsidP="00A73F51">
      <w:pPr>
        <w:pStyle w:val="ListBullet"/>
      </w:pPr>
      <w:r>
        <w:t>C</w:t>
      </w:r>
      <w:r w:rsidR="004528BE">
        <w:t>hange the applications that are assigned to the panel slots</w:t>
      </w:r>
      <w:r>
        <w:t>.</w:t>
      </w:r>
    </w:p>
    <w:p w14:paraId="6A2F9ECF" w14:textId="61B65377" w:rsidR="00D56D01" w:rsidRDefault="00D56D01" w:rsidP="00A73F51">
      <w:pPr>
        <w:pStyle w:val="ListBullet"/>
      </w:pPr>
      <w:r>
        <w:t>Change from a 2-panel preset to a 3-panel preset and from a 3-panel to a 2-panel preset.</w:t>
      </w:r>
    </w:p>
    <w:p w14:paraId="0D762073" w14:textId="7A4F2E0D" w:rsidR="00287B6D" w:rsidRDefault="004528BE" w:rsidP="00A73F51">
      <w:pPr>
        <w:pStyle w:val="ListBullet"/>
      </w:pPr>
      <w:r>
        <w:t>Swap the applications</w:t>
      </w:r>
      <w:r w:rsidR="00E53DA9">
        <w:t xml:space="preserve"> between the panel slots</w:t>
      </w:r>
      <w:r>
        <w:t xml:space="preserve"> to change the order in which the applications must display in a 2-panel or 3-panel view on the monitor.</w:t>
      </w:r>
    </w:p>
    <w:p w14:paraId="4AA6A4A7" w14:textId="3D56DCA5" w:rsidR="00E53DA9" w:rsidRDefault="00A73F51" w:rsidP="00A73F51">
      <w:pPr>
        <w:pStyle w:val="CVChapterBodyCopy"/>
      </w:pPr>
      <w:r>
        <w:t>The S</w:t>
      </w:r>
      <w:r w:rsidR="005631F8">
        <w:t>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rsidR="005631F8">
        <w:t xml:space="preserve"> functions</w:t>
      </w:r>
      <w:r w:rsidR="009202E8">
        <w:t>,</w:t>
      </w:r>
      <w:r w:rsidR="005631F8">
        <w:t xml:space="preserve"> as shown in the following illustration:</w:t>
      </w:r>
    </w:p>
    <w:p w14:paraId="62AA576F" w14:textId="6D6434E0" w:rsidR="00D71860" w:rsidRDefault="00D71860" w:rsidP="00D71860">
      <w:pPr>
        <w:pStyle w:val="CVFigure"/>
      </w:pPr>
      <w:r>
        <w:drawing>
          <wp:inline distT="0" distB="0" distL="0" distR="0" wp14:anchorId="384D7880" wp14:editId="5061B068">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6">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7C3D7FF5" w:rsidR="009967C1" w:rsidRDefault="001238E9" w:rsidP="00A73F51">
      <w:pPr>
        <w:pStyle w:val="CVChapterBodyCopy"/>
      </w:pPr>
      <w:r>
        <w:t>You can use the S</w:t>
      </w:r>
      <w:r w:rsidR="009967C1">
        <w:t>wap button to interchange the applications between panels 1 and 2</w:t>
      </w:r>
      <w:r w:rsidR="00324ADE">
        <w:t xml:space="preserve"> slots</w:t>
      </w:r>
      <w:r w:rsidR="009967C1">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rsidR="009967C1">
        <w:t>.</w:t>
      </w:r>
    </w:p>
    <w:p w14:paraId="2C418856" w14:textId="10C89039" w:rsidR="00CC4633" w:rsidRDefault="00A73F51" w:rsidP="00A73F51">
      <w:pPr>
        <w:pStyle w:val="CVChapterBodyCopy"/>
      </w:pPr>
      <w:r>
        <w:rPr>
          <w:noProof/>
          <w:lang w:val="en-IN" w:eastAsia="en-IN"/>
        </w:rPr>
        <w:drawing>
          <wp:anchor distT="0" distB="0" distL="114300" distR="114300" simplePos="0" relativeHeight="251658258" behindDoc="0" locked="0" layoutInCell="1" allowOverlap="1" wp14:anchorId="364690BD" wp14:editId="4EB955F4">
            <wp:simplePos x="0" y="0"/>
            <wp:positionH relativeFrom="column">
              <wp:posOffset>1990725</wp:posOffset>
            </wp:positionH>
            <wp:positionV relativeFrom="paragraph">
              <wp:posOffset>247650</wp:posOffset>
            </wp:positionV>
            <wp:extent cx="190500" cy="190500"/>
            <wp:effectExtent l="0" t="0" r="0" b="0"/>
            <wp:wrapThrough wrapText="bothSides">
              <wp:wrapPolygon edited="0">
                <wp:start x="0" y="0"/>
                <wp:lineTo x="0" y="19440"/>
                <wp:lineTo x="19440" y="19440"/>
                <wp:lineTo x="1944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4">
                      <a:extLst>
                        <a:ext uri="{BEBA8EAE-BF5A-486C-A8C5-ECC9F3942E4B}">
                          <a14:imgProps xmlns:a14="http://schemas.microsoft.com/office/drawing/2010/main">
                            <a14:imgLayer r:embed="rId165">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90500" cy="190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4633">
        <w:t>Follow these steps to make changes to an existing preset:</w:t>
      </w:r>
    </w:p>
    <w:p w14:paraId="7B3B8ABE" w14:textId="3F1E845C" w:rsidR="00F636D4" w:rsidRDefault="00F636D4" w:rsidP="00F636D4">
      <w:pPr>
        <w:pStyle w:val="ListNumber"/>
        <w:numPr>
          <w:ilvl w:val="0"/>
          <w:numId w:val="33"/>
        </w:numPr>
      </w:pP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lastRenderedPageBreak/>
        <w:drawing>
          <wp:inline distT="0" distB="0" distL="0" distR="0" wp14:anchorId="385BFF53" wp14:editId="7BBADCD6">
            <wp:extent cx="4845052" cy="396240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7">
                      <a:extLst>
                        <a:ext uri="{28A0092B-C50C-407E-A947-70E740481C1C}">
                          <a14:useLocalDpi xmlns:a14="http://schemas.microsoft.com/office/drawing/2010/main" val="0"/>
                        </a:ext>
                      </a:extLst>
                    </a:blip>
                    <a:stretch>
                      <a:fillRect/>
                    </a:stretch>
                  </pic:blipFill>
                  <pic:spPr>
                    <a:xfrm>
                      <a:off x="0" y="0"/>
                      <a:ext cx="4878652" cy="3989879"/>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A73F51">
      <w:pPr>
        <w:pStyle w:val="CVChapterBodyCopy"/>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E67F17"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582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5991956D" w:rsidR="00D71860" w:rsidRDefault="00A73F51" w:rsidP="00F636D4">
      <w:pPr>
        <w:pStyle w:val="ListNumber"/>
        <w:numPr>
          <w:ilvl w:val="0"/>
          <w:numId w:val="33"/>
        </w:numPr>
      </w:pPr>
      <w:r>
        <w:t>Use the S</w:t>
      </w:r>
      <w:r w:rsidR="009202E8">
        <w:t>wap button to</w:t>
      </w:r>
      <w:r w:rsidR="00D71860">
        <w:t xml:space="preserve"> </w:t>
      </w:r>
      <w:r w:rsidR="009202E8">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4BB32C58" w14:textId="77777777" w:rsidR="0027085D" w:rsidRDefault="0027085D">
      <w:pPr>
        <w:rPr>
          <w:rFonts w:ascii="Calibri" w:hAnsi="Calibri"/>
        </w:rPr>
      </w:pPr>
      <w:r>
        <w:br w:type="page"/>
      </w:r>
    </w:p>
    <w:p w14:paraId="019B873B" w14:textId="601CCB61" w:rsidR="00C30CE3" w:rsidRDefault="00C30CE3" w:rsidP="00F636D4">
      <w:pPr>
        <w:pStyle w:val="ListNumber"/>
        <w:numPr>
          <w:ilvl w:val="0"/>
          <w:numId w:val="33"/>
        </w:numPr>
      </w:pPr>
      <w:r>
        <w:lastRenderedPageBreak/>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39D6C2CD">
            <wp:extent cx="4581525" cy="3715595"/>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8">
                      <a:extLst>
                        <a:ext uri="{28A0092B-C50C-407E-A947-70E740481C1C}">
                          <a14:useLocalDpi xmlns:a14="http://schemas.microsoft.com/office/drawing/2010/main" val="0"/>
                        </a:ext>
                      </a:extLst>
                    </a:blip>
                    <a:stretch>
                      <a:fillRect/>
                    </a:stretch>
                  </pic:blipFill>
                  <pic:spPr>
                    <a:xfrm>
                      <a:off x="0" y="0"/>
                      <a:ext cx="4599976" cy="3730559"/>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847C49">
      <w:pPr>
        <w:pStyle w:val="Heading2"/>
        <w:tabs>
          <w:tab w:val="clear" w:pos="450"/>
          <w:tab w:val="clear" w:pos="720"/>
          <w:tab w:val="left" w:pos="709"/>
        </w:tabs>
        <w:ind w:left="567" w:hanging="567"/>
      </w:pPr>
      <w:bookmarkStart w:id="58" w:name="_Toc28367238"/>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58"/>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 xml:space="preserve">this directly from the toolbar </w:t>
      </w:r>
      <w:r w:rsidR="004F1EDF">
        <w:lastRenderedPageBreak/>
        <w:t>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1C644846" w14:textId="2B6191B7" w:rsidR="00426E75" w:rsidRDefault="00426E75" w:rsidP="009A1785">
      <w:pPr>
        <w:pStyle w:val="CVChapterBodyCopy"/>
      </w:pPr>
      <w:r>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002F073F">
            <wp:extent cx="5246677" cy="305752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9">
                      <a:extLst>
                        <a:ext uri="{28A0092B-C50C-407E-A947-70E740481C1C}">
                          <a14:useLocalDpi xmlns:a14="http://schemas.microsoft.com/office/drawing/2010/main" val="0"/>
                        </a:ext>
                      </a:extLst>
                    </a:blip>
                    <a:stretch>
                      <a:fillRect/>
                    </a:stretch>
                  </pic:blipFill>
                  <pic:spPr>
                    <a:xfrm>
                      <a:off x="0" y="0"/>
                      <a:ext cx="5291125" cy="3083427"/>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lastRenderedPageBreak/>
        <w:drawing>
          <wp:inline distT="0" distB="0" distL="0" distR="0" wp14:anchorId="0B93657B" wp14:editId="6C8AFD05">
            <wp:extent cx="5214389" cy="315277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200">
                      <a:extLst>
                        <a:ext uri="{28A0092B-C50C-407E-A947-70E740481C1C}">
                          <a14:useLocalDpi xmlns:a14="http://schemas.microsoft.com/office/drawing/2010/main" val="0"/>
                        </a:ext>
                      </a:extLst>
                    </a:blip>
                    <a:stretch>
                      <a:fillRect/>
                    </a:stretch>
                  </pic:blipFill>
                  <pic:spPr>
                    <a:xfrm>
                      <a:off x="0" y="0"/>
                      <a:ext cx="5238950" cy="3167625"/>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016E72">
      <w:pPr>
        <w:pStyle w:val="CVChapterBodyCopy"/>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7E039D3D">
            <wp:extent cx="5173533" cy="30765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201">
                      <a:extLst>
                        <a:ext uri="{28A0092B-C50C-407E-A947-70E740481C1C}">
                          <a14:useLocalDpi xmlns:a14="http://schemas.microsoft.com/office/drawing/2010/main" val="0"/>
                        </a:ext>
                      </a:extLst>
                    </a:blip>
                    <a:stretch>
                      <a:fillRect/>
                    </a:stretch>
                  </pic:blipFill>
                  <pic:spPr>
                    <a:xfrm>
                      <a:off x="0" y="0"/>
                      <a:ext cx="5187476" cy="3084866"/>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lastRenderedPageBreak/>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202">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A73F51">
      <w:pPr>
        <w:pStyle w:val="CVChapterBodyCopy"/>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A73F51">
      <w:pPr>
        <w:pStyle w:val="CVChapterBodyCopy"/>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A73F51">
      <w:pPr>
        <w:pStyle w:val="CVChapterBodyCopy"/>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2pt;height:11.25pt" o:ole="">
                  <v:imagedata r:id="rId203" o:title=""/>
                </v:shape>
                <o:OLEObject Type="Embed" ProgID="PBrush" ShapeID="_x0000_i1082" DrawAspect="Content" ObjectID="_1640028935" r:id="rId204"/>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4.4pt;height:24.4pt" o:ole="">
                  <v:imagedata r:id="rId205" o:title=""/>
                </v:shape>
                <o:OLEObject Type="Embed" ProgID="PBrush" ShapeID="_x0000_i1083" DrawAspect="Content" ObjectID="_1640028936" r:id="rId206"/>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8pt;height:26.3pt" o:ole="">
                  <v:imagedata r:id="rId207" o:title=""/>
                </v:shape>
                <o:OLEObject Type="Embed" ProgID="PBrush" ShapeID="_x0000_i1084" DrawAspect="Content" ObjectID="_1640028937" r:id="rId208"/>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lastRenderedPageBreak/>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t>Coreo Analytics</w:t>
            </w:r>
          </w:p>
          <w:p w14:paraId="7FFB091E" w14:textId="77777777" w:rsidR="00C150AC" w:rsidRPr="00924584" w:rsidRDefault="00C150AC" w:rsidP="00D41E39">
            <w:pPr>
              <w:pStyle w:val="CVTabletext"/>
            </w:pPr>
            <w:r>
              <w:object w:dxaOrig="960" w:dyaOrig="960" w14:anchorId="6830F275">
                <v:shape id="_x0000_i1085" type="#_x0000_t75" style="width:24.4pt;height:24.4pt" o:ole="">
                  <v:imagedata r:id="rId205" o:title=""/>
                </v:shape>
                <o:OLEObject Type="Embed" ProgID="PBrush" ShapeID="_x0000_i1085" DrawAspect="Content" ObjectID="_1640028938" r:id="rId209"/>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6.9pt;height:26.3pt" o:ole="">
                  <v:imagedata r:id="rId210" o:title=""/>
                </v:shape>
                <o:OLEObject Type="Embed" ProgID="PBrush" ShapeID="_x0000_i1086" DrawAspect="Content" ObjectID="_1640028939" r:id="rId211"/>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59" w:name="_Toc28367239"/>
      <w:r>
        <w:t>Screen Display</w:t>
      </w:r>
      <w:r w:rsidR="00FB69D2">
        <w:t>s</w:t>
      </w:r>
      <w:r>
        <w:t xml:space="preserve"> in Maximized View</w:t>
      </w:r>
      <w:bookmarkEnd w:id="59"/>
    </w:p>
    <w:p w14:paraId="28901B34" w14:textId="28DF19AC" w:rsidR="000763D2" w:rsidRDefault="005B2575" w:rsidP="00A25D77">
      <w:pPr>
        <w:pStyle w:val="CVChapterBodyCopy"/>
      </w:pPr>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77817B4" w14:textId="06849D38" w:rsidR="00A25D77" w:rsidRDefault="00A25D77" w:rsidP="00A25D77">
      <w:pPr>
        <w:pStyle w:val="CVChapterBodyCopy"/>
      </w:pPr>
      <w:r>
        <w:t>The Coreo UEE application is compatible with a multiple monitor setup (2-monitors or 3-monitors). In multiple displays, you can view single or multiple applications configured in the 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60" w:name="_Toc28367240"/>
      <w:r>
        <w:t xml:space="preserve">Maximize </w:t>
      </w:r>
      <w:r w:rsidR="00825B10">
        <w:t xml:space="preserve">View </w:t>
      </w:r>
      <w:r w:rsidR="005B2575">
        <w:t>in</w:t>
      </w:r>
      <w:r w:rsidR="00825B10">
        <w:t xml:space="preserve"> Single Display</w:t>
      </w:r>
      <w:bookmarkEnd w:id="60"/>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A73F51">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lastRenderedPageBreak/>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drawing>
          <wp:inline distT="0" distB="0" distL="0" distR="0" wp14:anchorId="205B36D2" wp14:editId="6ACE5F3A">
            <wp:extent cx="5305425" cy="315378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12">
                      <a:extLst>
                        <a:ext uri="{28A0092B-C50C-407E-A947-70E740481C1C}">
                          <a14:useLocalDpi xmlns:a14="http://schemas.microsoft.com/office/drawing/2010/main" val="0"/>
                        </a:ext>
                      </a:extLst>
                    </a:blip>
                    <a:stretch>
                      <a:fillRect/>
                    </a:stretch>
                  </pic:blipFill>
                  <pic:spPr>
                    <a:xfrm>
                      <a:off x="0" y="0"/>
                      <a:ext cx="5307291" cy="3154889"/>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A73F51">
      <w:pPr>
        <w:pStyle w:val="CVChapterBodyCopy"/>
      </w:pPr>
      <w:r>
        <w:t>In the full</w:t>
      </w:r>
      <w:r w:rsidR="004F1F56">
        <w:t>-</w:t>
      </w:r>
      <w:r>
        <w:t>screen mode, the applications display in the entire area of the screen.</w:t>
      </w:r>
    </w:p>
    <w:p w14:paraId="236D1E94" w14:textId="44103C4F" w:rsidR="00B77ACA" w:rsidRDefault="005435D9" w:rsidP="00B77ACA">
      <w:pPr>
        <w:pStyle w:val="CVFigure"/>
      </w:pPr>
      <w:r>
        <w:lastRenderedPageBreak/>
        <w:drawing>
          <wp:inline distT="0" distB="0" distL="0" distR="0" wp14:anchorId="3DE67E56" wp14:editId="618A628B">
            <wp:extent cx="5172075" cy="292306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3">
                      <a:extLst>
                        <a:ext uri="{28A0092B-C50C-407E-A947-70E740481C1C}">
                          <a14:useLocalDpi xmlns:a14="http://schemas.microsoft.com/office/drawing/2010/main" val="0"/>
                        </a:ext>
                      </a:extLst>
                    </a:blip>
                    <a:stretch>
                      <a:fillRect/>
                    </a:stretch>
                  </pic:blipFill>
                  <pic:spPr>
                    <a:xfrm>
                      <a:off x="0" y="0"/>
                      <a:ext cx="5182651" cy="2929038"/>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61" w:name="_Toc28367241"/>
      <w:r>
        <w:t>M</w:t>
      </w:r>
      <w:r w:rsidR="00FB69D2">
        <w:t>aximize</w:t>
      </w:r>
      <w:r>
        <w:t xml:space="preserve"> View </w:t>
      </w:r>
      <w:r w:rsidR="00FB69D2">
        <w:t>in</w:t>
      </w:r>
      <w:r>
        <w:t xml:space="preserve"> Multiple Display</w:t>
      </w:r>
      <w:r w:rsidR="007B5DFB">
        <w:t>s</w:t>
      </w:r>
      <w:bookmarkEnd w:id="61"/>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6A7C6F74"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E887BEB" w14:textId="77777777" w:rsidR="00D65885" w:rsidRDefault="00D65885" w:rsidP="001238E9">
      <w:pPr>
        <w:pStyle w:val="CVChapterBodyCopy"/>
      </w:pPr>
      <w:r>
        <w:t xml:space="preserve">The browser in the maximized mode covers the entire screen of the monitor. Click the </w:t>
      </w:r>
      <w:r w:rsidRPr="00DD3A4E">
        <w:rPr>
          <w:b/>
        </w:rPr>
        <w:t>Restore Down</w:t>
      </w:r>
      <w:r>
        <w:t xml:space="preserve"> button in the upper-right corner of the browser page to view its borders.</w:t>
      </w:r>
    </w:p>
    <w:p w14:paraId="2506B054" w14:textId="2A372369" w:rsidR="00D65885" w:rsidRDefault="00D65885" w:rsidP="00D65885">
      <w:pPr>
        <w:pStyle w:val="ListNumber"/>
        <w:numPr>
          <w:ilvl w:val="0"/>
          <w:numId w:val="41"/>
        </w:numPr>
      </w:pPr>
      <w:r>
        <w:t>Move the cursor over the border of the browser page until the cursor changes to a double-headed arrow.</w:t>
      </w:r>
    </w:p>
    <w:p w14:paraId="0A5C949E" w14:textId="5FFE99B6" w:rsidR="00322AA5" w:rsidRDefault="00D65885" w:rsidP="003C6F91">
      <w:pPr>
        <w:pStyle w:val="CVFigure"/>
      </w:pPr>
      <w:r>
        <w:lastRenderedPageBreak/>
        <w:drawing>
          <wp:inline distT="0" distB="0" distL="0" distR="0" wp14:anchorId="455BBA20" wp14:editId="356E7321">
            <wp:extent cx="4833613" cy="1847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4">
                      <a:extLst>
                        <a:ext uri="{28A0092B-C50C-407E-A947-70E740481C1C}">
                          <a14:useLocalDpi xmlns:a14="http://schemas.microsoft.com/office/drawing/2010/main" val="0"/>
                        </a:ext>
                      </a:extLst>
                    </a:blip>
                    <a:stretch>
                      <a:fillRect/>
                    </a:stretch>
                  </pic:blipFill>
                  <pic:spPr>
                    <a:xfrm>
                      <a:off x="0" y="0"/>
                      <a:ext cx="4857366" cy="1856931"/>
                    </a:xfrm>
                    <a:prstGeom prst="rect">
                      <a:avLst/>
                    </a:prstGeom>
                  </pic:spPr>
                </pic:pic>
              </a:graphicData>
            </a:graphic>
          </wp:inline>
        </w:drawing>
      </w:r>
    </w:p>
    <w:p w14:paraId="66DF265F" w14:textId="5C03A7D9" w:rsidR="003C6F91" w:rsidRDefault="00D65885" w:rsidP="003C6F91">
      <w:pPr>
        <w:pStyle w:val="CVFigureCaption"/>
      </w:pPr>
      <w:r>
        <w:t>Representation of Multiple Displays</w:t>
      </w:r>
    </w:p>
    <w:p w14:paraId="0D36186C" w14:textId="32E33990" w:rsidR="009814DC" w:rsidRDefault="003958AD" w:rsidP="008A0012">
      <w:pPr>
        <w:pStyle w:val="ListNumber"/>
      </w:pPr>
      <w:r>
        <w:t xml:space="preserve">Select the border and drag it across the second </w:t>
      </w:r>
      <w:r w:rsidR="00322AA5">
        <w:t>and</w:t>
      </w:r>
      <w:r w:rsidR="00D65885">
        <w:t xml:space="preserve"> (or)</w:t>
      </w:r>
      <w:r w:rsidR="00322AA5">
        <w:t xml:space="preserve"> third </w:t>
      </w:r>
      <w:r>
        <w:t>monit</w:t>
      </w:r>
      <w:r w:rsidR="00322AA5">
        <w:t xml:space="preserve">or </w:t>
      </w:r>
      <w:r>
        <w:t>screen</w:t>
      </w:r>
      <w:r w:rsidR="00322AA5">
        <w:t>s</w:t>
      </w:r>
      <w:r>
        <w:t xml:space="preserve"> until the panels fit the monitor scre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C708B" w14:paraId="2D65F0E0" w14:textId="77777777" w:rsidTr="001238E9">
        <w:trPr>
          <w:trHeight w:val="989"/>
        </w:trPr>
        <w:tc>
          <w:tcPr>
            <w:tcW w:w="993"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5A5FEF23" w14:textId="28BADD78" w:rsidR="005C708B" w:rsidRPr="005C708B" w:rsidRDefault="005C708B" w:rsidP="00E5436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 a monitor screen appropriately only if all the connected monitor screens have the same screen resolutions.</w:t>
            </w:r>
          </w:p>
        </w:tc>
      </w:tr>
    </w:tbl>
    <w:p w14:paraId="0A99CE5D" w14:textId="77777777" w:rsidR="003C77B1" w:rsidRDefault="003C77B1" w:rsidP="003C77B1">
      <w:pPr>
        <w:pStyle w:val="CVspacebeforetable"/>
      </w:pPr>
    </w:p>
    <w:p w14:paraId="66D3536C" w14:textId="0EA4BD0D" w:rsidR="00520BD4" w:rsidRDefault="00E5436B" w:rsidP="001238E9">
      <w:pPr>
        <w:pStyle w:val="CVChapterBodyCopy"/>
      </w:pPr>
      <w:r>
        <w:t xml:space="preserve">The </w:t>
      </w:r>
      <w:r w:rsidR="003C77B1">
        <w:t xml:space="preserve">Coreo View-Bed View layout and </w:t>
      </w:r>
      <w:r>
        <w:t>the Coreo View Geom</w:t>
      </w:r>
      <w:r w:rsidR="003C77B1">
        <w:t xml:space="preserve">ap View layout </w:t>
      </w:r>
      <w:r>
        <w:t xml:space="preserve">when </w:t>
      </w:r>
      <w:r w:rsidR="003C77B1">
        <w:t>in a single panel stretch along the entire width of the screen on single and multiple monitors.</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15"/>
          <w:pgSz w:w="12240" w:h="15840"/>
          <w:pgMar w:top="1440" w:right="1800" w:bottom="1440" w:left="1800" w:header="720" w:footer="720" w:gutter="0"/>
          <w:cols w:space="720"/>
        </w:sectPr>
      </w:pPr>
    </w:p>
    <w:p w14:paraId="1FBAFAB5" w14:textId="77777777" w:rsidR="00630E08" w:rsidRDefault="00630E08" w:rsidP="00630E08">
      <w:pPr>
        <w:pStyle w:val="CVPreHeading1Underline"/>
        <w:numPr>
          <w:ilvl w:val="0"/>
          <w:numId w:val="17"/>
        </w:numPr>
        <w:tabs>
          <w:tab w:val="clear" w:pos="360"/>
          <w:tab w:val="num" w:pos="567"/>
        </w:tabs>
        <w:ind w:left="426" w:hanging="426"/>
      </w:pPr>
      <w:bookmarkStart w:id="62" w:name="_Toc24106684"/>
      <w:bookmarkStart w:id="63" w:name="_Toc28367242"/>
      <w:r>
        <w:lastRenderedPageBreak/>
        <w:t>Glossary</w:t>
      </w:r>
      <w:bookmarkEnd w:id="62"/>
      <w:bookmarkEnd w:id="63"/>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1BE630B9"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w:t>
      </w:r>
      <w:r w:rsidR="00E5436B">
        <w:rPr>
          <w:rFonts w:cs="Calibri"/>
          <w:color w:val="000000"/>
        </w:rPr>
        <w:t>a specific</w:t>
      </w:r>
      <w:r w:rsidR="008A0012">
        <w:rPr>
          <w:rFonts w:cs="Calibri"/>
          <w:color w:val="000000"/>
        </w:rPr>
        <w:t xml:space="preserve">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16"/>
          <w:pgSz w:w="12240" w:h="15840"/>
          <w:pgMar w:top="1440" w:right="1800" w:bottom="1440" w:left="1800" w:header="720" w:footer="720" w:gutter="0"/>
          <w:cols w:space="720"/>
        </w:sectPr>
      </w:pPr>
    </w:p>
    <w:p w14:paraId="7A5DEA7F" w14:textId="77777777" w:rsidR="00630E08" w:rsidRDefault="00630E08" w:rsidP="00630E08">
      <w:pPr>
        <w:pStyle w:val="CVPreHeading1Underline"/>
        <w:numPr>
          <w:ilvl w:val="0"/>
          <w:numId w:val="17"/>
        </w:numPr>
        <w:tabs>
          <w:tab w:val="clear" w:pos="360"/>
          <w:tab w:val="num" w:pos="567"/>
        </w:tabs>
        <w:ind w:left="426" w:hanging="426"/>
      </w:pPr>
      <w:bookmarkStart w:id="64" w:name="_Toc24106685"/>
      <w:bookmarkStart w:id="65" w:name="_Toc28367243"/>
      <w:commentRangeStart w:id="66"/>
      <w:r>
        <w:lastRenderedPageBreak/>
        <w:t>Index</w:t>
      </w:r>
      <w:bookmarkEnd w:id="64"/>
      <w:commentRangeEnd w:id="66"/>
      <w:r w:rsidR="007C75D6">
        <w:rPr>
          <w:rStyle w:val="CommentReference"/>
          <w:rFonts w:asciiTheme="minorHAnsi" w:eastAsiaTheme="minorHAnsi" w:hAnsiTheme="minorHAnsi" w:cstheme="minorBidi"/>
          <w:b w:val="0"/>
          <w:color w:val="auto"/>
          <w:lang w:eastAsia="en-US"/>
        </w:rPr>
        <w:commentReference w:id="66"/>
      </w:r>
      <w:bookmarkEnd w:id="65"/>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ndy Dowell" w:date="2020-01-08T21:12:00Z" w:initials="SD">
    <w:p w14:paraId="64161072" w14:textId="6DE900D7" w:rsidR="00F026A4" w:rsidRDefault="00F026A4">
      <w:pPr>
        <w:pStyle w:val="CommentText"/>
      </w:pPr>
      <w:r>
        <w:rPr>
          <w:rStyle w:val="CommentReference"/>
        </w:rPr>
        <w:annotationRef/>
      </w:r>
      <w:r>
        <w:t>I suggest moving this header to the bottom</w:t>
      </w:r>
      <w:r w:rsidR="008764D4">
        <w:t xml:space="preserve"> with the footer.</w:t>
      </w:r>
    </w:p>
  </w:comment>
  <w:comment w:id="8" w:author="Sandy Dowell" w:date="2020-01-08T21:14:00Z" w:initials="SD">
    <w:p w14:paraId="12D9524C" w14:textId="78068ABE" w:rsidR="009C0997" w:rsidRDefault="009C0997">
      <w:pPr>
        <w:pStyle w:val="CommentText"/>
      </w:pPr>
      <w:r>
        <w:rPr>
          <w:rStyle w:val="CommentReference"/>
        </w:rPr>
        <w:annotationRef/>
      </w:r>
      <w:r w:rsidR="000454EE">
        <w:t>Add ‘the’ before Navvis.</w:t>
      </w:r>
    </w:p>
  </w:comment>
  <w:comment w:id="10" w:author="Sandy Dowell" w:date="2020-01-08T21:21:00Z" w:initials="SD">
    <w:p w14:paraId="0EB6A21B" w14:textId="5F11D336" w:rsidR="00470B86" w:rsidRDefault="00470B86">
      <w:pPr>
        <w:pStyle w:val="CommentText"/>
      </w:pPr>
      <w:r>
        <w:rPr>
          <w:rStyle w:val="CommentReference"/>
        </w:rPr>
        <w:annotationRef/>
      </w:r>
      <w:r>
        <w:t xml:space="preserve">Should #2 be another ‘dot’ point under the others. </w:t>
      </w:r>
      <w:r w:rsidR="00C850B4">
        <w:t>If it is not another ‘dot’ point</w:t>
      </w:r>
      <w:r w:rsidR="0053480D">
        <w:t>,</w:t>
      </w:r>
      <w:r w:rsidR="00C850B4">
        <w:t xml:space="preserve"> it needs to be </w:t>
      </w:r>
      <w:r w:rsidR="000D7FD4">
        <w:t>made into a complete sentence.</w:t>
      </w:r>
    </w:p>
  </w:comment>
  <w:comment w:id="18" w:author="Sandy Dowell" w:date="2020-01-08T21:26:00Z" w:initials="SD">
    <w:p w14:paraId="3EB438CB" w14:textId="5CDE8180" w:rsidR="002E26D0" w:rsidRDefault="002E26D0">
      <w:pPr>
        <w:pStyle w:val="CommentText"/>
      </w:pPr>
      <w:r>
        <w:rPr>
          <w:rStyle w:val="CommentReference"/>
        </w:rPr>
        <w:annotationRef/>
      </w:r>
      <w:r>
        <w:t>Add ‘the’ in front of Unified.</w:t>
      </w:r>
    </w:p>
  </w:comment>
  <w:comment w:id="20" w:author="Pavan Rasquinha" w:date="2019-12-27T02:33:00Z" w:initials="PR">
    <w:p w14:paraId="74702A7A" w14:textId="77777777" w:rsidR="00F9346F" w:rsidRPr="0072396B" w:rsidRDefault="006C33FA" w:rsidP="00F9346F">
      <w:pPr>
        <w:pStyle w:val="CommentText"/>
        <w:rPr>
          <w:b/>
          <w:color w:val="FF0000"/>
        </w:rPr>
      </w:pPr>
      <w:r>
        <w:rPr>
          <w:rStyle w:val="CommentReference"/>
        </w:rPr>
        <w:annotationRef/>
      </w:r>
      <w:r w:rsidR="00F9346F" w:rsidRPr="0072396B">
        <w:rPr>
          <w:b/>
          <w:color w:val="FF0000"/>
        </w:rPr>
        <w:t>Organization’s sign-in page is navvis.okta.com as per the email.</w:t>
      </w:r>
    </w:p>
    <w:p w14:paraId="0E1A709A" w14:textId="77777777" w:rsidR="00F9346F" w:rsidRPr="0072396B" w:rsidRDefault="00F9346F" w:rsidP="00F9346F">
      <w:pPr>
        <w:pStyle w:val="CommentText"/>
        <w:rPr>
          <w:b/>
          <w:color w:val="FF0000"/>
        </w:rPr>
      </w:pPr>
    </w:p>
    <w:p w14:paraId="004AD339" w14:textId="275E752D" w:rsidR="006C33FA" w:rsidRDefault="00F9346F" w:rsidP="00F9346F">
      <w:pPr>
        <w:pStyle w:val="CommentText"/>
      </w:pPr>
      <w:r w:rsidRPr="0072396B">
        <w:rPr>
          <w:b/>
          <w:color w:val="FF0000"/>
        </w:rPr>
        <w:t xml:space="preserve">Should this be changed to </w:t>
      </w:r>
      <w:r w:rsidRPr="009B6201">
        <w:rPr>
          <w:b/>
          <w:color w:val="FF0000"/>
          <w:vertAlign w:val="subscript"/>
        </w:rPr>
        <w:t>login.coreohealth.com in</w:t>
      </w:r>
      <w:r w:rsidRPr="0072396B">
        <w:rPr>
          <w:b/>
          <w:color w:val="FF0000"/>
        </w:rPr>
        <w:t xml:space="preserve"> the email</w:t>
      </w:r>
    </w:p>
  </w:comment>
  <w:comment w:id="21" w:author="Pavan Rasquinha" w:date="2019-12-27T18:57:00Z" w:initials="PR">
    <w:p w14:paraId="16F99032" w14:textId="6E8B7D0F" w:rsidR="00F9346F" w:rsidRPr="00960E86" w:rsidRDefault="00F9346F">
      <w:pPr>
        <w:pStyle w:val="CommentText"/>
        <w:rPr>
          <w:b/>
          <w:color w:val="FF0000"/>
        </w:rPr>
      </w:pPr>
      <w:r>
        <w:rPr>
          <w:rStyle w:val="CommentReference"/>
        </w:rPr>
        <w:annotationRef/>
      </w:r>
      <w:r w:rsidRPr="00960E86">
        <w:rPr>
          <w:b/>
          <w:color w:val="FF0000"/>
        </w:rPr>
        <w:t>The password requirement that displays</w:t>
      </w:r>
      <w:r w:rsidR="00FB7487" w:rsidRPr="00960E86">
        <w:rPr>
          <w:b/>
          <w:color w:val="FF0000"/>
        </w:rPr>
        <w:t xml:space="preserve"> (below the Enter New Password field)</w:t>
      </w:r>
      <w:r w:rsidRPr="00960E86">
        <w:rPr>
          <w:b/>
          <w:color w:val="FF0000"/>
        </w:rPr>
        <w:t xml:space="preserve"> in the account creation screen must be updated by the Navvis administrator.</w:t>
      </w:r>
    </w:p>
  </w:comment>
  <w:comment w:id="23" w:author="Pavan Rasquinha" w:date="2019-12-10T11:49:00Z" w:initials="PR">
    <w:p w14:paraId="59E64B34" w14:textId="7EB58614" w:rsidR="006C33FA" w:rsidRDefault="006C33FA">
      <w:pPr>
        <w:pStyle w:val="CommentText"/>
      </w:pPr>
      <w:r>
        <w:rPr>
          <w:rStyle w:val="CommentReference"/>
        </w:rPr>
        <w:annotationRef/>
      </w:r>
      <w:r>
        <w:t>Replace this image from the new build.</w:t>
      </w:r>
    </w:p>
  </w:comment>
  <w:comment w:id="28" w:author="Sandy Dowell" w:date="2020-01-08T21:40:00Z" w:initials="SD">
    <w:p w14:paraId="13774B77" w14:textId="1AAB1875" w:rsidR="009F6C6B" w:rsidRDefault="009F6C6B">
      <w:pPr>
        <w:pStyle w:val="CommentText"/>
      </w:pPr>
      <w:r>
        <w:rPr>
          <w:rStyle w:val="CommentReference"/>
        </w:rPr>
        <w:annotationRef/>
      </w:r>
      <w:r>
        <w:t xml:space="preserve">This sentence is different font size from the rest of the document. </w:t>
      </w:r>
      <w:r w:rsidR="00EB5659">
        <w:t>Change this to Font Size 12.</w:t>
      </w:r>
    </w:p>
  </w:comment>
  <w:comment w:id="45" w:author="Sandy Dowell" w:date="2020-01-08T22:02:00Z" w:initials="SD">
    <w:p w14:paraId="2378707B" w14:textId="3E8245C4" w:rsidR="003176D9" w:rsidRDefault="003176D9">
      <w:pPr>
        <w:pStyle w:val="CommentText"/>
      </w:pPr>
      <w:r>
        <w:rPr>
          <w:rStyle w:val="CommentReference"/>
        </w:rPr>
        <w:annotationRef/>
      </w:r>
      <w:r>
        <w:t xml:space="preserve">Should you note that this is only available on a widescreen monitor? On page 22 it is mentioned that it is not available on a single monitor so would </w:t>
      </w:r>
      <w:r w:rsidR="0039142E">
        <w:t>recommend emphasizing the wide screen monitors</w:t>
      </w:r>
    </w:p>
  </w:comment>
  <w:comment w:id="66" w:author="Pavan Rasquinha" w:date="2019-11-14T18:02:00Z" w:initials="PR">
    <w:p w14:paraId="652681B8" w14:textId="4CF56856" w:rsidR="006C33FA" w:rsidRDefault="006C33FA">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161072" w15:done="0"/>
  <w15:commentEx w15:paraId="12D9524C" w15:done="0"/>
  <w15:commentEx w15:paraId="0EB6A21B" w15:done="0"/>
  <w15:commentEx w15:paraId="3EB438CB" w15:done="0"/>
  <w15:commentEx w15:paraId="004AD339" w15:done="0"/>
  <w15:commentEx w15:paraId="16F99032" w15:done="0"/>
  <w15:commentEx w15:paraId="59E64B34" w15:done="0"/>
  <w15:commentEx w15:paraId="13774B77" w15:done="0"/>
  <w15:commentEx w15:paraId="2378707B" w15:done="0"/>
  <w15:commentEx w15:paraId="652681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D9524C" w16cid:durableId="21C0C4B7"/>
  <w16cid:commentId w16cid:paraId="0EB6A21B" w16cid:durableId="21C0C651"/>
  <w16cid:commentId w16cid:paraId="3EB438CB" w16cid:durableId="21C0C793"/>
  <w16cid:commentId w16cid:paraId="004AD339" w16cid:durableId="21C06C9A"/>
  <w16cid:commentId w16cid:paraId="16F99032" w16cid:durableId="21C06C9B"/>
  <w16cid:commentId w16cid:paraId="59E64B34" w16cid:durableId="21C06C9C"/>
  <w16cid:commentId w16cid:paraId="13774B77" w16cid:durableId="21C0CAC8"/>
  <w16cid:commentId w16cid:paraId="2378707B" w16cid:durableId="21C0CFF4"/>
  <w16cid:commentId w16cid:paraId="652681B8" w16cid:durableId="21C06C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7FA7C" w14:textId="77777777" w:rsidR="00E67F17" w:rsidRDefault="00E67F17" w:rsidP="000C403C">
      <w:r>
        <w:separator/>
      </w:r>
    </w:p>
  </w:endnote>
  <w:endnote w:type="continuationSeparator" w:id="0">
    <w:p w14:paraId="52CA049F" w14:textId="77777777" w:rsidR="00E67F17" w:rsidRDefault="00E67F17" w:rsidP="000C403C">
      <w:r>
        <w:continuationSeparator/>
      </w:r>
    </w:p>
  </w:endnote>
  <w:endnote w:type="continuationNotice" w:id="1">
    <w:p w14:paraId="0DF1BD60" w14:textId="77777777" w:rsidR="00E67F17" w:rsidRDefault="00E67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6C33FA" w:rsidRPr="00125F01" w:rsidRDefault="006C33FA" w:rsidP="0000272E">
            <w:pPr>
              <w:pStyle w:val="Footer"/>
              <w:jc w:val="center"/>
              <w:rPr>
                <w:rFonts w:ascii="Century Gothic" w:hAnsi="Century Gothic"/>
                <w:i/>
                <w:color w:val="7F7F7F" w:themeColor="text1" w:themeTint="80"/>
                <w:szCs w:val="24"/>
              </w:rPr>
            </w:pPr>
          </w:p>
          <w:p w14:paraId="38BC0EDC" w14:textId="77777777" w:rsidR="006C33FA" w:rsidRPr="00125F01" w:rsidRDefault="006C33FA" w:rsidP="0000272E">
            <w:pPr>
              <w:pStyle w:val="Footer"/>
              <w:jc w:val="center"/>
              <w:rPr>
                <w:rFonts w:ascii="Century Gothic" w:hAnsi="Century Gothic"/>
                <w:i/>
                <w:color w:val="7F7F7F" w:themeColor="text1" w:themeTint="80"/>
                <w:szCs w:val="24"/>
              </w:rPr>
            </w:pPr>
          </w:p>
          <w:p w14:paraId="2192D9AD" w14:textId="28B4A6B9" w:rsidR="006C33FA" w:rsidRPr="00125F01" w:rsidRDefault="006C33F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6C33FA" w:rsidRPr="00125F01" w:rsidRDefault="006C33FA" w:rsidP="00125F01">
            <w:pPr>
              <w:pStyle w:val="Footer"/>
              <w:jc w:val="center"/>
              <w:rPr>
                <w:rFonts w:ascii="Century Gothic" w:hAnsi="Century Gothic"/>
                <w:i/>
                <w:color w:val="7F7F7F" w:themeColor="text1" w:themeTint="80"/>
                <w:szCs w:val="24"/>
              </w:rPr>
            </w:pPr>
          </w:p>
          <w:p w14:paraId="65575ABA" w14:textId="77777777" w:rsidR="006C33FA" w:rsidRPr="00125F01" w:rsidRDefault="006C33FA" w:rsidP="00125F01">
            <w:pPr>
              <w:pStyle w:val="Footer"/>
              <w:jc w:val="center"/>
              <w:rPr>
                <w:rFonts w:ascii="Century Gothic" w:hAnsi="Century Gothic"/>
                <w:i/>
                <w:color w:val="7F7F7F" w:themeColor="text1" w:themeTint="80"/>
                <w:szCs w:val="24"/>
              </w:rPr>
            </w:pPr>
          </w:p>
          <w:p w14:paraId="3B87943F" w14:textId="0DBD1F26" w:rsidR="006C33FA" w:rsidRPr="00125F01" w:rsidRDefault="006C33FA"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1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3D6AC" w14:textId="77777777" w:rsidR="00972453" w:rsidRDefault="009724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478121312"/>
      <w:docPartObj>
        <w:docPartGallery w:val="Page Numbers (Bottom of Page)"/>
        <w:docPartUnique/>
      </w:docPartObj>
    </w:sdtPr>
    <w:sdtEndPr/>
    <w:sdtContent>
      <w:sdt>
        <w:sdtPr>
          <w:rPr>
            <w:rFonts w:ascii="Century Gothic" w:hAnsi="Century Gothic"/>
            <w:i/>
            <w:color w:val="7F7F7F" w:themeColor="text1" w:themeTint="80"/>
            <w:szCs w:val="24"/>
          </w:rPr>
          <w:id w:val="-63650189"/>
          <w:docPartObj>
            <w:docPartGallery w:val="Page Numbers (Top of Page)"/>
            <w:docPartUnique/>
          </w:docPartObj>
        </w:sdtPr>
        <w:sdtEndPr/>
        <w:sdtContent>
          <w:p w14:paraId="59E2F3AE" w14:textId="77777777" w:rsidR="006C33FA" w:rsidRPr="00125F01" w:rsidRDefault="006C33FA" w:rsidP="0000272E">
            <w:pPr>
              <w:pStyle w:val="Footer"/>
              <w:jc w:val="center"/>
              <w:rPr>
                <w:rFonts w:ascii="Century Gothic" w:hAnsi="Century Gothic"/>
                <w:i/>
                <w:color w:val="7F7F7F" w:themeColor="text1" w:themeTint="80"/>
                <w:szCs w:val="24"/>
              </w:rPr>
            </w:pPr>
          </w:p>
          <w:p w14:paraId="72AB4368" w14:textId="77777777" w:rsidR="006C33FA" w:rsidRPr="00125F01" w:rsidRDefault="006C33FA" w:rsidP="0000272E">
            <w:pPr>
              <w:pStyle w:val="Footer"/>
              <w:jc w:val="center"/>
              <w:rPr>
                <w:rFonts w:ascii="Century Gothic" w:hAnsi="Century Gothic"/>
                <w:i/>
                <w:color w:val="7F7F7F" w:themeColor="text1" w:themeTint="80"/>
                <w:szCs w:val="24"/>
              </w:rPr>
            </w:pPr>
          </w:p>
          <w:p w14:paraId="2F45EDE2" w14:textId="70868583" w:rsidR="006C33FA" w:rsidRPr="00125F01" w:rsidRDefault="006C33FA"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1797513423"/>
      <w:docPartObj>
        <w:docPartGallery w:val="Page Numbers (Bottom of Page)"/>
        <w:docPartUnique/>
      </w:docPartObj>
    </w:sdtPr>
    <w:sdtEndPr/>
    <w:sdtContent>
      <w:sdt>
        <w:sdtPr>
          <w:rPr>
            <w:rFonts w:ascii="Century Gothic" w:hAnsi="Century Gothic"/>
            <w:i/>
            <w:color w:val="7F7F7F" w:themeColor="text1" w:themeTint="80"/>
            <w:szCs w:val="24"/>
          </w:rPr>
          <w:id w:val="-456108023"/>
          <w:docPartObj>
            <w:docPartGallery w:val="Page Numbers (Top of Page)"/>
            <w:docPartUnique/>
          </w:docPartObj>
        </w:sdtPr>
        <w:sdtEndPr/>
        <w:sdtContent>
          <w:p w14:paraId="62533D65" w14:textId="77777777" w:rsidR="006C33FA" w:rsidRPr="00125F01" w:rsidRDefault="006C33FA" w:rsidP="0000272E">
            <w:pPr>
              <w:pStyle w:val="Footer"/>
              <w:jc w:val="center"/>
              <w:rPr>
                <w:rFonts w:ascii="Century Gothic" w:hAnsi="Century Gothic"/>
                <w:i/>
                <w:color w:val="7F7F7F" w:themeColor="text1" w:themeTint="80"/>
                <w:szCs w:val="24"/>
              </w:rPr>
            </w:pPr>
          </w:p>
          <w:p w14:paraId="2E672528" w14:textId="77777777" w:rsidR="006C33FA" w:rsidRPr="00125F01" w:rsidRDefault="006C33FA" w:rsidP="0000272E">
            <w:pPr>
              <w:pStyle w:val="Footer"/>
              <w:jc w:val="center"/>
              <w:rPr>
                <w:rFonts w:ascii="Century Gothic" w:hAnsi="Century Gothic"/>
                <w:i/>
                <w:color w:val="7F7F7F" w:themeColor="text1" w:themeTint="80"/>
                <w:szCs w:val="24"/>
              </w:rPr>
            </w:pPr>
          </w:p>
          <w:p w14:paraId="6C9E5B33" w14:textId="038649B2" w:rsidR="006C33FA" w:rsidRPr="00125F01" w:rsidRDefault="006C33FA"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i/>
        <w:color w:val="7F7F7F" w:themeColor="text1" w:themeTint="80"/>
        <w:szCs w:val="24"/>
      </w:rPr>
      <w:id w:val="-1521147608"/>
      <w:docPartObj>
        <w:docPartGallery w:val="Page Numbers (Bottom of Page)"/>
        <w:docPartUnique/>
      </w:docPartObj>
    </w:sdtPr>
    <w:sdtEndPr/>
    <w:sdtContent>
      <w:sdt>
        <w:sdtPr>
          <w:rPr>
            <w:rFonts w:ascii="Century Gothic" w:hAnsi="Century Gothic"/>
            <w:i/>
            <w:color w:val="7F7F7F" w:themeColor="text1" w:themeTint="80"/>
            <w:szCs w:val="24"/>
          </w:rPr>
          <w:id w:val="1533691303"/>
          <w:docPartObj>
            <w:docPartGallery w:val="Page Numbers (Top of Page)"/>
            <w:docPartUnique/>
          </w:docPartObj>
        </w:sdtPr>
        <w:sdtEndPr/>
        <w:sdtContent>
          <w:p w14:paraId="54DEAB04" w14:textId="77777777" w:rsidR="006C33FA" w:rsidRPr="00125F01" w:rsidRDefault="006C33FA" w:rsidP="00125F01">
            <w:pPr>
              <w:pStyle w:val="Footer"/>
              <w:jc w:val="center"/>
              <w:rPr>
                <w:rFonts w:ascii="Century Gothic" w:hAnsi="Century Gothic"/>
                <w:i/>
                <w:color w:val="7F7F7F" w:themeColor="text1" w:themeTint="80"/>
                <w:szCs w:val="24"/>
              </w:rPr>
            </w:pPr>
          </w:p>
          <w:p w14:paraId="7D53ADDD" w14:textId="77777777" w:rsidR="006C33FA" w:rsidRPr="00125F01" w:rsidRDefault="006C33FA" w:rsidP="00125F01">
            <w:pPr>
              <w:pStyle w:val="Footer"/>
              <w:jc w:val="center"/>
              <w:rPr>
                <w:rFonts w:ascii="Century Gothic" w:hAnsi="Century Gothic"/>
                <w:i/>
                <w:color w:val="7F7F7F" w:themeColor="text1" w:themeTint="80"/>
                <w:szCs w:val="24"/>
              </w:rPr>
            </w:pPr>
          </w:p>
          <w:p w14:paraId="17856E3B" w14:textId="322DB6D5" w:rsidR="006C33FA" w:rsidRPr="00125F01" w:rsidRDefault="006C33FA"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60E86">
              <w:rPr>
                <w:rFonts w:ascii="Century Gothic" w:hAnsi="Century Gothic"/>
                <w:i/>
                <w:color w:val="7F7F7F" w:themeColor="text1" w:themeTint="80"/>
                <w:szCs w:val="24"/>
              </w:rPr>
              <w:t>66</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9E9E3" w14:textId="77777777" w:rsidR="00E67F17" w:rsidRDefault="00E67F17" w:rsidP="000C403C">
      <w:r>
        <w:separator/>
      </w:r>
    </w:p>
  </w:footnote>
  <w:footnote w:type="continuationSeparator" w:id="0">
    <w:p w14:paraId="28BB0B8F" w14:textId="77777777" w:rsidR="00E67F17" w:rsidRDefault="00E67F17" w:rsidP="000C403C">
      <w:r>
        <w:continuationSeparator/>
      </w:r>
    </w:p>
  </w:footnote>
  <w:footnote w:type="continuationNotice" w:id="1">
    <w:p w14:paraId="53155136" w14:textId="77777777" w:rsidR="00E67F17" w:rsidRDefault="00E67F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9BBB6" w14:textId="62EAD9B1" w:rsidR="006C33FA" w:rsidRDefault="00E67F17" w:rsidP="00783F8D">
    <w:r>
      <w:rPr>
        <w:noProof/>
      </w:rPr>
      <w:pict w14:anchorId="09F5BC21">
        <v:rect id="_x0000_s2335" style="position:absolute;margin-left:0;margin-top:-35.25pt;width:611.15pt;height:4.5pt;z-index:251658244;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824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6C33FA" w:rsidRPr="00CE5BE5" w:rsidRDefault="006C33FA"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8247;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244FAAFC" w:rsidR="006C33FA" w:rsidRPr="00CE5BE5" w:rsidRDefault="006C33FA" w:rsidP="002A7AFB">
                <w:pPr>
                  <w:rPr>
                    <w:rFonts w:ascii="Century Gothic" w:hAnsi="Century Gothic"/>
                    <w:b/>
                  </w:rPr>
                </w:pPr>
                <w:r>
                  <w:rPr>
                    <w:rFonts w:ascii="Century Gothic" w:hAnsi="Century Gothic"/>
                  </w:rPr>
                  <w:t>Dec</w:t>
                </w:r>
                <w:r w:rsidRPr="00CE5BE5">
                  <w:rPr>
                    <w:rFonts w:ascii="Century Gothic" w:hAnsi="Century Gothic"/>
                  </w:rPr>
                  <w:t xml:space="preserve"> 2019</w:t>
                </w:r>
              </w:p>
            </w:txbxContent>
          </v:textbox>
          <w10:wrap anchorx="page"/>
        </v:shape>
      </w:pict>
    </w:r>
    <w:r w:rsidR="006C33FA">
      <w:rPr>
        <w:noProof/>
        <w:lang w:val="en-IN" w:eastAsia="en-IN"/>
      </w:rPr>
      <w:drawing>
        <wp:anchor distT="0" distB="0" distL="114300" distR="114300" simplePos="0" relativeHeight="251658240"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56B7D" w14:textId="2A63DD72" w:rsidR="006C33FA" w:rsidRDefault="00E67F17" w:rsidP="00A31BE8">
    <w:r>
      <w:rPr>
        <w:noProof/>
        <w:lang w:val="en-IN" w:eastAsia="en-IN"/>
      </w:rPr>
      <w:pict w14:anchorId="4B76CFD2">
        <v:rect id="_x0000_s2373" style="position:absolute;margin-left:-19.5pt;margin-top:-35.85pt;width:647.9pt;height:5.5pt;z-index:251658257;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582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5A01F0D" w:rsidR="006C33FA" w:rsidRPr="00CE5BE5" w:rsidRDefault="006C33FA" w:rsidP="00A31BE8">
                <w:pPr>
                  <w:rPr>
                    <w:rFonts w:ascii="Century Gothic" w:hAnsi="Century Gothic"/>
                    <w:b/>
                  </w:rPr>
                </w:pPr>
                <w:r>
                  <w:rPr>
                    <w:rFonts w:ascii="Century Gothic" w:hAnsi="Century Gothic"/>
                  </w:rPr>
                  <w:t>Dec</w:t>
                </w:r>
                <w:r w:rsidRPr="00CE5BE5">
                  <w:rPr>
                    <w:rFonts w:ascii="Century Gothic" w:hAnsi="Century Gothic"/>
                  </w:rPr>
                  <w:t xml:space="preserve"> 2019</w:t>
                </w:r>
              </w:p>
            </w:txbxContent>
          </v:textbox>
          <w10:wrap anchorx="page"/>
        </v:shape>
      </w:pict>
    </w:r>
    <w:r w:rsidR="006C33FA">
      <w:rPr>
        <w:noProof/>
        <w:lang w:val="en-IN" w:eastAsia="en-IN"/>
      </w:rPr>
      <w:drawing>
        <wp:anchor distT="0" distB="0" distL="114300" distR="114300" simplePos="0" relativeHeight="251658241"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58251;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6C33FA" w:rsidRPr="00CE5BE5" w:rsidRDefault="006C33FA"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6C33FA" w:rsidRPr="00CE5BE5" w:rsidRDefault="006C33FA"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9C9CB" w14:textId="760F3098" w:rsidR="006C33FA" w:rsidRDefault="00E67F17" w:rsidP="00F3416A">
    <w:r>
      <w:rPr>
        <w:noProof/>
      </w:rPr>
      <w:pict w14:anchorId="4B76CFD2">
        <v:rect id="Rectangle 7" o:spid="_x0000_s2331" style="position:absolute;margin-left:0;margin-top:-34.5pt;width:611.15pt;height:5pt;z-index:251658242;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8243;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6C33FA" w:rsidRPr="00CE5BE5" w:rsidRDefault="006C33FA"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6C33FA" w:rsidRPr="00CE5BE5" w:rsidRDefault="006C33FA" w:rsidP="00DA24BB">
                <w:pPr>
                  <w:jc w:val="right"/>
                  <w:rPr>
                    <w:rFonts w:ascii="Century Gothic" w:hAnsi="Century Gothic"/>
                    <w:b/>
                    <w:sz w:val="24"/>
                    <w:szCs w:val="24"/>
                  </w:rPr>
                </w:pPr>
              </w:p>
            </w:txbxContent>
          </v:textbox>
          <w10:wrap anchorx="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93E39" w14:textId="68391A74" w:rsidR="006C33FA" w:rsidRDefault="00E67F17" w:rsidP="00A31BE8">
    <w:r>
      <w:rPr>
        <w:noProof/>
      </w:rPr>
      <w:pict w14:anchorId="577B025F">
        <v:rect id="_x0000_s2339" style="position:absolute;margin-left:-3.75pt;margin-top:-36.1pt;width:614.9pt;height:4.4pt;z-index:251658248;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5825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770BEFD" w:rsidR="006C33FA" w:rsidRPr="00CE5BE5" w:rsidRDefault="006C33FA" w:rsidP="00A31BE8">
                <w:pPr>
                  <w:rPr>
                    <w:rFonts w:ascii="Century Gothic" w:hAnsi="Century Gothic"/>
                    <w:b/>
                  </w:rPr>
                </w:pPr>
                <w:r>
                  <w:rPr>
                    <w:rFonts w:ascii="Century Gothic" w:hAnsi="Century Gothic"/>
                  </w:rPr>
                  <w:t>Dec</w:t>
                </w:r>
                <w:r w:rsidRPr="00CE5BE5">
                  <w:rPr>
                    <w:rFonts w:ascii="Century Gothic" w:hAnsi="Century Gothic"/>
                  </w:rPr>
                  <w:t xml:space="preserve"> 2019</w:t>
                </w:r>
              </w:p>
            </w:txbxContent>
          </v:textbox>
          <w10:wrap anchorx="page"/>
        </v:shape>
      </w:pict>
    </w:r>
    <w:r w:rsidR="006C33FA">
      <w:rPr>
        <w:noProof/>
        <w:lang w:val="en-IN" w:eastAsia="en-IN"/>
      </w:rPr>
      <w:drawing>
        <wp:anchor distT="0" distB="0" distL="114300" distR="114300" simplePos="0" relativeHeight="251658245"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8249;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6C33FA" w:rsidRPr="00CE5BE5" w:rsidRDefault="006C33FA"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8A54D" w14:textId="026ECDB5" w:rsidR="006C33FA" w:rsidRPr="00623C2A" w:rsidRDefault="00E67F17"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582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6C33FA" w:rsidRPr="00CE5BE5" w:rsidRDefault="006C33FA"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sidR="006C33FA">
      <w:rPr>
        <w:noProof/>
        <w:lang w:val="en-IN" w:eastAsia="en-IN"/>
      </w:rPr>
      <w:drawing>
        <wp:anchor distT="0" distB="0" distL="114300" distR="114300" simplePos="0" relativeHeight="251658255"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5825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6C33FA" w:rsidRPr="00CE5BE5" w:rsidRDefault="006C33FA"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5825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5C6FB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8E4A256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 w:numId="42">
    <w:abstractNumId w:val="1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dy Dowell">
    <w15:presenceInfo w15:providerId="AD" w15:userId="S::sandy.dowell@navvishealthcare.com::e845bc87-f565-4640-95db-de891d9edbf8"/>
  </w15:person>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1NDAyMDAxszSztDRX0lEKTi0uzszPAykwMa0FADfxrWo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1"/>
    <w:rsid w:val="00014ABB"/>
    <w:rsid w:val="00015005"/>
    <w:rsid w:val="000151E1"/>
    <w:rsid w:val="0001522B"/>
    <w:rsid w:val="000160E9"/>
    <w:rsid w:val="0001633B"/>
    <w:rsid w:val="00016431"/>
    <w:rsid w:val="000167E5"/>
    <w:rsid w:val="00016E26"/>
    <w:rsid w:val="00016E72"/>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7F7"/>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54EE"/>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57BD4"/>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211"/>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3E97"/>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216B"/>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5D85"/>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D7FD4"/>
    <w:rsid w:val="000E021A"/>
    <w:rsid w:val="000E0711"/>
    <w:rsid w:val="000E0961"/>
    <w:rsid w:val="000E0B19"/>
    <w:rsid w:val="000E0DDA"/>
    <w:rsid w:val="000E11FE"/>
    <w:rsid w:val="000E14D7"/>
    <w:rsid w:val="000E1D4C"/>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8E9"/>
    <w:rsid w:val="00123A5E"/>
    <w:rsid w:val="001248F1"/>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5B99"/>
    <w:rsid w:val="001760D7"/>
    <w:rsid w:val="001766FC"/>
    <w:rsid w:val="00176A0E"/>
    <w:rsid w:val="0017733D"/>
    <w:rsid w:val="0017798B"/>
    <w:rsid w:val="001803C7"/>
    <w:rsid w:val="00180CAE"/>
    <w:rsid w:val="00180DD1"/>
    <w:rsid w:val="001816D4"/>
    <w:rsid w:val="00181B59"/>
    <w:rsid w:val="001826C2"/>
    <w:rsid w:val="00182902"/>
    <w:rsid w:val="00182A83"/>
    <w:rsid w:val="001841F0"/>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476"/>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6DAA"/>
    <w:rsid w:val="001B735D"/>
    <w:rsid w:val="001B7BBB"/>
    <w:rsid w:val="001C07CC"/>
    <w:rsid w:val="001C082F"/>
    <w:rsid w:val="001C0E9C"/>
    <w:rsid w:val="001C145D"/>
    <w:rsid w:val="001C15B0"/>
    <w:rsid w:val="001C188E"/>
    <w:rsid w:val="001C1EC0"/>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0ABF"/>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5C5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BE5"/>
    <w:rsid w:val="002D0C07"/>
    <w:rsid w:val="002D20C5"/>
    <w:rsid w:val="002D286C"/>
    <w:rsid w:val="002D2BEC"/>
    <w:rsid w:val="002D2FC6"/>
    <w:rsid w:val="002D39C9"/>
    <w:rsid w:val="002D3A24"/>
    <w:rsid w:val="002D3AAC"/>
    <w:rsid w:val="002D3C5A"/>
    <w:rsid w:val="002D3C95"/>
    <w:rsid w:val="002D4393"/>
    <w:rsid w:val="002D4670"/>
    <w:rsid w:val="002D4BB1"/>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622"/>
    <w:rsid w:val="002E26D0"/>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67C"/>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6D9"/>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725"/>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1E02"/>
    <w:rsid w:val="003522C3"/>
    <w:rsid w:val="00352B8A"/>
    <w:rsid w:val="00353373"/>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42E"/>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A05A4"/>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4CAB"/>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0BB6"/>
    <w:rsid w:val="003C1DBA"/>
    <w:rsid w:val="003C2871"/>
    <w:rsid w:val="003C389A"/>
    <w:rsid w:val="003C3DFB"/>
    <w:rsid w:val="003C4E32"/>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345"/>
    <w:rsid w:val="00434A76"/>
    <w:rsid w:val="00434C0C"/>
    <w:rsid w:val="00435177"/>
    <w:rsid w:val="00435B92"/>
    <w:rsid w:val="004361EA"/>
    <w:rsid w:val="0043622B"/>
    <w:rsid w:val="004365BF"/>
    <w:rsid w:val="004367E7"/>
    <w:rsid w:val="00437A7A"/>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7026B"/>
    <w:rsid w:val="0047099E"/>
    <w:rsid w:val="00470B39"/>
    <w:rsid w:val="00470B86"/>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87DC9"/>
    <w:rsid w:val="00490E27"/>
    <w:rsid w:val="00491F6F"/>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8E5"/>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23C"/>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5344"/>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6F81"/>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2E28"/>
    <w:rsid w:val="004F3ACD"/>
    <w:rsid w:val="004F4044"/>
    <w:rsid w:val="004F4559"/>
    <w:rsid w:val="004F48B5"/>
    <w:rsid w:val="004F4950"/>
    <w:rsid w:val="004F5226"/>
    <w:rsid w:val="004F589E"/>
    <w:rsid w:val="004F5FDE"/>
    <w:rsid w:val="004F62BB"/>
    <w:rsid w:val="004F6672"/>
    <w:rsid w:val="004F6C1C"/>
    <w:rsid w:val="004F774A"/>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09"/>
    <w:rsid w:val="0050624E"/>
    <w:rsid w:val="00506589"/>
    <w:rsid w:val="005069B2"/>
    <w:rsid w:val="005074A4"/>
    <w:rsid w:val="005075E8"/>
    <w:rsid w:val="005078F4"/>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5C"/>
    <w:rsid w:val="005277A8"/>
    <w:rsid w:val="005278F6"/>
    <w:rsid w:val="00530785"/>
    <w:rsid w:val="005313F6"/>
    <w:rsid w:val="00531930"/>
    <w:rsid w:val="00532224"/>
    <w:rsid w:val="00532688"/>
    <w:rsid w:val="00532811"/>
    <w:rsid w:val="00532A5F"/>
    <w:rsid w:val="00532CD7"/>
    <w:rsid w:val="0053323F"/>
    <w:rsid w:val="005347A4"/>
    <w:rsid w:val="0053480D"/>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05"/>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C50"/>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35F"/>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5DA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5E90"/>
    <w:rsid w:val="005B6054"/>
    <w:rsid w:val="005B66D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4C2"/>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5A96"/>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7F8"/>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4F4"/>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4E8"/>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243"/>
    <w:rsid w:val="00697716"/>
    <w:rsid w:val="00697C52"/>
    <w:rsid w:val="006A0A95"/>
    <w:rsid w:val="006A0D39"/>
    <w:rsid w:val="006A114C"/>
    <w:rsid w:val="006A149A"/>
    <w:rsid w:val="006A14DD"/>
    <w:rsid w:val="006A1E60"/>
    <w:rsid w:val="006A2125"/>
    <w:rsid w:val="006A230B"/>
    <w:rsid w:val="006A2B9D"/>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33FA"/>
    <w:rsid w:val="006C3A80"/>
    <w:rsid w:val="006C4201"/>
    <w:rsid w:val="006C43B9"/>
    <w:rsid w:val="006C44B5"/>
    <w:rsid w:val="006C4D28"/>
    <w:rsid w:val="006C524B"/>
    <w:rsid w:val="006C53D6"/>
    <w:rsid w:val="006C649D"/>
    <w:rsid w:val="006C6D13"/>
    <w:rsid w:val="006C7356"/>
    <w:rsid w:val="006C75A1"/>
    <w:rsid w:val="006D0108"/>
    <w:rsid w:val="006D09FF"/>
    <w:rsid w:val="006D0C96"/>
    <w:rsid w:val="006D0F15"/>
    <w:rsid w:val="006D106B"/>
    <w:rsid w:val="006D122C"/>
    <w:rsid w:val="006D192C"/>
    <w:rsid w:val="006D1C5B"/>
    <w:rsid w:val="006D1E36"/>
    <w:rsid w:val="006D25FC"/>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523"/>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5BF5"/>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B7E8E"/>
    <w:rsid w:val="007C01E5"/>
    <w:rsid w:val="007C05AD"/>
    <w:rsid w:val="007C08EB"/>
    <w:rsid w:val="007C201B"/>
    <w:rsid w:val="007C210D"/>
    <w:rsid w:val="007C2BAB"/>
    <w:rsid w:val="007C3224"/>
    <w:rsid w:val="007C393E"/>
    <w:rsid w:val="007C4350"/>
    <w:rsid w:val="007C4479"/>
    <w:rsid w:val="007C4690"/>
    <w:rsid w:val="007C48F4"/>
    <w:rsid w:val="007C5FDE"/>
    <w:rsid w:val="007C744B"/>
    <w:rsid w:val="007C75D6"/>
    <w:rsid w:val="007C771A"/>
    <w:rsid w:val="007C7806"/>
    <w:rsid w:val="007C7CA0"/>
    <w:rsid w:val="007D10E7"/>
    <w:rsid w:val="007D1848"/>
    <w:rsid w:val="007D2CFC"/>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6DCF"/>
    <w:rsid w:val="007F71C5"/>
    <w:rsid w:val="007F7281"/>
    <w:rsid w:val="007F7295"/>
    <w:rsid w:val="008000E0"/>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A32"/>
    <w:rsid w:val="00805B3D"/>
    <w:rsid w:val="008068BC"/>
    <w:rsid w:val="00806BCE"/>
    <w:rsid w:val="00806F0A"/>
    <w:rsid w:val="00807CCA"/>
    <w:rsid w:val="00811A4F"/>
    <w:rsid w:val="00811E31"/>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17DC5"/>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47C49"/>
    <w:rsid w:val="00847EBB"/>
    <w:rsid w:val="008500CF"/>
    <w:rsid w:val="00851ED3"/>
    <w:rsid w:val="00852A79"/>
    <w:rsid w:val="00852E9B"/>
    <w:rsid w:val="008536FC"/>
    <w:rsid w:val="00854365"/>
    <w:rsid w:val="00854508"/>
    <w:rsid w:val="00854C29"/>
    <w:rsid w:val="00854D39"/>
    <w:rsid w:val="008550AC"/>
    <w:rsid w:val="008559C2"/>
    <w:rsid w:val="00855F26"/>
    <w:rsid w:val="008563B4"/>
    <w:rsid w:val="008568FA"/>
    <w:rsid w:val="008569A3"/>
    <w:rsid w:val="00856A17"/>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676DF"/>
    <w:rsid w:val="0087034F"/>
    <w:rsid w:val="00870862"/>
    <w:rsid w:val="00872490"/>
    <w:rsid w:val="008727DC"/>
    <w:rsid w:val="00872E55"/>
    <w:rsid w:val="00873934"/>
    <w:rsid w:val="00873B64"/>
    <w:rsid w:val="008747C5"/>
    <w:rsid w:val="00874E88"/>
    <w:rsid w:val="00874FDF"/>
    <w:rsid w:val="00875522"/>
    <w:rsid w:val="00875E42"/>
    <w:rsid w:val="008764D4"/>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407"/>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510E"/>
    <w:rsid w:val="008F6CE1"/>
    <w:rsid w:val="008F799E"/>
    <w:rsid w:val="008F7B9E"/>
    <w:rsid w:val="00900490"/>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0FA"/>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6B9"/>
    <w:rsid w:val="00933D25"/>
    <w:rsid w:val="0093470E"/>
    <w:rsid w:val="00935FE5"/>
    <w:rsid w:val="0093687F"/>
    <w:rsid w:val="0093717E"/>
    <w:rsid w:val="00937632"/>
    <w:rsid w:val="009376D4"/>
    <w:rsid w:val="00937A12"/>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849"/>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0E86"/>
    <w:rsid w:val="00962165"/>
    <w:rsid w:val="0096263B"/>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453"/>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252"/>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201"/>
    <w:rsid w:val="009B6452"/>
    <w:rsid w:val="009B6DCC"/>
    <w:rsid w:val="009B7658"/>
    <w:rsid w:val="009B76ED"/>
    <w:rsid w:val="009B7A00"/>
    <w:rsid w:val="009B7DEB"/>
    <w:rsid w:val="009C004A"/>
    <w:rsid w:val="009C02DC"/>
    <w:rsid w:val="009C04CB"/>
    <w:rsid w:val="009C0997"/>
    <w:rsid w:val="009C12AA"/>
    <w:rsid w:val="009C1FB5"/>
    <w:rsid w:val="009C26A5"/>
    <w:rsid w:val="009C2B31"/>
    <w:rsid w:val="009C39C2"/>
    <w:rsid w:val="009C47F9"/>
    <w:rsid w:val="009C5151"/>
    <w:rsid w:val="009C51C0"/>
    <w:rsid w:val="009C5FAD"/>
    <w:rsid w:val="009C63C3"/>
    <w:rsid w:val="009C642B"/>
    <w:rsid w:val="009C642C"/>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4E0"/>
    <w:rsid w:val="009F5B91"/>
    <w:rsid w:val="009F6561"/>
    <w:rsid w:val="009F690A"/>
    <w:rsid w:val="009F6B2B"/>
    <w:rsid w:val="009F6C15"/>
    <w:rsid w:val="009F6C6B"/>
    <w:rsid w:val="009F6EBC"/>
    <w:rsid w:val="009F78AD"/>
    <w:rsid w:val="009F7D3A"/>
    <w:rsid w:val="00A00D3F"/>
    <w:rsid w:val="00A01184"/>
    <w:rsid w:val="00A01464"/>
    <w:rsid w:val="00A01783"/>
    <w:rsid w:val="00A0195F"/>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318C"/>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3F51"/>
    <w:rsid w:val="00A7548E"/>
    <w:rsid w:val="00A75A99"/>
    <w:rsid w:val="00A75EAE"/>
    <w:rsid w:val="00A7617B"/>
    <w:rsid w:val="00A769FF"/>
    <w:rsid w:val="00A76A11"/>
    <w:rsid w:val="00A771BE"/>
    <w:rsid w:val="00A77B30"/>
    <w:rsid w:val="00A80083"/>
    <w:rsid w:val="00A8014D"/>
    <w:rsid w:val="00A81198"/>
    <w:rsid w:val="00A81C99"/>
    <w:rsid w:val="00A82411"/>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14F2"/>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209"/>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C71"/>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10D"/>
    <w:rsid w:val="00B36943"/>
    <w:rsid w:val="00B36F24"/>
    <w:rsid w:val="00B36F52"/>
    <w:rsid w:val="00B37288"/>
    <w:rsid w:val="00B375FA"/>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077"/>
    <w:rsid w:val="00B87710"/>
    <w:rsid w:val="00B877AA"/>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3E25"/>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12B"/>
    <w:rsid w:val="00BD746B"/>
    <w:rsid w:val="00BD7CC9"/>
    <w:rsid w:val="00BE002C"/>
    <w:rsid w:val="00BE0738"/>
    <w:rsid w:val="00BE0B07"/>
    <w:rsid w:val="00BE11F5"/>
    <w:rsid w:val="00BE12C5"/>
    <w:rsid w:val="00BE134F"/>
    <w:rsid w:val="00BE23BB"/>
    <w:rsid w:val="00BE2471"/>
    <w:rsid w:val="00BE2957"/>
    <w:rsid w:val="00BE2DF6"/>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6BC"/>
    <w:rsid w:val="00C13737"/>
    <w:rsid w:val="00C13B4E"/>
    <w:rsid w:val="00C13B63"/>
    <w:rsid w:val="00C150AC"/>
    <w:rsid w:val="00C1513F"/>
    <w:rsid w:val="00C15512"/>
    <w:rsid w:val="00C15607"/>
    <w:rsid w:val="00C17AA3"/>
    <w:rsid w:val="00C17AFB"/>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3EF7"/>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09"/>
    <w:rsid w:val="00C659CB"/>
    <w:rsid w:val="00C65D13"/>
    <w:rsid w:val="00C66D8D"/>
    <w:rsid w:val="00C673F9"/>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0B4"/>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8D6"/>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297"/>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29"/>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2B7"/>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4F7F"/>
    <w:rsid w:val="00D457E0"/>
    <w:rsid w:val="00D45F2B"/>
    <w:rsid w:val="00D4616C"/>
    <w:rsid w:val="00D46864"/>
    <w:rsid w:val="00D47340"/>
    <w:rsid w:val="00D476CF"/>
    <w:rsid w:val="00D47CF3"/>
    <w:rsid w:val="00D500EF"/>
    <w:rsid w:val="00D50353"/>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B13"/>
    <w:rsid w:val="00D63F8C"/>
    <w:rsid w:val="00D64965"/>
    <w:rsid w:val="00D65484"/>
    <w:rsid w:val="00D65584"/>
    <w:rsid w:val="00D65885"/>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777CD"/>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A7F60"/>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BAE"/>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53D"/>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46D"/>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36B"/>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67F17"/>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4DE1"/>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659"/>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3F90"/>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9F6"/>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6A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41"/>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187"/>
    <w:rsid w:val="00F53A76"/>
    <w:rsid w:val="00F541E7"/>
    <w:rsid w:val="00F544FD"/>
    <w:rsid w:val="00F54A83"/>
    <w:rsid w:val="00F54DDC"/>
    <w:rsid w:val="00F55597"/>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0BD"/>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A4D"/>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1BA"/>
    <w:rsid w:val="00F9024B"/>
    <w:rsid w:val="00F903B2"/>
    <w:rsid w:val="00F90B4F"/>
    <w:rsid w:val="00F90C6F"/>
    <w:rsid w:val="00F90F0A"/>
    <w:rsid w:val="00F9115C"/>
    <w:rsid w:val="00F91310"/>
    <w:rsid w:val="00F91568"/>
    <w:rsid w:val="00F9346F"/>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4B47"/>
    <w:rsid w:val="00FB5736"/>
    <w:rsid w:val="00FB5936"/>
    <w:rsid w:val="00FB5AE4"/>
    <w:rsid w:val="00FB66EB"/>
    <w:rsid w:val="00FB69D2"/>
    <w:rsid w:val="00FB6CB3"/>
    <w:rsid w:val="00FB6F55"/>
    <w:rsid w:val="00FB7487"/>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888"/>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3E8E"/>
    <w:rPr>
      <w:rFonts w:asciiTheme="minorHAnsi" w:eastAsiaTheme="minorHAnsi" w:hAnsiTheme="minorHAnsi" w:cstheme="minorBidi"/>
      <w:sz w:val="22"/>
      <w:szCs w:val="22"/>
    </w:rPr>
  </w:style>
  <w:style w:type="paragraph" w:styleId="Heading1">
    <w:name w:val="heading 1"/>
    <w:basedOn w:val="Normal"/>
    <w:link w:val="Heading1Char"/>
    <w:uiPriority w:val="9"/>
    <w:qFormat/>
    <w:rsid w:val="009C642C"/>
    <w:pPr>
      <w:keepNext/>
      <w:keepLines/>
      <w:numPr>
        <w:numId w:val="42"/>
      </w:numPr>
      <w:pBdr>
        <w:bottom w:val="single" w:sz="4" w:space="1" w:color="auto"/>
      </w:pBdr>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9C642C"/>
    <w:pPr>
      <w:keepNext/>
      <w:keepLines/>
      <w:widowControl w:val="0"/>
      <w:numPr>
        <w:ilvl w:val="1"/>
        <w:numId w:val="42"/>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42"/>
      </w:numPr>
      <w:spacing w:before="20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4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42C"/>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9C642C"/>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852E9B"/>
    <w:pPr>
      <w:tabs>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ind w:left="220"/>
    </w:pPr>
    <w:rPr>
      <w:rFonts w:asciiTheme="majorHAnsi" w:hAnsiTheme="majorHAnsi"/>
      <w:b/>
      <w:smallCaps/>
      <w:szCs w:val="20"/>
    </w:rPr>
  </w:style>
  <w:style w:type="paragraph" w:styleId="TOC3">
    <w:name w:val="toc 3"/>
    <w:basedOn w:val="Normal"/>
    <w:next w:val="Normal"/>
    <w:autoRedefine/>
    <w:uiPriority w:val="39"/>
    <w:unhideWhenUsed/>
    <w:rsid w:val="002356B7"/>
    <w:pPr>
      <w:ind w:left="440"/>
    </w:pPr>
    <w:rPr>
      <w:rFonts w:ascii="Calibri" w:hAnsi="Calibri"/>
      <w:b/>
      <w:iCs/>
      <w:smallCaps/>
      <w:sz w:val="20"/>
      <w:szCs w:val="20"/>
    </w:rPr>
  </w:style>
  <w:style w:type="paragraph" w:styleId="TOC4">
    <w:name w:val="toc 4"/>
    <w:basedOn w:val="Normal"/>
    <w:next w:val="Normal"/>
    <w:autoRedefine/>
    <w:uiPriority w:val="99"/>
    <w:semiHidden/>
    <w:rsid w:val="00B44D03"/>
    <w:pPr>
      <w:ind w:left="660"/>
    </w:pPr>
    <w:rPr>
      <w:sz w:val="18"/>
      <w:szCs w:val="18"/>
    </w:rPr>
  </w:style>
  <w:style w:type="paragraph" w:styleId="TOC5">
    <w:name w:val="toc 5"/>
    <w:basedOn w:val="Normal"/>
    <w:next w:val="Normal"/>
    <w:autoRedefine/>
    <w:uiPriority w:val="99"/>
    <w:semiHidden/>
    <w:rsid w:val="00B44D03"/>
    <w:pPr>
      <w:ind w:left="880"/>
    </w:pPr>
    <w:rPr>
      <w:sz w:val="18"/>
      <w:szCs w:val="18"/>
    </w:rPr>
  </w:style>
  <w:style w:type="paragraph" w:styleId="TOC6">
    <w:name w:val="toc 6"/>
    <w:basedOn w:val="Normal"/>
    <w:next w:val="Normal"/>
    <w:autoRedefine/>
    <w:uiPriority w:val="99"/>
    <w:semiHidden/>
    <w:rsid w:val="00B44D03"/>
    <w:pPr>
      <w:ind w:left="1100"/>
    </w:pPr>
    <w:rPr>
      <w:sz w:val="18"/>
      <w:szCs w:val="18"/>
    </w:rPr>
  </w:style>
  <w:style w:type="paragraph" w:styleId="TOC7">
    <w:name w:val="toc 7"/>
    <w:basedOn w:val="Normal"/>
    <w:next w:val="Normal"/>
    <w:uiPriority w:val="99"/>
    <w:semiHidden/>
    <w:rsid w:val="00B44D03"/>
    <w:pPr>
      <w:ind w:left="1320"/>
    </w:pPr>
    <w:rPr>
      <w:sz w:val="18"/>
      <w:szCs w:val="18"/>
    </w:rPr>
  </w:style>
  <w:style w:type="paragraph" w:styleId="TOC8">
    <w:name w:val="toc 8"/>
    <w:basedOn w:val="Normal"/>
    <w:next w:val="Normal"/>
    <w:autoRedefine/>
    <w:uiPriority w:val="99"/>
    <w:semiHidden/>
    <w:rsid w:val="00B44D03"/>
    <w:pPr>
      <w:ind w:left="1540"/>
    </w:pPr>
    <w:rPr>
      <w:sz w:val="18"/>
      <w:szCs w:val="18"/>
    </w:rPr>
  </w:style>
  <w:style w:type="paragraph" w:styleId="TOC9">
    <w:name w:val="toc 9"/>
    <w:basedOn w:val="Normal"/>
    <w:next w:val="Normal"/>
    <w:autoRedefine/>
    <w:uiPriority w:val="99"/>
    <w:semiHidden/>
    <w:rsid w:val="00B44D03"/>
    <w:pPr>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2D2BEC"/>
    <w:pPr>
      <w:numPr>
        <w:numId w:val="3"/>
      </w:numPr>
      <w:spacing w:before="120" w:after="120"/>
      <w:ind w:left="357" w:hanging="357"/>
    </w:pPr>
    <w:rPr>
      <w:rFonts w:ascii="Calibri" w:hAnsi="Calibri"/>
      <w:sz w:val="24"/>
    </w:rPr>
  </w:style>
  <w:style w:type="paragraph" w:styleId="ListBullet2">
    <w:name w:val="List Bullet 2"/>
    <w:basedOn w:val="Normal"/>
    <w:uiPriority w:val="99"/>
    <w:unhideWhenUsed/>
    <w:rsid w:val="00DD653D"/>
    <w:pPr>
      <w:numPr>
        <w:numId w:val="4"/>
      </w:numPr>
      <w:spacing w:after="120" w:line="240" w:lineRule="atLeast"/>
      <w:ind w:left="714" w:hanging="357"/>
    </w:pPr>
    <w:rPr>
      <w:rFonts w:ascii="Calibri" w:hAnsi="Calibri"/>
      <w:sz w:val="24"/>
    </w:rPr>
  </w:style>
  <w:style w:type="paragraph" w:styleId="ListNumber">
    <w:name w:val="List Number"/>
    <w:basedOn w:val="Normal"/>
    <w:uiPriority w:val="99"/>
    <w:unhideWhenUsed/>
    <w:rsid w:val="002D2BEC"/>
    <w:pPr>
      <w:numPr>
        <w:numId w:val="5"/>
      </w:numPr>
      <w:spacing w:before="120" w:after="240"/>
    </w:pPr>
    <w:rPr>
      <w:rFonts w:ascii="Calibri" w:hAnsi="Calibri"/>
      <w:sz w:val="24"/>
    </w:rPr>
  </w:style>
  <w:style w:type="paragraph" w:styleId="ListNumber2">
    <w:name w:val="List Number 2"/>
    <w:basedOn w:val="Normal"/>
    <w:autoRedefine/>
    <w:uiPriority w:val="99"/>
    <w:unhideWhenUsed/>
    <w:qFormat/>
    <w:rsid w:val="00D25301"/>
    <w:pPr>
      <w:numPr>
        <w:numId w:val="6"/>
      </w:numPr>
      <w:spacing w:after="120"/>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2D2BEC"/>
    <w:pPr>
      <w:spacing w:line="264" w:lineRule="auto"/>
    </w:pPr>
    <w:rPr>
      <w:sz w:val="24"/>
    </w:rPr>
  </w:style>
  <w:style w:type="paragraph" w:customStyle="1" w:styleId="CVChapterBodyCopyIndent1">
    <w:name w:val="CV Chapter Body Copy Indent 1"/>
    <w:basedOn w:val="ChapterBodyCopyIndent"/>
    <w:qFormat/>
    <w:rsid w:val="002D2BEC"/>
    <w:pPr>
      <w:spacing w:before="0" w:line="240" w:lineRule="auto"/>
      <w:ind w:left="360"/>
    </w:pPr>
    <w:rPr>
      <w:sz w:val="24"/>
    </w:r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D653D"/>
    <w:pPr>
      <w:spacing w:before="160"/>
      <w:ind w:right="289"/>
    </w:pPr>
    <w:rPr>
      <w:noProof/>
      <w:lang w:val="en-IN" w:eastAsia="en-IN"/>
    </w:rPr>
  </w:style>
  <w:style w:type="paragraph" w:customStyle="1" w:styleId="CVFigureCaption">
    <w:name w:val="CV Figure Caption"/>
    <w:basedOn w:val="CVFigure"/>
    <w:qFormat/>
    <w:rsid w:val="00DD653D"/>
    <w:pPr>
      <w:numPr>
        <w:numId w:val="26"/>
      </w:numPr>
      <w:tabs>
        <w:tab w:val="left" w:pos="57"/>
        <w:tab w:val="left" w:pos="113"/>
      </w:tabs>
      <w:spacing w:before="120" w:after="120" w:line="276" w:lineRule="auto"/>
      <w:ind w:left="0" w:right="0" w:firstLine="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DD653D"/>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C65909"/>
    <w:pPr>
      <w:numPr>
        <w:numId w:val="19"/>
      </w:numPr>
      <w:tabs>
        <w:tab w:val="clear" w:pos="57"/>
        <w:tab w:val="clear" w:pos="113"/>
      </w:tabs>
      <w:ind w:left="0" w:firstLine="0"/>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3C0BB6"/>
    <w:rPr>
      <w:sz w:val="24"/>
    </w:rPr>
  </w:style>
  <w:style w:type="paragraph" w:customStyle="1" w:styleId="CVFrontMatter3">
    <w:name w:val="CV Front Matter 3"/>
    <w:basedOn w:val="Normal"/>
    <w:qFormat/>
    <w:rsid w:val="006E6E62"/>
    <w:pPr>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805A32"/>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PreHeading1Underline">
    <w:name w:val="CV Pre Heading 1 Underline"/>
    <w:basedOn w:val="Heading1"/>
    <w:qFormat/>
    <w:rsid w:val="00805A32"/>
    <w:pPr>
      <w:numPr>
        <w:numId w:val="0"/>
      </w:numPr>
      <w:spacing w:before="120"/>
    </w:pPr>
  </w:style>
  <w:style w:type="paragraph" w:customStyle="1" w:styleId="Bullet2">
    <w:name w:val="Bullet 2"/>
    <w:basedOn w:val="Normal"/>
    <w:rsid w:val="00047EE2"/>
    <w:pPr>
      <w:keepLines/>
      <w:numPr>
        <w:numId w:val="16"/>
      </w:numPr>
      <w:tabs>
        <w:tab w:val="left" w:pos="360"/>
        <w:tab w:val="left" w:pos="450"/>
      </w:tabs>
      <w:spacing w:before="60"/>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3C0BB6"/>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ind w:left="220" w:hanging="220"/>
    </w:pPr>
    <w:rPr>
      <w:sz w:val="18"/>
      <w:szCs w:val="18"/>
    </w:rPr>
  </w:style>
  <w:style w:type="paragraph" w:styleId="Index3">
    <w:name w:val="index 3"/>
    <w:basedOn w:val="Normal"/>
    <w:next w:val="Normal"/>
    <w:autoRedefine/>
    <w:uiPriority w:val="99"/>
    <w:unhideWhenUsed/>
    <w:rsid w:val="00E942B4"/>
    <w:pPr>
      <w:ind w:left="660" w:hanging="220"/>
    </w:pPr>
    <w:rPr>
      <w:sz w:val="18"/>
      <w:szCs w:val="18"/>
    </w:rPr>
  </w:style>
  <w:style w:type="paragraph" w:styleId="Index4">
    <w:name w:val="index 4"/>
    <w:basedOn w:val="Normal"/>
    <w:next w:val="Normal"/>
    <w:autoRedefine/>
    <w:uiPriority w:val="99"/>
    <w:unhideWhenUsed/>
    <w:rsid w:val="00E942B4"/>
    <w:pPr>
      <w:ind w:left="880" w:hanging="220"/>
    </w:pPr>
    <w:rPr>
      <w:sz w:val="18"/>
      <w:szCs w:val="18"/>
    </w:rPr>
  </w:style>
  <w:style w:type="paragraph" w:styleId="Index5">
    <w:name w:val="index 5"/>
    <w:basedOn w:val="Normal"/>
    <w:next w:val="Normal"/>
    <w:autoRedefine/>
    <w:uiPriority w:val="99"/>
    <w:unhideWhenUsed/>
    <w:rsid w:val="00E942B4"/>
    <w:pPr>
      <w:ind w:left="1100" w:hanging="220"/>
    </w:pPr>
    <w:rPr>
      <w:sz w:val="18"/>
      <w:szCs w:val="18"/>
    </w:rPr>
  </w:style>
  <w:style w:type="paragraph" w:styleId="Index6">
    <w:name w:val="index 6"/>
    <w:basedOn w:val="Normal"/>
    <w:next w:val="Normal"/>
    <w:autoRedefine/>
    <w:uiPriority w:val="99"/>
    <w:unhideWhenUsed/>
    <w:rsid w:val="00E942B4"/>
    <w:pPr>
      <w:ind w:left="1320" w:hanging="220"/>
    </w:pPr>
    <w:rPr>
      <w:sz w:val="18"/>
      <w:szCs w:val="18"/>
    </w:rPr>
  </w:style>
  <w:style w:type="paragraph" w:styleId="Index7">
    <w:name w:val="index 7"/>
    <w:basedOn w:val="Normal"/>
    <w:next w:val="Normal"/>
    <w:autoRedefine/>
    <w:uiPriority w:val="99"/>
    <w:unhideWhenUsed/>
    <w:rsid w:val="00E942B4"/>
    <w:pPr>
      <w:ind w:left="1540" w:hanging="220"/>
    </w:pPr>
    <w:rPr>
      <w:sz w:val="18"/>
      <w:szCs w:val="18"/>
    </w:rPr>
  </w:style>
  <w:style w:type="paragraph" w:styleId="Index8">
    <w:name w:val="index 8"/>
    <w:basedOn w:val="Normal"/>
    <w:next w:val="Normal"/>
    <w:autoRedefine/>
    <w:uiPriority w:val="99"/>
    <w:unhideWhenUsed/>
    <w:rsid w:val="00E942B4"/>
    <w:pPr>
      <w:ind w:left="1760" w:hanging="220"/>
    </w:pPr>
    <w:rPr>
      <w:sz w:val="18"/>
      <w:szCs w:val="18"/>
    </w:rPr>
  </w:style>
  <w:style w:type="paragraph" w:styleId="Index9">
    <w:name w:val="index 9"/>
    <w:basedOn w:val="Normal"/>
    <w:next w:val="Normal"/>
    <w:autoRedefine/>
    <w:uiPriority w:val="99"/>
    <w:unhideWhenUsed/>
    <w:rsid w:val="00E942B4"/>
    <w:pPr>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pPr>
    <w:rPr>
      <w:rFonts w:cs="Arial"/>
      <w:b/>
      <w:bCs/>
      <w:i/>
      <w:iCs/>
      <w:sz w:val="24"/>
      <w:szCs w:val="24"/>
    </w:rPr>
  </w:style>
  <w:style w:type="paragraph" w:styleId="TableofAuthorities">
    <w:name w:val="table of authorities"/>
    <w:basedOn w:val="Normal"/>
    <w:next w:val="Normal"/>
    <w:uiPriority w:val="99"/>
    <w:unhideWhenUsed/>
    <w:rsid w:val="007E406C"/>
    <w:pPr>
      <w:spacing w:before="240"/>
      <w:ind w:left="220" w:hanging="220"/>
    </w:pPr>
    <w:rPr>
      <w:sz w:val="20"/>
      <w:szCs w:val="20"/>
    </w:rPr>
  </w:style>
  <w:style w:type="paragraph" w:customStyle="1" w:styleId="CVPre2Heading">
    <w:name w:val="CV Pre 2 Heading"/>
    <w:basedOn w:val="Heading2"/>
    <w:qFormat/>
    <w:rsid w:val="00852E9B"/>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1" Type="http://schemas.openxmlformats.org/officeDocument/2006/relationships/header" Target="header4.xml"/><Relationship Id="rId42" Type="http://schemas.openxmlformats.org/officeDocument/2006/relationships/image" Target="media/image22.jpg"/><Relationship Id="rId63" Type="http://schemas.openxmlformats.org/officeDocument/2006/relationships/oleObject" Target="embeddings/oleObject9.bin"/><Relationship Id="rId84" Type="http://schemas.openxmlformats.org/officeDocument/2006/relationships/oleObject" Target="embeddings/oleObject19.bin"/><Relationship Id="rId138" Type="http://schemas.openxmlformats.org/officeDocument/2006/relationships/oleObject" Target="embeddings/oleObject46.bin"/><Relationship Id="rId159" Type="http://schemas.openxmlformats.org/officeDocument/2006/relationships/image" Target="media/image84.png"/><Relationship Id="rId170" Type="http://schemas.openxmlformats.org/officeDocument/2006/relationships/image" Target="media/image94.png"/><Relationship Id="rId191" Type="http://schemas.openxmlformats.org/officeDocument/2006/relationships/image" Target="media/image113.png"/><Relationship Id="rId205" Type="http://schemas.openxmlformats.org/officeDocument/2006/relationships/image" Target="media/image126.png"/><Relationship Id="rId107" Type="http://schemas.openxmlformats.org/officeDocument/2006/relationships/image" Target="media/image57.png"/><Relationship Id="rId11" Type="http://schemas.openxmlformats.org/officeDocument/2006/relationships/image" Target="media/image2.png"/><Relationship Id="rId32" Type="http://schemas.openxmlformats.org/officeDocument/2006/relationships/image" Target="media/image14.png"/><Relationship Id="rId53" Type="http://schemas.openxmlformats.org/officeDocument/2006/relationships/oleObject" Target="embeddings/oleObject4.bin"/><Relationship Id="rId74" Type="http://schemas.openxmlformats.org/officeDocument/2006/relationships/image" Target="media/image40.png"/><Relationship Id="rId128" Type="http://schemas.openxmlformats.org/officeDocument/2006/relationships/oleObject" Target="embeddings/oleObject41.bin"/><Relationship Id="rId149" Type="http://schemas.openxmlformats.org/officeDocument/2006/relationships/image" Target="media/image78.png"/><Relationship Id="rId5" Type="http://schemas.openxmlformats.org/officeDocument/2006/relationships/webSettings" Target="webSettings.xml"/><Relationship Id="rId95" Type="http://schemas.openxmlformats.org/officeDocument/2006/relationships/image" Target="media/image51.png"/><Relationship Id="rId160" Type="http://schemas.openxmlformats.org/officeDocument/2006/relationships/image" Target="media/image85.png"/><Relationship Id="rId181" Type="http://schemas.openxmlformats.org/officeDocument/2006/relationships/image" Target="media/image104.png"/><Relationship Id="rId216" Type="http://schemas.openxmlformats.org/officeDocument/2006/relationships/header" Target="header5.xml"/><Relationship Id="rId22" Type="http://schemas.openxmlformats.org/officeDocument/2006/relationships/footer" Target="footer4.xml"/><Relationship Id="rId43" Type="http://schemas.openxmlformats.org/officeDocument/2006/relationships/image" Target="media/image23.png"/><Relationship Id="rId64" Type="http://schemas.openxmlformats.org/officeDocument/2006/relationships/image" Target="media/image35.png"/><Relationship Id="rId118" Type="http://schemas.openxmlformats.org/officeDocument/2006/relationships/oleObject" Target="embeddings/oleObject36.bin"/><Relationship Id="rId139" Type="http://schemas.openxmlformats.org/officeDocument/2006/relationships/image" Target="media/image73.png"/><Relationship Id="rId85" Type="http://schemas.openxmlformats.org/officeDocument/2006/relationships/image" Target="media/image46.png"/><Relationship Id="rId150" Type="http://schemas.openxmlformats.org/officeDocument/2006/relationships/oleObject" Target="embeddings/oleObject52.bin"/><Relationship Id="rId171" Type="http://schemas.openxmlformats.org/officeDocument/2006/relationships/image" Target="media/image95.png"/><Relationship Id="rId192" Type="http://schemas.openxmlformats.org/officeDocument/2006/relationships/image" Target="media/image114.png"/><Relationship Id="rId206" Type="http://schemas.openxmlformats.org/officeDocument/2006/relationships/oleObject" Target="embeddings/oleObject59.bin"/><Relationship Id="rId12" Type="http://schemas.openxmlformats.org/officeDocument/2006/relationships/image" Target="media/image3.png"/><Relationship Id="rId33" Type="http://schemas.openxmlformats.org/officeDocument/2006/relationships/image" Target="media/image15.png"/><Relationship Id="rId108" Type="http://schemas.openxmlformats.org/officeDocument/2006/relationships/oleObject" Target="embeddings/oleObject31.bin"/><Relationship Id="rId129" Type="http://schemas.openxmlformats.org/officeDocument/2006/relationships/image" Target="media/image68.png"/><Relationship Id="rId54" Type="http://schemas.openxmlformats.org/officeDocument/2006/relationships/image" Target="media/image30.png"/><Relationship Id="rId75" Type="http://schemas.openxmlformats.org/officeDocument/2006/relationships/oleObject" Target="embeddings/oleObject15.bin"/><Relationship Id="rId96" Type="http://schemas.openxmlformats.org/officeDocument/2006/relationships/oleObject" Target="embeddings/oleObject25.bin"/><Relationship Id="rId140" Type="http://schemas.openxmlformats.org/officeDocument/2006/relationships/oleObject" Target="embeddings/oleObject47.bin"/><Relationship Id="rId161" Type="http://schemas.openxmlformats.org/officeDocument/2006/relationships/image" Target="media/image86.png"/><Relationship Id="rId182" Type="http://schemas.openxmlformats.org/officeDocument/2006/relationships/image" Target="media/image105.pn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7.png"/><Relationship Id="rId119" Type="http://schemas.openxmlformats.org/officeDocument/2006/relationships/image" Target="media/image63.png"/><Relationship Id="rId44" Type="http://schemas.openxmlformats.org/officeDocument/2006/relationships/oleObject" Target="embeddings/oleObject1.bin"/><Relationship Id="rId65" Type="http://schemas.openxmlformats.org/officeDocument/2006/relationships/oleObject" Target="embeddings/oleObject10.bin"/><Relationship Id="rId86" Type="http://schemas.openxmlformats.org/officeDocument/2006/relationships/oleObject" Target="embeddings/oleObject20.bin"/><Relationship Id="rId130" Type="http://schemas.openxmlformats.org/officeDocument/2006/relationships/oleObject" Target="embeddings/oleObject42.bin"/><Relationship Id="rId151" Type="http://schemas.openxmlformats.org/officeDocument/2006/relationships/image" Target="media/image79.png"/><Relationship Id="rId172" Type="http://schemas.openxmlformats.org/officeDocument/2006/relationships/image" Target="media/image96.png"/><Relationship Id="rId193" Type="http://schemas.openxmlformats.org/officeDocument/2006/relationships/image" Target="media/image115.png"/><Relationship Id="rId207" Type="http://schemas.openxmlformats.org/officeDocument/2006/relationships/image" Target="media/image127.png"/><Relationship Id="rId13" Type="http://schemas.openxmlformats.org/officeDocument/2006/relationships/image" Target="media/image4.png"/><Relationship Id="rId109" Type="http://schemas.openxmlformats.org/officeDocument/2006/relationships/image" Target="media/image58.png"/><Relationship Id="rId34" Type="http://schemas.openxmlformats.org/officeDocument/2006/relationships/image" Target="media/image16.png"/><Relationship Id="rId55" Type="http://schemas.openxmlformats.org/officeDocument/2006/relationships/oleObject" Target="embeddings/oleObject5.bin"/><Relationship Id="rId76" Type="http://schemas.openxmlformats.org/officeDocument/2006/relationships/image" Target="media/image41.png"/><Relationship Id="rId97" Type="http://schemas.openxmlformats.org/officeDocument/2006/relationships/image" Target="media/image52.png"/><Relationship Id="rId120" Type="http://schemas.openxmlformats.org/officeDocument/2006/relationships/oleObject" Target="embeddings/oleObject37.bin"/><Relationship Id="rId141" Type="http://schemas.openxmlformats.org/officeDocument/2006/relationships/image" Target="media/image74.png"/><Relationship Id="rId7" Type="http://schemas.openxmlformats.org/officeDocument/2006/relationships/endnotes" Target="endnotes.xml"/><Relationship Id="rId162" Type="http://schemas.openxmlformats.org/officeDocument/2006/relationships/image" Target="media/image87.png"/><Relationship Id="rId183" Type="http://schemas.openxmlformats.org/officeDocument/2006/relationships/image" Target="media/image106.png"/><Relationship Id="rId218" Type="http://schemas.microsoft.com/office/2011/relationships/people" Target="people.xml"/><Relationship Id="rId24" Type="http://schemas.microsoft.com/office/2016/09/relationships/commentsIds" Target="commentsIds.xml"/><Relationship Id="rId45" Type="http://schemas.openxmlformats.org/officeDocument/2006/relationships/image" Target="media/image24.jpg"/><Relationship Id="rId66" Type="http://schemas.openxmlformats.org/officeDocument/2006/relationships/image" Target="media/image36.png"/><Relationship Id="rId87" Type="http://schemas.openxmlformats.org/officeDocument/2006/relationships/image" Target="media/image47.png"/><Relationship Id="rId110" Type="http://schemas.openxmlformats.org/officeDocument/2006/relationships/oleObject" Target="embeddings/oleObject32.bin"/><Relationship Id="rId131" Type="http://schemas.openxmlformats.org/officeDocument/2006/relationships/image" Target="media/image69.png"/><Relationship Id="rId152" Type="http://schemas.openxmlformats.org/officeDocument/2006/relationships/oleObject" Target="embeddings/oleObject53.bin"/><Relationship Id="rId173" Type="http://schemas.openxmlformats.org/officeDocument/2006/relationships/oleObject" Target="embeddings/oleObject56.bin"/><Relationship Id="rId194" Type="http://schemas.openxmlformats.org/officeDocument/2006/relationships/image" Target="media/image116.png"/><Relationship Id="rId208" Type="http://schemas.openxmlformats.org/officeDocument/2006/relationships/oleObject" Target="embeddings/oleObject60.bin"/><Relationship Id="rId14" Type="http://schemas.openxmlformats.org/officeDocument/2006/relationships/image" Target="media/image5.emf"/><Relationship Id="rId30" Type="http://schemas.openxmlformats.org/officeDocument/2006/relationships/image" Target="media/image12.png"/><Relationship Id="rId35" Type="http://schemas.openxmlformats.org/officeDocument/2006/relationships/hyperlink" Target="https://login.coreohealth.com/" TargetMode="External"/><Relationship Id="rId56" Type="http://schemas.openxmlformats.org/officeDocument/2006/relationships/image" Target="media/image31.png"/><Relationship Id="rId77" Type="http://schemas.openxmlformats.org/officeDocument/2006/relationships/oleObject" Target="embeddings/oleObject16.bin"/><Relationship Id="rId100" Type="http://schemas.openxmlformats.org/officeDocument/2006/relationships/oleObject" Target="embeddings/oleObject27.bin"/><Relationship Id="rId105" Type="http://schemas.openxmlformats.org/officeDocument/2006/relationships/image" Target="media/image56.png"/><Relationship Id="rId126" Type="http://schemas.openxmlformats.org/officeDocument/2006/relationships/oleObject" Target="embeddings/oleObject40.bin"/><Relationship Id="rId147" Type="http://schemas.openxmlformats.org/officeDocument/2006/relationships/image" Target="media/image77.png"/><Relationship Id="rId168" Type="http://schemas.openxmlformats.org/officeDocument/2006/relationships/image" Target="media/image92.png"/><Relationship Id="rId8" Type="http://schemas.openxmlformats.org/officeDocument/2006/relationships/comments" Target="comments.xml"/><Relationship Id="rId51" Type="http://schemas.openxmlformats.org/officeDocument/2006/relationships/oleObject" Target="embeddings/oleObject3.bin"/><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26.bin"/><Relationship Id="rId121" Type="http://schemas.openxmlformats.org/officeDocument/2006/relationships/image" Target="media/image64.png"/><Relationship Id="rId142" Type="http://schemas.openxmlformats.org/officeDocument/2006/relationships/oleObject" Target="embeddings/oleObject48.bin"/><Relationship Id="rId163" Type="http://schemas.openxmlformats.org/officeDocument/2006/relationships/image" Target="media/image88.png"/><Relationship Id="rId184" Type="http://schemas.openxmlformats.org/officeDocument/2006/relationships/image" Target="media/image107.png"/><Relationship Id="rId189" Type="http://schemas.openxmlformats.org/officeDocument/2006/relationships/image" Target="media/image111.png"/><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image" Target="media/image131.png"/><Relationship Id="rId25" Type="http://schemas.openxmlformats.org/officeDocument/2006/relationships/image" Target="media/image8.emf"/><Relationship Id="rId46" Type="http://schemas.openxmlformats.org/officeDocument/2006/relationships/image" Target="media/image25.jpg"/><Relationship Id="rId67" Type="http://schemas.openxmlformats.org/officeDocument/2006/relationships/oleObject" Target="embeddings/oleObject11.bin"/><Relationship Id="rId116" Type="http://schemas.openxmlformats.org/officeDocument/2006/relationships/oleObject" Target="embeddings/oleObject35.bin"/><Relationship Id="rId137" Type="http://schemas.openxmlformats.org/officeDocument/2006/relationships/image" Target="media/image72.png"/><Relationship Id="rId158" Type="http://schemas.openxmlformats.org/officeDocument/2006/relationships/image" Target="media/image83.png"/><Relationship Id="rId20" Type="http://schemas.openxmlformats.org/officeDocument/2006/relationships/footer" Target="footer3.xml"/><Relationship Id="rId41" Type="http://schemas.openxmlformats.org/officeDocument/2006/relationships/image" Target="media/image21.png"/><Relationship Id="rId62" Type="http://schemas.openxmlformats.org/officeDocument/2006/relationships/image" Target="media/image34.png"/><Relationship Id="rId83" Type="http://schemas.openxmlformats.org/officeDocument/2006/relationships/image" Target="media/image45.png"/><Relationship Id="rId88" Type="http://schemas.openxmlformats.org/officeDocument/2006/relationships/oleObject" Target="embeddings/oleObject21.bin"/><Relationship Id="rId111" Type="http://schemas.openxmlformats.org/officeDocument/2006/relationships/image" Target="media/image59.png"/><Relationship Id="rId132" Type="http://schemas.openxmlformats.org/officeDocument/2006/relationships/oleObject" Target="embeddings/oleObject43.bin"/><Relationship Id="rId153" Type="http://schemas.openxmlformats.org/officeDocument/2006/relationships/image" Target="media/image80.png"/><Relationship Id="rId174" Type="http://schemas.openxmlformats.org/officeDocument/2006/relationships/image" Target="media/image97.png"/><Relationship Id="rId179" Type="http://schemas.openxmlformats.org/officeDocument/2006/relationships/image" Target="media/image102.png"/><Relationship Id="rId195" Type="http://schemas.openxmlformats.org/officeDocument/2006/relationships/image" Target="media/image117.png"/><Relationship Id="rId209" Type="http://schemas.openxmlformats.org/officeDocument/2006/relationships/oleObject" Target="embeddings/oleObject61.bin"/><Relationship Id="rId190" Type="http://schemas.openxmlformats.org/officeDocument/2006/relationships/image" Target="media/image112.png"/><Relationship Id="rId204" Type="http://schemas.openxmlformats.org/officeDocument/2006/relationships/oleObject" Target="embeddings/oleObject58.bin"/><Relationship Id="rId15" Type="http://schemas.openxmlformats.org/officeDocument/2006/relationships/header" Target="header1.xml"/><Relationship Id="rId36" Type="http://schemas.openxmlformats.org/officeDocument/2006/relationships/image" Target="media/image17.png"/><Relationship Id="rId57" Type="http://schemas.openxmlformats.org/officeDocument/2006/relationships/oleObject" Target="embeddings/oleObject6.bin"/><Relationship Id="rId106" Type="http://schemas.openxmlformats.org/officeDocument/2006/relationships/oleObject" Target="embeddings/oleObject30.bin"/><Relationship Id="rId127" Type="http://schemas.openxmlformats.org/officeDocument/2006/relationships/image" Target="media/image67.png"/><Relationship Id="rId10" Type="http://schemas.openxmlformats.org/officeDocument/2006/relationships/image" Target="media/image1.jpeg"/><Relationship Id="rId31" Type="http://schemas.openxmlformats.org/officeDocument/2006/relationships/image" Target="media/image13.png"/><Relationship Id="rId52" Type="http://schemas.openxmlformats.org/officeDocument/2006/relationships/image" Target="media/image29.png"/><Relationship Id="rId73" Type="http://schemas.openxmlformats.org/officeDocument/2006/relationships/oleObject" Target="embeddings/oleObject14.bin"/><Relationship Id="rId78" Type="http://schemas.openxmlformats.org/officeDocument/2006/relationships/image" Target="media/image42.png"/><Relationship Id="rId94" Type="http://schemas.openxmlformats.org/officeDocument/2006/relationships/oleObject" Target="embeddings/oleObject24.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oleObject" Target="embeddings/oleObject38.bin"/><Relationship Id="rId143" Type="http://schemas.openxmlformats.org/officeDocument/2006/relationships/image" Target="media/image75.png"/><Relationship Id="rId148" Type="http://schemas.openxmlformats.org/officeDocument/2006/relationships/oleObject" Target="embeddings/oleObject51.bin"/><Relationship Id="rId164" Type="http://schemas.openxmlformats.org/officeDocument/2006/relationships/image" Target="media/image89.png"/><Relationship Id="rId169" Type="http://schemas.openxmlformats.org/officeDocument/2006/relationships/image" Target="media/image93.png"/><Relationship Id="rId185" Type="http://schemas.openxmlformats.org/officeDocument/2006/relationships/image" Target="media/image108.pn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03.png"/><Relationship Id="rId210" Type="http://schemas.openxmlformats.org/officeDocument/2006/relationships/image" Target="media/image128.png"/><Relationship Id="rId215" Type="http://schemas.openxmlformats.org/officeDocument/2006/relationships/footer" Target="footer6.xml"/><Relationship Id="rId26" Type="http://schemas.openxmlformats.org/officeDocument/2006/relationships/footer" Target="footer5.xml"/><Relationship Id="rId47" Type="http://schemas.openxmlformats.org/officeDocument/2006/relationships/image" Target="media/image26.jpg"/><Relationship Id="rId68" Type="http://schemas.openxmlformats.org/officeDocument/2006/relationships/image" Target="media/image37.png"/><Relationship Id="rId89" Type="http://schemas.openxmlformats.org/officeDocument/2006/relationships/image" Target="media/image48.png"/><Relationship Id="rId112" Type="http://schemas.openxmlformats.org/officeDocument/2006/relationships/oleObject" Target="embeddings/oleObject33.bin"/><Relationship Id="rId133" Type="http://schemas.openxmlformats.org/officeDocument/2006/relationships/image" Target="media/image70.png"/><Relationship Id="rId154" Type="http://schemas.openxmlformats.org/officeDocument/2006/relationships/oleObject" Target="embeddings/oleObject54.bin"/><Relationship Id="rId175" Type="http://schemas.openxmlformats.org/officeDocument/2006/relationships/image" Target="media/image98.png"/><Relationship Id="rId196" Type="http://schemas.openxmlformats.org/officeDocument/2006/relationships/image" Target="media/image118.png"/><Relationship Id="rId200" Type="http://schemas.openxmlformats.org/officeDocument/2006/relationships/image" Target="media/image122.png"/><Relationship Id="rId16" Type="http://schemas.openxmlformats.org/officeDocument/2006/relationships/header" Target="header2.xml"/><Relationship Id="rId37" Type="http://schemas.openxmlformats.org/officeDocument/2006/relationships/image" Target="media/image18.png"/><Relationship Id="rId58" Type="http://schemas.openxmlformats.org/officeDocument/2006/relationships/image" Target="media/image32.png"/><Relationship Id="rId79" Type="http://schemas.openxmlformats.org/officeDocument/2006/relationships/oleObject" Target="embeddings/oleObject17.bin"/><Relationship Id="rId102" Type="http://schemas.openxmlformats.org/officeDocument/2006/relationships/oleObject" Target="embeddings/oleObject28.bin"/><Relationship Id="rId123" Type="http://schemas.openxmlformats.org/officeDocument/2006/relationships/image" Target="media/image65.png"/><Relationship Id="rId144" Type="http://schemas.openxmlformats.org/officeDocument/2006/relationships/oleObject" Target="embeddings/oleObject49.bin"/><Relationship Id="rId90" Type="http://schemas.openxmlformats.org/officeDocument/2006/relationships/oleObject" Target="embeddings/oleObject22.bin"/><Relationship Id="rId165" Type="http://schemas.microsoft.com/office/2007/relationships/hdphoto" Target="media/hdphoto1.wdp"/><Relationship Id="rId186" Type="http://schemas.openxmlformats.org/officeDocument/2006/relationships/oleObject" Target="embeddings/oleObject57.bin"/><Relationship Id="rId211" Type="http://schemas.openxmlformats.org/officeDocument/2006/relationships/oleObject" Target="embeddings/oleObject62.bin"/><Relationship Id="rId27" Type="http://schemas.openxmlformats.org/officeDocument/2006/relationships/image" Target="media/image9.jpg"/><Relationship Id="rId48" Type="http://schemas.openxmlformats.org/officeDocument/2006/relationships/image" Target="media/image27.png"/><Relationship Id="rId69" Type="http://schemas.openxmlformats.org/officeDocument/2006/relationships/oleObject" Target="embeddings/oleObject12.bin"/><Relationship Id="rId113" Type="http://schemas.openxmlformats.org/officeDocument/2006/relationships/image" Target="media/image60.png"/><Relationship Id="rId134" Type="http://schemas.openxmlformats.org/officeDocument/2006/relationships/oleObject" Target="embeddings/oleObject44.bin"/><Relationship Id="rId80" Type="http://schemas.openxmlformats.org/officeDocument/2006/relationships/image" Target="media/image43.png"/><Relationship Id="rId155" Type="http://schemas.openxmlformats.org/officeDocument/2006/relationships/image" Target="media/image81.png"/><Relationship Id="rId176" Type="http://schemas.openxmlformats.org/officeDocument/2006/relationships/image" Target="media/image99.png"/><Relationship Id="rId197" Type="http://schemas.openxmlformats.org/officeDocument/2006/relationships/image" Target="media/image119.png"/><Relationship Id="rId201" Type="http://schemas.openxmlformats.org/officeDocument/2006/relationships/image" Target="media/image123.png"/><Relationship Id="rId17" Type="http://schemas.openxmlformats.org/officeDocument/2006/relationships/footer" Target="footer1.xml"/><Relationship Id="rId38" Type="http://schemas.openxmlformats.org/officeDocument/2006/relationships/hyperlink" Target="https://login.coreohealth.com/" TargetMode="External"/><Relationship Id="rId59" Type="http://schemas.openxmlformats.org/officeDocument/2006/relationships/oleObject" Target="embeddings/oleObject7.bin"/><Relationship Id="rId103" Type="http://schemas.openxmlformats.org/officeDocument/2006/relationships/image" Target="media/image55.png"/><Relationship Id="rId124" Type="http://schemas.openxmlformats.org/officeDocument/2006/relationships/oleObject" Target="embeddings/oleObject39.bin"/><Relationship Id="rId70" Type="http://schemas.openxmlformats.org/officeDocument/2006/relationships/image" Target="media/image38.png"/><Relationship Id="rId91" Type="http://schemas.openxmlformats.org/officeDocument/2006/relationships/image" Target="media/image49.png"/><Relationship Id="rId145" Type="http://schemas.openxmlformats.org/officeDocument/2006/relationships/image" Target="media/image76.png"/><Relationship Id="rId166" Type="http://schemas.openxmlformats.org/officeDocument/2006/relationships/image" Target="media/image90.png"/><Relationship Id="rId187" Type="http://schemas.openxmlformats.org/officeDocument/2006/relationships/image" Target="media/image109.png"/><Relationship Id="rId1" Type="http://schemas.openxmlformats.org/officeDocument/2006/relationships/customXml" Target="../customXml/item1.xml"/><Relationship Id="rId212" Type="http://schemas.openxmlformats.org/officeDocument/2006/relationships/image" Target="media/image129.png"/><Relationship Id="rId28" Type="http://schemas.openxmlformats.org/officeDocument/2006/relationships/image" Target="media/image10.jpg"/><Relationship Id="rId49" Type="http://schemas.openxmlformats.org/officeDocument/2006/relationships/oleObject" Target="embeddings/oleObject2.bin"/><Relationship Id="rId114" Type="http://schemas.openxmlformats.org/officeDocument/2006/relationships/oleObject" Target="embeddings/oleObject34.bin"/><Relationship Id="rId60" Type="http://schemas.openxmlformats.org/officeDocument/2006/relationships/image" Target="media/image33.png"/><Relationship Id="rId81" Type="http://schemas.openxmlformats.org/officeDocument/2006/relationships/image" Target="media/image44.png"/><Relationship Id="rId135" Type="http://schemas.openxmlformats.org/officeDocument/2006/relationships/image" Target="media/image71.png"/><Relationship Id="rId156" Type="http://schemas.openxmlformats.org/officeDocument/2006/relationships/oleObject" Target="embeddings/oleObject55.bin"/><Relationship Id="rId177" Type="http://schemas.openxmlformats.org/officeDocument/2006/relationships/image" Target="media/image100.png"/><Relationship Id="rId198" Type="http://schemas.openxmlformats.org/officeDocument/2006/relationships/image" Target="media/image120.png"/><Relationship Id="rId202" Type="http://schemas.openxmlformats.org/officeDocument/2006/relationships/image" Target="media/image124.png"/><Relationship Id="rId18" Type="http://schemas.openxmlformats.org/officeDocument/2006/relationships/footer" Target="footer2.xml"/><Relationship Id="rId39" Type="http://schemas.openxmlformats.org/officeDocument/2006/relationships/image" Target="media/image19.png"/><Relationship Id="rId50" Type="http://schemas.openxmlformats.org/officeDocument/2006/relationships/image" Target="media/image28.png"/><Relationship Id="rId104" Type="http://schemas.openxmlformats.org/officeDocument/2006/relationships/oleObject" Target="embeddings/oleObject29.bin"/><Relationship Id="rId125" Type="http://schemas.openxmlformats.org/officeDocument/2006/relationships/image" Target="media/image66.png"/><Relationship Id="rId146" Type="http://schemas.openxmlformats.org/officeDocument/2006/relationships/oleObject" Target="embeddings/oleObject50.bin"/><Relationship Id="rId167" Type="http://schemas.openxmlformats.org/officeDocument/2006/relationships/image" Target="media/image91.png"/><Relationship Id="rId188" Type="http://schemas.openxmlformats.org/officeDocument/2006/relationships/image" Target="media/image110.png"/><Relationship Id="rId71" Type="http://schemas.openxmlformats.org/officeDocument/2006/relationships/oleObject" Target="embeddings/oleObject13.bin"/><Relationship Id="rId92" Type="http://schemas.openxmlformats.org/officeDocument/2006/relationships/oleObject" Target="embeddings/oleObject23.bin"/><Relationship Id="rId213" Type="http://schemas.openxmlformats.org/officeDocument/2006/relationships/image" Target="media/image130.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image" Target="media/image20.png"/><Relationship Id="rId115" Type="http://schemas.openxmlformats.org/officeDocument/2006/relationships/image" Target="media/image61.png"/><Relationship Id="rId136" Type="http://schemas.openxmlformats.org/officeDocument/2006/relationships/oleObject" Target="embeddings/oleObject45.bin"/><Relationship Id="rId157" Type="http://schemas.openxmlformats.org/officeDocument/2006/relationships/image" Target="media/image82.png"/><Relationship Id="rId178" Type="http://schemas.openxmlformats.org/officeDocument/2006/relationships/image" Target="media/image101.png"/><Relationship Id="rId61" Type="http://schemas.openxmlformats.org/officeDocument/2006/relationships/oleObject" Target="embeddings/oleObject8.bin"/><Relationship Id="rId82" Type="http://schemas.openxmlformats.org/officeDocument/2006/relationships/oleObject" Target="embeddings/oleObject18.bin"/><Relationship Id="rId199" Type="http://schemas.openxmlformats.org/officeDocument/2006/relationships/image" Target="media/image121.png"/><Relationship Id="rId203" Type="http://schemas.openxmlformats.org/officeDocument/2006/relationships/image" Target="media/image125.png"/><Relationship Id="rId1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076A4-A54C-4406-87D6-ED259C34A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91</TotalTime>
  <Pages>66</Pages>
  <Words>7860</Words>
  <Characters>4480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Sandy Dowell</cp:lastModifiedBy>
  <cp:revision>2904</cp:revision>
  <cp:lastPrinted>2019-10-07T19:36:00Z</cp:lastPrinted>
  <dcterms:created xsi:type="dcterms:W3CDTF">2019-09-27T13:11:00Z</dcterms:created>
  <dcterms:modified xsi:type="dcterms:W3CDTF">2020-01-09T04:31:00Z</dcterms:modified>
</cp:coreProperties>
</file>